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right" w:tblpY="494"/>
        <w:tblOverlap w:val="never"/>
        <w:tblW w:w="4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9"/>
      </w:tblGrid>
      <w:tr w:rsidR="00D9730B" w:rsidRPr="0000751B" w14:paraId="5A30BF18" w14:textId="77777777" w:rsidTr="00D9730B">
        <w:trPr>
          <w:trHeight w:val="1880"/>
        </w:trPr>
        <w:tc>
          <w:tcPr>
            <w:tcW w:w="4379" w:type="dxa"/>
            <w:shd w:val="clear" w:color="auto" w:fill="auto"/>
          </w:tcPr>
          <w:p w14:paraId="086F9D32" w14:textId="433C8AA9" w:rsidR="00D9730B" w:rsidRPr="0000751B" w:rsidRDefault="00D9730B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 w:rsidRPr="0000751B">
              <w:rPr>
                <w:rFonts w:ascii="Cambria" w:hAnsi="Cambria"/>
                <w:sz w:val="21"/>
                <w:szCs w:val="21"/>
              </w:rPr>
              <w:t>Strategic</w:t>
            </w:r>
            <w:r w:rsidR="00B47306">
              <w:rPr>
                <w:rFonts w:ascii="Cambria" w:hAnsi="Cambria"/>
                <w:sz w:val="21"/>
                <w:szCs w:val="21"/>
              </w:rPr>
              <w:t xml:space="preserve"> Planning/ Corporate Strategy</w:t>
            </w:r>
          </w:p>
          <w:p w14:paraId="3CEE4A13" w14:textId="2D4EFBE5" w:rsidR="00D9730B" w:rsidRPr="0000751B" w:rsidRDefault="00BD517C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 Performance Management </w:t>
            </w:r>
          </w:p>
          <w:p w14:paraId="1C9C9C9C" w14:textId="3FD1D887" w:rsidR="00D9730B" w:rsidRPr="0000751B" w:rsidRDefault="00BD517C" w:rsidP="00D9730B">
            <w:pPr>
              <w:numPr>
                <w:ilvl w:val="0"/>
                <w:numId w:val="4"/>
              </w:numPr>
              <w:spacing w:after="0" w:line="276" w:lineRule="auto"/>
              <w:ind w:left="0" w:right="113" w:firstLine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Organizational Development </w:t>
            </w:r>
          </w:p>
          <w:p w14:paraId="3F30E11E" w14:textId="41DA9EE5" w:rsidR="00D9730B" w:rsidRPr="0000751B" w:rsidRDefault="00BD517C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Business Process Effectiveness</w:t>
            </w:r>
          </w:p>
          <w:p w14:paraId="51390A93" w14:textId="3A83CB72" w:rsidR="00D9730B" w:rsidRPr="0000751B" w:rsidRDefault="00E16A25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Employee Engagement &amp; Culture</w:t>
            </w:r>
            <w:r w:rsidR="00D9730B" w:rsidRPr="0000751B">
              <w:rPr>
                <w:rFonts w:ascii="Cambria" w:hAnsi="Cambria"/>
                <w:sz w:val="21"/>
                <w:szCs w:val="21"/>
              </w:rPr>
              <w:t xml:space="preserve"> Program</w:t>
            </w:r>
          </w:p>
          <w:p w14:paraId="1457789B" w14:textId="1E5BE7CD" w:rsidR="00D9730B" w:rsidRPr="0000751B" w:rsidRDefault="00BD517C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Data Analytics and Management </w:t>
            </w:r>
          </w:p>
          <w:p w14:paraId="7ABA858E" w14:textId="5FBA4FC0" w:rsidR="00D9730B" w:rsidRDefault="00D9730B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 w:rsidRPr="0000751B">
              <w:rPr>
                <w:rFonts w:ascii="Cambria" w:hAnsi="Cambria"/>
                <w:sz w:val="21"/>
                <w:szCs w:val="21"/>
              </w:rPr>
              <w:t>Compensation and benefits program</w:t>
            </w:r>
          </w:p>
          <w:p w14:paraId="09925092" w14:textId="3AB2942C" w:rsidR="002F0FD2" w:rsidRDefault="002F0FD2" w:rsidP="00D9730B">
            <w:pPr>
              <w:numPr>
                <w:ilvl w:val="0"/>
                <w:numId w:val="4"/>
              </w:numPr>
              <w:spacing w:after="0" w:line="276" w:lineRule="auto"/>
              <w:ind w:left="0" w:firstLine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HR Digitalization</w:t>
            </w:r>
          </w:p>
          <w:p w14:paraId="60A2A214" w14:textId="7759D370" w:rsidR="00D9730B" w:rsidRPr="00870617" w:rsidRDefault="00D9730B" w:rsidP="002F0FD2">
            <w:pPr>
              <w:spacing w:after="0" w:line="276" w:lineRule="auto"/>
              <w:jc w:val="left"/>
              <w:rPr>
                <w:rFonts w:ascii="Cambria" w:hAnsi="Cambria"/>
                <w:sz w:val="21"/>
                <w:szCs w:val="21"/>
              </w:rPr>
            </w:pPr>
          </w:p>
        </w:tc>
      </w:tr>
    </w:tbl>
    <w:p w14:paraId="1B1FCFCA" w14:textId="58C7C3A6" w:rsidR="00177CB6" w:rsidRDefault="00177CB6" w:rsidP="00D84720">
      <w:pPr>
        <w:rPr>
          <w:rFonts w:ascii="Cambria" w:hAnsi="Cambria" w:cs="Calibri"/>
          <w:color w:val="000000"/>
          <w:sz w:val="21"/>
          <w:szCs w:val="21"/>
        </w:rPr>
      </w:pPr>
      <w:r>
        <w:rPr>
          <w:rFonts w:ascii="Calibri" w:hAnsi="Calibri" w:cs="Calibri"/>
          <w:b/>
          <w:bCs/>
          <w:smallCaps/>
          <w:noProof/>
          <w:spacing w:val="22"/>
          <w:sz w:val="36"/>
          <w:szCs w:val="22"/>
        </w:rPr>
        <w:t>Shaimaa</w:t>
      </w:r>
      <w:r w:rsidR="007F116D">
        <w:rPr>
          <w:rFonts w:ascii="Calibri" w:hAnsi="Calibri" w:cs="Calibri"/>
          <w:b/>
          <w:bCs/>
          <w:smallCaps/>
          <w:noProof/>
          <w:spacing w:val="22"/>
          <w:sz w:val="36"/>
          <w:szCs w:val="22"/>
        </w:rPr>
        <w:t xml:space="preserve"> </w:t>
      </w:r>
      <w:r>
        <w:rPr>
          <w:rFonts w:ascii="Calibri" w:hAnsi="Calibri" w:cs="Calibri"/>
          <w:b/>
          <w:bCs/>
          <w:smallCaps/>
          <w:noProof/>
          <w:spacing w:val="22"/>
          <w:sz w:val="36"/>
          <w:szCs w:val="22"/>
        </w:rPr>
        <w:t>El-Beshlawy</w:t>
      </w:r>
      <w:r w:rsidR="00D9730B">
        <w:rPr>
          <w:rFonts w:ascii="Calibri" w:hAnsi="Calibri" w:cs="Calibri"/>
          <w:b/>
          <w:bCs/>
          <w:smallCaps/>
          <w:noProof/>
          <w:spacing w:val="22"/>
          <w:sz w:val="36"/>
          <w:szCs w:val="22"/>
        </w:rPr>
        <w:t xml:space="preserve"> </w:t>
      </w:r>
      <w:r w:rsidR="00320DCB" w:rsidRPr="008D4AC2">
        <w:rPr>
          <w:rFonts w:ascii="Cambria" w:hAnsi="Cambria" w:cs="Calibri"/>
          <w:b/>
          <w:sz w:val="21"/>
          <w:szCs w:val="21"/>
        </w:rPr>
        <w:t>Contact</w:t>
      </w:r>
      <w:r w:rsidR="008D4AC2" w:rsidRPr="00FB61B4">
        <w:rPr>
          <w:rFonts w:ascii="Cambria" w:hAnsi="Cambria" w:cs="Calibri"/>
          <w:sz w:val="21"/>
          <w:szCs w:val="21"/>
        </w:rPr>
        <w:t xml:space="preserve">: </w:t>
      </w:r>
      <w:r w:rsidR="00F16443">
        <w:rPr>
          <w:rFonts w:ascii="Cambria" w:hAnsi="Cambria" w:cs="Calibri"/>
          <w:sz w:val="21"/>
          <w:szCs w:val="21"/>
        </w:rPr>
        <w:t>00</w:t>
      </w:r>
      <w:r w:rsidR="00C55153">
        <w:rPr>
          <w:rFonts w:ascii="Cambria" w:hAnsi="Cambria" w:cs="Calibri"/>
          <w:sz w:val="21"/>
          <w:szCs w:val="21"/>
        </w:rPr>
        <w:t>201114444105</w:t>
      </w:r>
      <w:r w:rsidR="000351FD">
        <w:rPr>
          <w:rFonts w:ascii="Cambria" w:hAnsi="Cambria" w:cs="Calibri"/>
          <w:sz w:val="21"/>
          <w:szCs w:val="21"/>
        </w:rPr>
        <w:t xml:space="preserve"> -</w:t>
      </w:r>
      <w:r w:rsidR="00C97351">
        <w:rPr>
          <w:rFonts w:ascii="Cambria" w:hAnsi="Cambria" w:cs="Calibri"/>
          <w:sz w:val="21"/>
          <w:szCs w:val="21"/>
        </w:rPr>
        <w:t>00201148280409</w:t>
      </w:r>
      <w:r w:rsidR="002B39AF">
        <w:rPr>
          <w:rFonts w:ascii="Cambria" w:hAnsi="Cambria" w:cs="Calibri"/>
          <w:sz w:val="21"/>
          <w:szCs w:val="21"/>
        </w:rPr>
        <w:t xml:space="preserve"> </w:t>
      </w:r>
      <w:r w:rsidR="00697A32">
        <w:rPr>
          <w:rFonts w:ascii="Cambria" w:hAnsi="Cambria" w:cs="Calibri"/>
          <w:sz w:val="21"/>
          <w:szCs w:val="21"/>
        </w:rPr>
        <w:t xml:space="preserve"> </w:t>
      </w:r>
      <w:r w:rsidR="002B39AF">
        <w:rPr>
          <w:rFonts w:ascii="Cambria" w:hAnsi="Cambria" w:cs="Calibri"/>
          <w:sz w:val="21"/>
          <w:szCs w:val="21"/>
        </w:rPr>
        <w:t xml:space="preserve"> </w:t>
      </w:r>
      <w:r w:rsidRPr="00FB61B4">
        <w:rPr>
          <w:rFonts w:ascii="Cambria" w:hAnsi="Cambria" w:cs="Calibri"/>
          <w:b/>
          <w:sz w:val="21"/>
          <w:szCs w:val="21"/>
        </w:rPr>
        <w:t xml:space="preserve">Email: </w:t>
      </w:r>
      <w:hyperlink r:id="rId8" w:history="1">
        <w:r w:rsidR="00B10F88" w:rsidRPr="000C4A2E">
          <w:rPr>
            <w:rStyle w:val="Hyperlink"/>
            <w:rFonts w:ascii="Cambria" w:hAnsi="Cambria" w:cs="Calibri"/>
            <w:sz w:val="21"/>
            <w:szCs w:val="21"/>
          </w:rPr>
          <w:t>Shbeshlawy1@yahoo.com</w:t>
        </w:r>
      </w:hyperlink>
    </w:p>
    <w:p w14:paraId="2E734A95" w14:textId="3A984FF3" w:rsidR="008E6B08" w:rsidRPr="00C36476" w:rsidRDefault="002B088C" w:rsidP="00956A02">
      <w:pPr>
        <w:pStyle w:val="BodyText"/>
        <w:shd w:val="clear" w:color="auto" w:fill="D9D9D9"/>
        <w:rPr>
          <w:rFonts w:ascii="Cambria" w:hAnsi="Cambria" w:cs="Calibri"/>
          <w:sz w:val="22"/>
        </w:rPr>
      </w:pPr>
      <w:r>
        <w:rPr>
          <w:rFonts w:ascii="Cambria" w:hAnsi="Cambria" w:cs="Calibri"/>
          <w:b/>
          <w:bCs/>
          <w:smallCaps/>
        </w:rPr>
        <w:t xml:space="preserve">Objective: </w:t>
      </w:r>
      <w:r w:rsidR="008E6B08" w:rsidRPr="00DF11BF">
        <w:rPr>
          <w:rFonts w:ascii="Cambria" w:hAnsi="Cambria" w:cs="Calibri"/>
          <w:b/>
          <w:bCs/>
          <w:smallCaps/>
        </w:rPr>
        <w:t xml:space="preserve">Senior </w:t>
      </w:r>
      <w:r w:rsidR="00482C6C">
        <w:rPr>
          <w:rFonts w:ascii="Cambria" w:hAnsi="Cambria" w:cs="Calibri"/>
          <w:b/>
          <w:bCs/>
          <w:smallCaps/>
        </w:rPr>
        <w:t xml:space="preserve">Organizational  </w:t>
      </w:r>
      <w:r w:rsidR="000B3034">
        <w:rPr>
          <w:rFonts w:ascii="Cambria" w:hAnsi="Cambria" w:cs="Calibri"/>
          <w:b/>
          <w:bCs/>
          <w:smallCaps/>
        </w:rPr>
        <w:t xml:space="preserve"> </w:t>
      </w:r>
      <w:proofErr w:type="gramStart"/>
      <w:r w:rsidR="00482C6C">
        <w:rPr>
          <w:rFonts w:ascii="Cambria" w:hAnsi="Cambria" w:cs="Calibri"/>
          <w:b/>
          <w:bCs/>
          <w:smallCaps/>
        </w:rPr>
        <w:t xml:space="preserve">Development </w:t>
      </w:r>
      <w:r w:rsidR="008E6B08" w:rsidRPr="00DF11BF">
        <w:rPr>
          <w:rFonts w:ascii="Cambria" w:hAnsi="Cambria" w:cs="Calibri"/>
          <w:b/>
          <w:bCs/>
          <w:smallCaps/>
        </w:rPr>
        <w:t xml:space="preserve"> </w:t>
      </w:r>
      <w:r w:rsidR="007F5825" w:rsidRPr="00DF11BF">
        <w:rPr>
          <w:rFonts w:ascii="Cambria" w:hAnsi="Cambria" w:cs="Calibri"/>
          <w:b/>
          <w:bCs/>
          <w:smallCaps/>
        </w:rPr>
        <w:t>Role</w:t>
      </w:r>
      <w:proofErr w:type="gramEnd"/>
      <w:r w:rsidR="008E6B08" w:rsidRPr="00A07FC2">
        <w:rPr>
          <w:rFonts w:ascii="Cambria" w:hAnsi="Cambria" w:cs="Calibri"/>
          <w:b/>
          <w:bCs/>
          <w:smallCaps/>
        </w:rPr>
        <w:t xml:space="preserve"> </w:t>
      </w:r>
      <w:r w:rsidR="008E6B08" w:rsidRPr="00A07FC2">
        <w:rPr>
          <w:rFonts w:ascii="Cambria" w:hAnsi="Cambria" w:cs="Calibri"/>
          <w:b/>
          <w:bCs/>
          <w:smallCaps/>
        </w:rPr>
        <w:tab/>
      </w:r>
    </w:p>
    <w:p w14:paraId="1800F393" w14:textId="259EF563" w:rsidR="00BD12D0" w:rsidRDefault="002B088C" w:rsidP="002B088C">
      <w:pPr>
        <w:spacing w:before="240"/>
        <w:jc w:val="center"/>
        <w:rPr>
          <w:rFonts w:ascii="Cambria" w:hAnsi="Cambria" w:cs="Calibri"/>
          <w:b/>
          <w:bCs/>
          <w:color w:val="000000"/>
          <w:szCs w:val="22"/>
        </w:rPr>
      </w:pPr>
      <w:r>
        <w:rPr>
          <w:rFonts w:ascii="Cambria" w:hAnsi="Cambria" w:cs="Calibri"/>
          <w:b/>
          <w:bCs/>
          <w:color w:val="000000"/>
          <w:szCs w:val="22"/>
        </w:rPr>
        <w:t xml:space="preserve">To </w:t>
      </w:r>
      <w:r w:rsidR="00482C6C">
        <w:rPr>
          <w:rFonts w:ascii="Cambria" w:hAnsi="Cambria" w:cs="Calibri"/>
          <w:b/>
          <w:bCs/>
          <w:color w:val="000000"/>
          <w:szCs w:val="22"/>
        </w:rPr>
        <w:t xml:space="preserve">increase the efficiency and effectiveness of the </w:t>
      </w:r>
      <w:r w:rsidR="00E55CF9">
        <w:rPr>
          <w:rFonts w:ascii="Cambria" w:hAnsi="Cambria" w:cs="Calibri"/>
          <w:b/>
          <w:bCs/>
          <w:color w:val="000000"/>
          <w:szCs w:val="22"/>
        </w:rPr>
        <w:t>organization</w:t>
      </w:r>
    </w:p>
    <w:p w14:paraId="778CFFC7" w14:textId="069D28E0" w:rsidR="009C456D" w:rsidRDefault="00862C5E" w:rsidP="005573F6">
      <w:pPr>
        <w:jc w:val="center"/>
        <w:rPr>
          <w:rFonts w:ascii="Cambria" w:hAnsi="Cambria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6C8F50B" wp14:editId="5F67875D">
                <wp:simplePos x="0" y="0"/>
                <wp:positionH relativeFrom="column">
                  <wp:posOffset>-1270</wp:posOffset>
                </wp:positionH>
                <wp:positionV relativeFrom="paragraph">
                  <wp:posOffset>689610</wp:posOffset>
                </wp:positionV>
                <wp:extent cx="6848475" cy="0"/>
                <wp:effectExtent l="9525" t="9525" r="9525" b="9525"/>
                <wp:wrapNone/>
                <wp:docPr id="3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8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AD660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.1pt;margin-top:54.3pt;width:539.25pt;height: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"/>
            </w:pict>
          </mc:Fallback>
        </mc:AlternateContent>
      </w:r>
      <w:r w:rsidR="005573F6">
        <w:rPr>
          <w:rFonts w:ascii="Cambria" w:hAnsi="Cambria"/>
          <w:sz w:val="21"/>
          <w:szCs w:val="21"/>
        </w:rPr>
        <w:t xml:space="preserve">A </w:t>
      </w:r>
      <w:r w:rsidR="005B292D" w:rsidRPr="00BD12D0">
        <w:rPr>
          <w:rFonts w:ascii="Cambria" w:hAnsi="Cambria"/>
          <w:sz w:val="21"/>
          <w:szCs w:val="21"/>
        </w:rPr>
        <w:t xml:space="preserve">Senior </w:t>
      </w:r>
      <w:r w:rsidR="00BD12D0">
        <w:rPr>
          <w:rFonts w:ascii="Cambria" w:hAnsi="Cambria"/>
          <w:sz w:val="21"/>
          <w:szCs w:val="21"/>
        </w:rPr>
        <w:t xml:space="preserve">Business </w:t>
      </w:r>
      <w:r w:rsidR="005B292D">
        <w:rPr>
          <w:rFonts w:ascii="Cambria" w:hAnsi="Cambria"/>
          <w:sz w:val="21"/>
          <w:szCs w:val="21"/>
        </w:rPr>
        <w:t>Partner,</w:t>
      </w:r>
      <w:r w:rsidR="00BD12D0">
        <w:rPr>
          <w:rFonts w:ascii="Cambria" w:hAnsi="Cambria"/>
          <w:sz w:val="21"/>
          <w:szCs w:val="21"/>
        </w:rPr>
        <w:t xml:space="preserve"> who has shaped high performing </w:t>
      </w:r>
      <w:r w:rsidR="005B292D">
        <w:rPr>
          <w:rFonts w:ascii="Cambria" w:hAnsi="Cambria"/>
          <w:sz w:val="21"/>
          <w:szCs w:val="21"/>
        </w:rPr>
        <w:t>culture</w:t>
      </w:r>
      <w:r w:rsidR="005573F6">
        <w:rPr>
          <w:rFonts w:ascii="Cambria" w:hAnsi="Cambria"/>
          <w:sz w:val="21"/>
          <w:szCs w:val="21"/>
        </w:rPr>
        <w:t>s, developed</w:t>
      </w:r>
      <w:r w:rsidR="005B292D">
        <w:rPr>
          <w:rFonts w:ascii="Cambria" w:hAnsi="Cambria"/>
          <w:sz w:val="21"/>
          <w:szCs w:val="21"/>
        </w:rPr>
        <w:t xml:space="preserve"> performing and executable strateg</w:t>
      </w:r>
      <w:r w:rsidR="005573F6">
        <w:rPr>
          <w:rFonts w:ascii="Cambria" w:hAnsi="Cambria"/>
          <w:sz w:val="21"/>
          <w:szCs w:val="21"/>
        </w:rPr>
        <w:t>ies to motivate</w:t>
      </w:r>
      <w:r w:rsidR="005B292D">
        <w:rPr>
          <w:rFonts w:ascii="Cambria" w:hAnsi="Cambria"/>
          <w:sz w:val="21"/>
          <w:szCs w:val="21"/>
        </w:rPr>
        <w:t xml:space="preserve"> team</w:t>
      </w:r>
      <w:r w:rsidR="005573F6">
        <w:rPr>
          <w:rFonts w:ascii="Cambria" w:hAnsi="Cambria"/>
          <w:sz w:val="21"/>
          <w:szCs w:val="21"/>
        </w:rPr>
        <w:t>s</w:t>
      </w:r>
      <w:r w:rsidR="005B292D">
        <w:rPr>
          <w:rFonts w:ascii="Cambria" w:hAnsi="Cambria"/>
          <w:sz w:val="21"/>
          <w:szCs w:val="21"/>
        </w:rPr>
        <w:t xml:space="preserve"> to exceed corporate </w:t>
      </w:r>
      <w:r w:rsidR="007D5763">
        <w:rPr>
          <w:rFonts w:ascii="Cambria" w:hAnsi="Cambria"/>
          <w:sz w:val="21"/>
          <w:szCs w:val="21"/>
        </w:rPr>
        <w:t>objectives, that</w:t>
      </w:r>
      <w:r w:rsidR="005573F6">
        <w:rPr>
          <w:rFonts w:ascii="Cambria" w:hAnsi="Cambria"/>
          <w:sz w:val="21"/>
          <w:szCs w:val="21"/>
        </w:rPr>
        <w:t xml:space="preserve"> helped transform</w:t>
      </w:r>
      <w:r w:rsidR="005B292D">
        <w:rPr>
          <w:rFonts w:ascii="Cambria" w:hAnsi="Cambria"/>
          <w:sz w:val="21"/>
          <w:szCs w:val="21"/>
        </w:rPr>
        <w:t xml:space="preserve"> the workplace into </w:t>
      </w:r>
      <w:r w:rsidR="005573F6">
        <w:rPr>
          <w:rFonts w:ascii="Cambria" w:hAnsi="Cambria"/>
          <w:sz w:val="21"/>
          <w:szCs w:val="21"/>
        </w:rPr>
        <w:t xml:space="preserve">a </w:t>
      </w:r>
      <w:r w:rsidR="005B292D">
        <w:rPr>
          <w:rFonts w:ascii="Cambria" w:hAnsi="Cambria"/>
          <w:sz w:val="21"/>
          <w:szCs w:val="21"/>
        </w:rPr>
        <w:t xml:space="preserve">performance base workplace.  </w:t>
      </w:r>
    </w:p>
    <w:p w14:paraId="5DE4A37F" w14:textId="21360EF3" w:rsidR="002E4906" w:rsidRDefault="00DA2312" w:rsidP="002E4906">
      <w:pPr>
        <w:pStyle w:val="Subtitle"/>
      </w:pPr>
      <w:r>
        <w:t>Work Experience</w:t>
      </w:r>
    </w:p>
    <w:p w14:paraId="5FD90A1F" w14:textId="279AD63D" w:rsidR="004E441A" w:rsidRPr="0092671B" w:rsidRDefault="00E16A25" w:rsidP="00D002BE">
      <w:pPr>
        <w:pStyle w:val="BodyText"/>
        <w:shd w:val="clear" w:color="auto" w:fill="D9D9D9"/>
        <w:rPr>
          <w:rFonts w:ascii="Cambria" w:hAnsi="Cambria" w:cs="Calibri"/>
          <w:i/>
          <w:sz w:val="22"/>
          <w:lang w:val="en-SG"/>
        </w:rPr>
      </w:pPr>
      <w:r>
        <w:rPr>
          <w:rFonts w:ascii="Cambria" w:hAnsi="Cambria" w:cs="Calibri"/>
          <w:b/>
          <w:bCs/>
          <w:smallCaps/>
        </w:rPr>
        <w:t xml:space="preserve"> </w:t>
      </w:r>
      <w:r w:rsidR="007D1281">
        <w:rPr>
          <w:rFonts w:ascii="Cambria" w:hAnsi="Cambria" w:cs="Calibri"/>
          <w:b/>
          <w:bCs/>
          <w:smallCaps/>
        </w:rPr>
        <w:t>Majid al Futtaim global solution</w:t>
      </w:r>
      <w:r>
        <w:rPr>
          <w:rFonts w:ascii="Cambria" w:hAnsi="Cambria" w:cs="Calibri"/>
          <w:b/>
          <w:bCs/>
          <w:smallCaps/>
        </w:rPr>
        <w:t xml:space="preserve">- Regional Senior </w:t>
      </w:r>
      <w:r w:rsidR="007E7B06">
        <w:rPr>
          <w:rFonts w:ascii="Cambria" w:hAnsi="Cambria" w:cs="Calibri"/>
          <w:b/>
          <w:bCs/>
          <w:smallCaps/>
        </w:rPr>
        <w:t xml:space="preserve">HR </w:t>
      </w:r>
      <w:r w:rsidR="007D1281">
        <w:rPr>
          <w:rFonts w:ascii="Cambria" w:hAnsi="Cambria" w:cs="Calibri"/>
          <w:b/>
          <w:bCs/>
          <w:smallCaps/>
        </w:rPr>
        <w:t>M</w:t>
      </w:r>
      <w:r>
        <w:rPr>
          <w:rFonts w:ascii="Cambria" w:hAnsi="Cambria" w:cs="Calibri"/>
          <w:b/>
          <w:bCs/>
          <w:smallCaps/>
        </w:rPr>
        <w:t>anager</w:t>
      </w:r>
      <w:r w:rsidR="00A07FC2">
        <w:rPr>
          <w:rFonts w:ascii="Cambria" w:hAnsi="Cambria" w:cs="Calibri"/>
          <w:b/>
          <w:bCs/>
          <w:smallCaps/>
        </w:rPr>
        <w:t xml:space="preserve">.    </w:t>
      </w:r>
      <w:r w:rsidR="00734984">
        <w:rPr>
          <w:rFonts w:ascii="Cambria" w:hAnsi="Cambria" w:cs="Calibri"/>
          <w:b/>
          <w:bCs/>
          <w:smallCaps/>
        </w:rPr>
        <w:t xml:space="preserve">                               </w:t>
      </w:r>
      <w:r w:rsidR="009A3CE5">
        <w:rPr>
          <w:rFonts w:ascii="Cambria" w:hAnsi="Cambria" w:cs="Calibri"/>
          <w:b/>
          <w:bCs/>
          <w:smallCaps/>
        </w:rPr>
        <w:t xml:space="preserve"> </w:t>
      </w:r>
      <w:r w:rsidR="000B3034">
        <w:rPr>
          <w:rFonts w:ascii="Cambria" w:hAnsi="Cambria" w:cs="Calibri"/>
          <w:b/>
          <w:bCs/>
          <w:smallCaps/>
        </w:rPr>
        <w:t xml:space="preserve">             </w:t>
      </w:r>
      <w:r w:rsidR="00467765">
        <w:rPr>
          <w:rFonts w:ascii="Cambria" w:hAnsi="Cambria" w:cs="Calibri"/>
          <w:b/>
          <w:bCs/>
          <w:smallCaps/>
        </w:rPr>
        <w:t xml:space="preserve">   </w:t>
      </w:r>
      <w:r w:rsidR="00E71669">
        <w:rPr>
          <w:rFonts w:ascii="Cambria" w:hAnsi="Cambria" w:cs="Calibri"/>
          <w:b/>
          <w:bCs/>
          <w:smallCaps/>
        </w:rPr>
        <w:t xml:space="preserve">  </w:t>
      </w:r>
      <w:r w:rsidRPr="0092671B">
        <w:rPr>
          <w:rFonts w:ascii="Cambria" w:hAnsi="Cambria" w:cs="Calibri"/>
          <w:i/>
          <w:sz w:val="22"/>
          <w:lang w:val="en-SG"/>
        </w:rPr>
        <w:t>2021</w:t>
      </w:r>
      <w:r w:rsidR="00BC49F1" w:rsidRPr="0092671B">
        <w:rPr>
          <w:rFonts w:ascii="Cambria" w:hAnsi="Cambria" w:cs="Calibri"/>
          <w:i/>
          <w:sz w:val="22"/>
          <w:lang w:val="en-SG"/>
        </w:rPr>
        <w:t>-</w:t>
      </w:r>
      <w:r w:rsidR="00467765" w:rsidRPr="0092671B">
        <w:rPr>
          <w:rFonts w:ascii="Cambria" w:hAnsi="Cambria" w:cs="Calibri"/>
          <w:i/>
          <w:sz w:val="22"/>
          <w:lang w:val="en-SG"/>
        </w:rPr>
        <w:t>202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85"/>
        <w:gridCol w:w="5381"/>
      </w:tblGrid>
      <w:tr w:rsidR="00D002BE" w:rsidRPr="007E3412" w14:paraId="5A9F90A0" w14:textId="77777777" w:rsidTr="00D002BE">
        <w:trPr>
          <w:trHeight w:val="80"/>
        </w:trPr>
        <w:tc>
          <w:tcPr>
            <w:tcW w:w="2501" w:type="pct"/>
            <w:shd w:val="clear" w:color="auto" w:fill="auto"/>
          </w:tcPr>
          <w:p w14:paraId="1C0E6E58" w14:textId="1774DFF0" w:rsidR="00D002BE" w:rsidRDefault="0018362A" w:rsidP="00E339F3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Manage </w:t>
            </w:r>
            <w:r w:rsidR="00BA2752">
              <w:rPr>
                <w:rFonts w:ascii="Cambria" w:hAnsi="Cambria"/>
                <w:sz w:val="21"/>
                <w:szCs w:val="21"/>
              </w:rPr>
              <w:t xml:space="preserve">organizational development </w:t>
            </w:r>
            <w:r>
              <w:rPr>
                <w:rFonts w:ascii="Cambria" w:hAnsi="Cambria"/>
                <w:sz w:val="21"/>
                <w:szCs w:val="21"/>
              </w:rPr>
              <w:t xml:space="preserve">of </w:t>
            </w:r>
            <w:r w:rsidR="00B9378C">
              <w:rPr>
                <w:rFonts w:ascii="Cambria" w:hAnsi="Cambria"/>
                <w:sz w:val="21"/>
                <w:szCs w:val="21"/>
              </w:rPr>
              <w:t xml:space="preserve">retail business </w:t>
            </w:r>
            <w:r w:rsidR="00907D8A">
              <w:rPr>
                <w:rFonts w:ascii="Cambria" w:hAnsi="Cambria"/>
                <w:sz w:val="21"/>
                <w:szCs w:val="21"/>
              </w:rPr>
              <w:t>unit</w:t>
            </w:r>
            <w:r>
              <w:rPr>
                <w:rFonts w:ascii="Cambria" w:hAnsi="Cambria"/>
                <w:sz w:val="21"/>
                <w:szCs w:val="21"/>
              </w:rPr>
              <w:t xml:space="preserve"> across GCC region</w:t>
            </w:r>
          </w:p>
          <w:p w14:paraId="66D93353" w14:textId="47B55384" w:rsidR="00396B1F" w:rsidRPr="007D5763" w:rsidRDefault="00396B1F" w:rsidP="00E339F3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Manage the Performance matrices of the strategic </w:t>
            </w:r>
            <w:r w:rsidR="00B9378C">
              <w:rPr>
                <w:rFonts w:ascii="Cambria" w:hAnsi="Cambria"/>
                <w:sz w:val="21"/>
                <w:szCs w:val="21"/>
              </w:rPr>
              <w:t xml:space="preserve">TA </w:t>
            </w:r>
            <w:r>
              <w:rPr>
                <w:rFonts w:ascii="Cambria" w:hAnsi="Cambria"/>
                <w:sz w:val="21"/>
                <w:szCs w:val="21"/>
              </w:rPr>
              <w:t>plans</w:t>
            </w:r>
          </w:p>
        </w:tc>
        <w:tc>
          <w:tcPr>
            <w:tcW w:w="2499" w:type="pct"/>
            <w:shd w:val="clear" w:color="auto" w:fill="auto"/>
          </w:tcPr>
          <w:p w14:paraId="012F48BD" w14:textId="77777777" w:rsidR="00B9378C" w:rsidRDefault="00396B1F" w:rsidP="00396B1F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 w:rsidRPr="00396B1F">
              <w:rPr>
                <w:rFonts w:ascii="Cambria" w:hAnsi="Cambria"/>
                <w:sz w:val="21"/>
                <w:szCs w:val="21"/>
              </w:rPr>
              <w:t>Assessing business structures, procedures, processes, and resource utilization</w:t>
            </w:r>
            <w:r w:rsidR="00B9378C">
              <w:rPr>
                <w:rFonts w:ascii="Cambria" w:hAnsi="Cambria"/>
                <w:sz w:val="21"/>
                <w:szCs w:val="21"/>
              </w:rPr>
              <w:t>.</w:t>
            </w:r>
          </w:p>
          <w:p w14:paraId="5FDDCA1C" w14:textId="7F5E94D0" w:rsidR="00D002BE" w:rsidRPr="00396B1F" w:rsidRDefault="00B9378C" w:rsidP="00396B1F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Setting </w:t>
            </w:r>
            <w:r w:rsidR="00396B1F">
              <w:rPr>
                <w:rFonts w:ascii="Cambria" w:hAnsi="Cambria"/>
                <w:sz w:val="21"/>
                <w:szCs w:val="21"/>
              </w:rPr>
              <w:t>actio</w:t>
            </w:r>
            <w:r>
              <w:rPr>
                <w:rFonts w:ascii="Cambria" w:hAnsi="Cambria"/>
                <w:sz w:val="21"/>
                <w:szCs w:val="21"/>
              </w:rPr>
              <w:t xml:space="preserve">n plan to overcome performance gape </w:t>
            </w:r>
          </w:p>
        </w:tc>
      </w:tr>
    </w:tbl>
    <w:p w14:paraId="0A198EC0" w14:textId="2117F5DC" w:rsidR="004C063B" w:rsidRPr="006B6CA6" w:rsidRDefault="00734984" w:rsidP="00F26C48">
      <w:pPr>
        <w:pStyle w:val="BodyText"/>
        <w:shd w:val="clear" w:color="auto" w:fill="D9D9D9"/>
        <w:rPr>
          <w:rFonts w:ascii="Cambria" w:hAnsi="Cambria" w:cs="Calibri"/>
          <w:i/>
          <w:sz w:val="22"/>
          <w:lang w:val="en-SG"/>
        </w:rPr>
      </w:pPr>
      <w:r w:rsidRPr="00317B69">
        <w:rPr>
          <w:rFonts w:ascii="Cambria" w:hAnsi="Cambria" w:cs="Calibri"/>
          <w:b/>
          <w:bCs/>
          <w:smallCaps/>
        </w:rPr>
        <w:t xml:space="preserve"> </w:t>
      </w:r>
      <w:r w:rsidR="0081077C" w:rsidRPr="00317B69">
        <w:rPr>
          <w:rFonts w:ascii="Cambria" w:hAnsi="Cambria" w:cs="Calibri"/>
          <w:b/>
          <w:bCs/>
          <w:smallCaps/>
        </w:rPr>
        <w:t xml:space="preserve">New Giza </w:t>
      </w:r>
      <w:r w:rsidR="00C04155" w:rsidRPr="00317B69">
        <w:rPr>
          <w:rFonts w:ascii="Cambria" w:hAnsi="Cambria" w:cs="Calibri"/>
          <w:b/>
          <w:bCs/>
          <w:smallCaps/>
        </w:rPr>
        <w:t>U</w:t>
      </w:r>
      <w:r w:rsidR="00C04155">
        <w:rPr>
          <w:rFonts w:ascii="Cambria" w:hAnsi="Cambria" w:cs="Calibri"/>
          <w:b/>
          <w:bCs/>
          <w:smallCaps/>
        </w:rPr>
        <w:t>niversity</w:t>
      </w:r>
      <w:r w:rsidR="00317B69" w:rsidRPr="00317B69">
        <w:rPr>
          <w:rFonts w:ascii="Cambria" w:hAnsi="Cambria" w:cs="Calibri"/>
          <w:b/>
          <w:bCs/>
          <w:smallCaps/>
        </w:rPr>
        <w:t xml:space="preserve"> -</w:t>
      </w:r>
      <w:r w:rsidR="0081077C" w:rsidRPr="00317B69">
        <w:rPr>
          <w:rFonts w:ascii="Cambria" w:hAnsi="Cambria" w:cs="Calibri"/>
          <w:b/>
          <w:bCs/>
          <w:smallCaps/>
        </w:rPr>
        <w:t xml:space="preserve"> HR Director</w:t>
      </w:r>
      <w:r w:rsidR="007D5763" w:rsidRPr="00317B69">
        <w:rPr>
          <w:rFonts w:ascii="Cambria" w:hAnsi="Cambria" w:cs="Calibri"/>
          <w:b/>
          <w:bCs/>
          <w:smallCaps/>
        </w:rPr>
        <w:tab/>
      </w:r>
      <w:r>
        <w:rPr>
          <w:rFonts w:ascii="Cambria" w:hAnsi="Cambria" w:cs="Calibri"/>
          <w:b/>
          <w:bCs/>
          <w:smallCaps/>
        </w:rPr>
        <w:t xml:space="preserve">    </w:t>
      </w:r>
      <w:r w:rsidR="00CB521A">
        <w:rPr>
          <w:rFonts w:ascii="Cambria" w:hAnsi="Cambria" w:cs="Calibri"/>
          <w:b/>
          <w:bCs/>
          <w:smallCaps/>
        </w:rPr>
        <w:t xml:space="preserve">                  </w:t>
      </w:r>
      <w:r w:rsidR="0081077C">
        <w:rPr>
          <w:rFonts w:ascii="Cambria" w:hAnsi="Cambria" w:cs="Calibri"/>
          <w:b/>
          <w:bCs/>
          <w:smallCaps/>
        </w:rPr>
        <w:t xml:space="preserve">                                                                   </w:t>
      </w:r>
      <w:r w:rsidR="00CB521A">
        <w:rPr>
          <w:rFonts w:ascii="Cambria" w:hAnsi="Cambria" w:cs="Calibri"/>
          <w:b/>
          <w:bCs/>
          <w:smallCaps/>
        </w:rPr>
        <w:t xml:space="preserve">                  </w:t>
      </w:r>
      <w:r w:rsidR="006B6CA6">
        <w:rPr>
          <w:rFonts w:ascii="Cambria" w:hAnsi="Cambria" w:cs="Calibri"/>
          <w:b/>
          <w:bCs/>
          <w:smallCaps/>
        </w:rPr>
        <w:t xml:space="preserve">    </w:t>
      </w:r>
      <w:r w:rsidR="00CB521A">
        <w:rPr>
          <w:rFonts w:ascii="Cambria" w:hAnsi="Cambria" w:cs="Calibri"/>
          <w:b/>
          <w:bCs/>
          <w:smallCaps/>
        </w:rPr>
        <w:t xml:space="preserve">     </w:t>
      </w:r>
      <w:r w:rsidR="007D5763" w:rsidRPr="006B6CA6">
        <w:rPr>
          <w:rFonts w:ascii="Cambria" w:hAnsi="Cambria" w:cs="Calibri"/>
          <w:i/>
          <w:sz w:val="22"/>
          <w:lang w:val="en-SG"/>
        </w:rPr>
        <w:t>2018-2020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85"/>
        <w:gridCol w:w="5381"/>
      </w:tblGrid>
      <w:tr w:rsidR="004C063B" w:rsidRPr="007E3412" w14:paraId="65055F77" w14:textId="77777777" w:rsidTr="00E44917">
        <w:trPr>
          <w:trHeight w:val="1547"/>
        </w:trPr>
        <w:tc>
          <w:tcPr>
            <w:tcW w:w="2501" w:type="pct"/>
            <w:shd w:val="clear" w:color="auto" w:fill="auto"/>
          </w:tcPr>
          <w:p w14:paraId="028732F7" w14:textId="10E0AEE3" w:rsidR="00907D8A" w:rsidRPr="00364BD4" w:rsidRDefault="00364BD4" w:rsidP="00D6548C">
            <w:pPr>
              <w:pStyle w:val="cse7ca5dae"/>
              <w:numPr>
                <w:ilvl w:val="0"/>
                <w:numId w:val="17"/>
              </w:numPr>
              <w:spacing w:beforeAutospacing="0" w:afterAutospacing="0"/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</w:pPr>
            <w:r w:rsidRPr="00364BD4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Analys</w:t>
            </w:r>
            <w:r w:rsidR="00475D0F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e</w:t>
            </w:r>
            <w:r w:rsidRPr="00364BD4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 xml:space="preserve">business structures, procedures, process, and identifying </w:t>
            </w:r>
            <w:r w:rsidR="00853DE3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 xml:space="preserve">improvement areas </w:t>
            </w:r>
          </w:p>
          <w:p w14:paraId="4A4D01D5" w14:textId="1B8A4176" w:rsidR="00041078" w:rsidRPr="00D6548C" w:rsidRDefault="00D6548C" w:rsidP="00D6548C">
            <w:pPr>
              <w:pStyle w:val="cse7ca5dae"/>
              <w:numPr>
                <w:ilvl w:val="0"/>
                <w:numId w:val="17"/>
              </w:numPr>
              <w:spacing w:beforeAutospacing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Plans and leads short- and long-term planning for OD programs.</w:t>
            </w:r>
          </w:p>
        </w:tc>
        <w:tc>
          <w:tcPr>
            <w:tcW w:w="2499" w:type="pct"/>
            <w:shd w:val="clear" w:color="auto" w:fill="auto"/>
          </w:tcPr>
          <w:p w14:paraId="479DA754" w14:textId="4D5F6E0A" w:rsidR="00907D8A" w:rsidRPr="00F25B68" w:rsidRDefault="00907D8A" w:rsidP="00907D8A">
            <w:pPr>
              <w:pStyle w:val="cse7ca5dae"/>
              <w:numPr>
                <w:ilvl w:val="0"/>
                <w:numId w:val="17"/>
              </w:numPr>
              <w:spacing w:beforeAutospacing="0" w:afterAutospacing="0"/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 xml:space="preserve">Leads the design, development and implementation of </w:t>
            </w:r>
            <w:r w:rsidR="00F25B68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business process</w:t>
            </w:r>
            <w:r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, policies and strategies tailored to meet OD needs</w:t>
            </w:r>
            <w:r w:rsidR="00F25B68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.</w:t>
            </w:r>
          </w:p>
          <w:p w14:paraId="02AA943B" w14:textId="537F3F08" w:rsidR="00DD69AB" w:rsidRPr="00952247" w:rsidRDefault="00952247" w:rsidP="00952247">
            <w:pPr>
              <w:pStyle w:val="cse7ca5dae"/>
              <w:numPr>
                <w:ilvl w:val="0"/>
                <w:numId w:val="19"/>
              </w:numPr>
              <w:spacing w:beforeAutospacing="0" w:afterAutospacing="0"/>
              <w:rPr>
                <w:rStyle w:val="cs1b16eeb5"/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Provides consultative services to the business regarding st</w:t>
            </w:r>
            <w:r w:rsidR="00696493"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 xml:space="preserve">rategic planning, and development </w:t>
            </w:r>
          </w:p>
        </w:tc>
      </w:tr>
    </w:tbl>
    <w:p w14:paraId="1A2C55BE" w14:textId="5705F88D" w:rsidR="00DF2F26" w:rsidRPr="006B6CA6" w:rsidRDefault="005D4E85" w:rsidP="00DC4932">
      <w:pPr>
        <w:pStyle w:val="BodyText"/>
        <w:shd w:val="clear" w:color="auto" w:fill="D9D9D9"/>
        <w:rPr>
          <w:rFonts w:ascii="Cambria" w:hAnsi="Cambria" w:cs="Calibri"/>
          <w:i/>
          <w:sz w:val="22"/>
          <w:lang w:val="en-SG"/>
        </w:rPr>
      </w:pPr>
      <w:bookmarkStart w:id="0" w:name="_Hlk72935155"/>
      <w:r w:rsidRPr="00DF11BF">
        <w:rPr>
          <w:rFonts w:ascii="Cambria" w:hAnsi="Cambria" w:cs="Calibri"/>
          <w:b/>
          <w:bCs/>
          <w:smallCaps/>
        </w:rPr>
        <w:t>E</w:t>
      </w:r>
      <w:r w:rsidR="00DF11BF" w:rsidRPr="00DF11BF">
        <w:rPr>
          <w:rFonts w:ascii="Cambria" w:hAnsi="Cambria" w:cs="Calibri"/>
          <w:b/>
          <w:bCs/>
          <w:smallCaps/>
        </w:rPr>
        <w:t>tisalat, Egypt</w:t>
      </w:r>
      <w:r w:rsidR="005A09A1">
        <w:rPr>
          <w:rFonts w:ascii="Cambria" w:hAnsi="Cambria" w:cs="Calibri"/>
          <w:b/>
          <w:bCs/>
          <w:sz w:val="22"/>
        </w:rPr>
        <w:t xml:space="preserve"> </w:t>
      </w:r>
      <w:r w:rsidR="00E03B46">
        <w:rPr>
          <w:rFonts w:ascii="Cambria" w:hAnsi="Cambria" w:cs="Calibri"/>
          <w:b/>
          <w:bCs/>
          <w:sz w:val="22"/>
        </w:rPr>
        <w:t>–</w:t>
      </w:r>
      <w:r w:rsidR="005A09A1">
        <w:rPr>
          <w:rFonts w:ascii="Cambria" w:hAnsi="Cambria" w:cs="Calibri"/>
          <w:b/>
          <w:bCs/>
          <w:sz w:val="22"/>
        </w:rPr>
        <w:t xml:space="preserve"> </w:t>
      </w:r>
      <w:r w:rsidR="00E03B46">
        <w:rPr>
          <w:rFonts w:ascii="Cambria" w:hAnsi="Cambria" w:cs="Calibri"/>
          <w:b/>
          <w:i/>
          <w:iCs/>
          <w:smallCaps/>
          <w:szCs w:val="22"/>
        </w:rPr>
        <w:t>Organizational Development</w:t>
      </w:r>
      <w:r w:rsidR="00C64831">
        <w:rPr>
          <w:rFonts w:ascii="Cambria" w:hAnsi="Cambria" w:cs="Calibri"/>
          <w:b/>
          <w:i/>
          <w:iCs/>
          <w:smallCaps/>
          <w:szCs w:val="22"/>
        </w:rPr>
        <w:t xml:space="preserve"> &amp; Business Partner</w:t>
      </w:r>
      <w:r w:rsidR="00D31A78">
        <w:rPr>
          <w:rFonts w:ascii="Cambria" w:hAnsi="Cambria" w:cs="Calibri"/>
          <w:b/>
          <w:i/>
          <w:iCs/>
          <w:smallCaps/>
          <w:szCs w:val="22"/>
        </w:rPr>
        <w:t xml:space="preserve"> Manager</w:t>
      </w:r>
      <w:r w:rsidR="005A09A1">
        <w:rPr>
          <w:rFonts w:ascii="Cambria" w:hAnsi="Cambria" w:cs="Calibri"/>
          <w:b/>
          <w:smallCaps/>
          <w:szCs w:val="22"/>
        </w:rPr>
        <w:tab/>
      </w:r>
      <w:r w:rsidR="00E03B46">
        <w:rPr>
          <w:rFonts w:ascii="Cambria" w:hAnsi="Cambria" w:cs="Calibri"/>
          <w:b/>
          <w:smallCaps/>
          <w:szCs w:val="22"/>
        </w:rPr>
        <w:t xml:space="preserve">         </w:t>
      </w:r>
      <w:r w:rsidR="00A34BF1">
        <w:rPr>
          <w:rFonts w:ascii="Cambria" w:hAnsi="Cambria" w:cs="Calibri"/>
          <w:b/>
          <w:smallCaps/>
          <w:szCs w:val="22"/>
        </w:rPr>
        <w:t xml:space="preserve">      </w:t>
      </w:r>
      <w:r w:rsidR="006B6CA6">
        <w:rPr>
          <w:rFonts w:ascii="Cambria" w:hAnsi="Cambria" w:cs="Calibri"/>
          <w:b/>
          <w:smallCaps/>
          <w:szCs w:val="22"/>
        </w:rPr>
        <w:t xml:space="preserve">            </w:t>
      </w:r>
      <w:r w:rsidR="00A34BF1">
        <w:rPr>
          <w:rFonts w:ascii="Cambria" w:hAnsi="Cambria" w:cs="Calibri"/>
          <w:b/>
          <w:smallCaps/>
          <w:szCs w:val="22"/>
        </w:rPr>
        <w:t xml:space="preserve">  </w:t>
      </w:r>
      <w:r w:rsidR="007D5763">
        <w:rPr>
          <w:rFonts w:ascii="Cambria" w:hAnsi="Cambria" w:cs="Calibri"/>
          <w:b/>
          <w:smallCaps/>
          <w:szCs w:val="22"/>
        </w:rPr>
        <w:t xml:space="preserve">  </w:t>
      </w:r>
      <w:r w:rsidR="005A09A1">
        <w:rPr>
          <w:rFonts w:ascii="Cambria" w:hAnsi="Cambria" w:cs="Calibri"/>
          <w:b/>
          <w:smallCaps/>
          <w:szCs w:val="22"/>
        </w:rPr>
        <w:t xml:space="preserve"> </w:t>
      </w:r>
      <w:r w:rsidR="005A09A1" w:rsidRPr="006B6CA6">
        <w:rPr>
          <w:rFonts w:ascii="Cambria" w:hAnsi="Cambria" w:cs="Calibri"/>
          <w:i/>
          <w:sz w:val="22"/>
          <w:lang w:val="en-SG"/>
        </w:rPr>
        <w:t>201</w:t>
      </w:r>
      <w:r w:rsidR="00A34BF1" w:rsidRPr="006B6CA6">
        <w:rPr>
          <w:rFonts w:ascii="Cambria" w:hAnsi="Cambria" w:cs="Calibri"/>
          <w:i/>
          <w:sz w:val="22"/>
          <w:lang w:val="en-SG"/>
        </w:rPr>
        <w:t>6</w:t>
      </w:r>
      <w:r w:rsidR="005A09A1" w:rsidRPr="006B6CA6">
        <w:rPr>
          <w:rFonts w:ascii="Cambria" w:hAnsi="Cambria" w:cs="Calibri"/>
          <w:i/>
          <w:sz w:val="22"/>
          <w:lang w:val="en-SG"/>
        </w:rPr>
        <w:t xml:space="preserve"> - </w:t>
      </w:r>
      <w:r w:rsidR="00DC4932" w:rsidRPr="006B6CA6">
        <w:rPr>
          <w:rFonts w:ascii="Cambria" w:hAnsi="Cambria" w:cs="Calibri"/>
          <w:i/>
          <w:sz w:val="22"/>
          <w:lang w:val="en-SG"/>
        </w:rPr>
        <w:t>20</w:t>
      </w:r>
      <w:r w:rsidR="00A34BF1" w:rsidRPr="006B6CA6">
        <w:rPr>
          <w:rFonts w:ascii="Cambria" w:hAnsi="Cambria" w:cs="Calibri"/>
          <w:i/>
          <w:sz w:val="22"/>
          <w:lang w:val="en-SG"/>
        </w:rPr>
        <w:t>18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85"/>
        <w:gridCol w:w="5381"/>
      </w:tblGrid>
      <w:tr w:rsidR="005A09A1" w:rsidRPr="007E3412" w14:paraId="384E356B" w14:textId="77777777" w:rsidTr="007E3412">
        <w:trPr>
          <w:trHeight w:val="1547"/>
        </w:trPr>
        <w:tc>
          <w:tcPr>
            <w:tcW w:w="2501" w:type="pct"/>
            <w:shd w:val="clear" w:color="auto" w:fill="auto"/>
          </w:tcPr>
          <w:bookmarkEnd w:id="0"/>
          <w:p w14:paraId="6A959DD5" w14:textId="6246055D" w:rsidR="007D05C8" w:rsidRPr="007D05C8" w:rsidRDefault="007D05C8" w:rsidP="00C01AFD">
            <w:pPr>
              <w:numPr>
                <w:ilvl w:val="0"/>
                <w:numId w:val="4"/>
              </w:numPr>
              <w:spacing w:before="30" w:after="30"/>
              <w:rPr>
                <w:rFonts w:ascii="Cambria" w:hAnsi="Cambria"/>
                <w:sz w:val="21"/>
                <w:szCs w:val="21"/>
              </w:rPr>
            </w:pPr>
            <w:r w:rsidRPr="007D05C8">
              <w:rPr>
                <w:rFonts w:ascii="Cambria" w:hAnsi="Cambria"/>
                <w:sz w:val="21"/>
                <w:szCs w:val="21"/>
              </w:rPr>
              <w:t>Provide analysis, interpretation, observations, recommendations, and action planning based on</w:t>
            </w:r>
            <w:r>
              <w:rPr>
                <w:rFonts w:ascii="Cambria" w:hAnsi="Cambria"/>
                <w:sz w:val="21"/>
                <w:szCs w:val="21"/>
              </w:rPr>
              <w:t xml:space="preserve"> data management/ analysis</w:t>
            </w:r>
            <w:r w:rsidRPr="007D05C8">
              <w:rPr>
                <w:rFonts w:ascii="Cambria" w:hAnsi="Cambria"/>
                <w:sz w:val="21"/>
                <w:szCs w:val="21"/>
              </w:rPr>
              <w:t xml:space="preserve"> and other Organizational Assessments.</w:t>
            </w:r>
          </w:p>
          <w:p w14:paraId="474C8342" w14:textId="2CAD2678" w:rsidR="00E16A25" w:rsidRPr="00C01AFD" w:rsidRDefault="00C01AFD" w:rsidP="00C01AFD">
            <w:pPr>
              <w:numPr>
                <w:ilvl w:val="0"/>
                <w:numId w:val="4"/>
              </w:numPr>
              <w:spacing w:before="30" w:after="30"/>
              <w:rPr>
                <w:rFonts w:ascii="Helvetica Neue" w:hAnsi="Helvetica Neue" w:cs="Times New Roman"/>
                <w:color w:val="444545"/>
                <w:sz w:val="21"/>
                <w:szCs w:val="21"/>
              </w:rPr>
            </w:pPr>
            <w:r w:rsidRPr="00C01AFD">
              <w:rPr>
                <w:rFonts w:ascii="Cambria" w:hAnsi="Cambria"/>
                <w:sz w:val="21"/>
                <w:szCs w:val="21"/>
              </w:rPr>
              <w:t>Develop and implement projects on a variety of leadership, culture, and organizational effectiveness topics.</w:t>
            </w:r>
            <w:r>
              <w:rPr>
                <w:rFonts w:ascii="Helvetica Neue" w:hAnsi="Helvetica Neue"/>
                <w:color w:val="444545"/>
                <w:sz w:val="21"/>
                <w:szCs w:val="21"/>
              </w:rPr>
              <w:t> </w:t>
            </w:r>
          </w:p>
        </w:tc>
        <w:tc>
          <w:tcPr>
            <w:tcW w:w="2499" w:type="pct"/>
            <w:shd w:val="clear" w:color="auto" w:fill="auto"/>
          </w:tcPr>
          <w:p w14:paraId="5D5462E7" w14:textId="190DF26E" w:rsidR="005A09A1" w:rsidRPr="007E3412" w:rsidRDefault="005A09A1" w:rsidP="002720BD">
            <w:pPr>
              <w:numPr>
                <w:ilvl w:val="0"/>
                <w:numId w:val="4"/>
              </w:numPr>
              <w:spacing w:before="30" w:after="30"/>
              <w:jc w:val="left"/>
              <w:rPr>
                <w:rFonts w:ascii="Cambria" w:hAnsi="Cambria"/>
                <w:sz w:val="21"/>
                <w:szCs w:val="21"/>
              </w:rPr>
            </w:pPr>
            <w:r w:rsidRPr="007E3412">
              <w:rPr>
                <w:rFonts w:ascii="Cambria" w:hAnsi="Cambria"/>
                <w:sz w:val="21"/>
                <w:szCs w:val="21"/>
              </w:rPr>
              <w:t xml:space="preserve">Advised on change management initiatives and </w:t>
            </w:r>
            <w:r w:rsidR="009301B3" w:rsidRPr="007E3412">
              <w:rPr>
                <w:rFonts w:ascii="Cambria" w:hAnsi="Cambria"/>
                <w:sz w:val="21"/>
                <w:szCs w:val="21"/>
              </w:rPr>
              <w:t>restructuring to</w:t>
            </w:r>
            <w:r w:rsidRPr="007E3412">
              <w:rPr>
                <w:rFonts w:ascii="Cambria" w:hAnsi="Cambria"/>
                <w:sz w:val="21"/>
                <w:szCs w:val="21"/>
              </w:rPr>
              <w:t xml:space="preserve"> serve the strategic </w:t>
            </w:r>
            <w:r w:rsidR="009F08FE">
              <w:rPr>
                <w:rFonts w:ascii="Cambria" w:hAnsi="Cambria"/>
                <w:sz w:val="21"/>
                <w:szCs w:val="21"/>
              </w:rPr>
              <w:t xml:space="preserve">planning </w:t>
            </w:r>
            <w:r w:rsidRPr="007E3412">
              <w:rPr>
                <w:rFonts w:ascii="Cambria" w:hAnsi="Cambria"/>
                <w:sz w:val="21"/>
                <w:szCs w:val="21"/>
              </w:rPr>
              <w:t>of the company.</w:t>
            </w:r>
          </w:p>
          <w:p w14:paraId="09630F4A" w14:textId="5B87030E" w:rsidR="005A09A1" w:rsidRPr="002720BD" w:rsidRDefault="002720BD" w:rsidP="002720BD">
            <w:pPr>
              <w:pStyle w:val="cs182f6ed1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Style w:val="cs1b16eeb5"/>
                <w:rFonts w:ascii="Calibri" w:hAnsi="Calibri" w:cs="Calibri"/>
                <w:color w:val="000000"/>
                <w:sz w:val="22"/>
                <w:szCs w:val="22"/>
              </w:rPr>
              <w:t>Collaborates with executives and managers to develop long-range, strategic goals for the organization.</w:t>
            </w:r>
          </w:p>
        </w:tc>
      </w:tr>
    </w:tbl>
    <w:p w14:paraId="2B6411CE" w14:textId="59A29941" w:rsidR="005A09A1" w:rsidRPr="00272A43" w:rsidRDefault="005A09A1" w:rsidP="005A09A1">
      <w:pPr>
        <w:pStyle w:val="BodyText"/>
        <w:shd w:val="clear" w:color="auto" w:fill="D9D9D9"/>
        <w:rPr>
          <w:rFonts w:ascii="Cambria" w:hAnsi="Cambria" w:cs="Calibri"/>
          <w:i/>
          <w:sz w:val="22"/>
          <w:lang w:val="fr-FR"/>
        </w:rPr>
      </w:pPr>
      <w:r w:rsidRPr="00DF11BF">
        <w:rPr>
          <w:rFonts w:ascii="Cambria" w:hAnsi="Cambria" w:cs="Calibri"/>
          <w:b/>
          <w:bCs/>
          <w:smallCaps/>
        </w:rPr>
        <w:t>Etisalat, Egypt</w:t>
      </w:r>
      <w:r w:rsidRPr="00E16A25">
        <w:rPr>
          <w:rFonts w:ascii="Cambria" w:hAnsi="Cambria" w:cs="Calibri"/>
          <w:b/>
          <w:bCs/>
          <w:smallCaps/>
        </w:rPr>
        <w:t xml:space="preserve"> -</w:t>
      </w:r>
      <w:r w:rsidR="00E16A25" w:rsidRPr="00E16A25">
        <w:rPr>
          <w:rFonts w:ascii="Cambria" w:hAnsi="Cambria" w:cs="Calibri"/>
          <w:b/>
          <w:bCs/>
          <w:smallCaps/>
        </w:rPr>
        <w:t xml:space="preserve"> Performance management</w:t>
      </w:r>
      <w:r w:rsidR="00511B18">
        <w:rPr>
          <w:rFonts w:ascii="Cambria" w:hAnsi="Cambria" w:cs="Calibri"/>
          <w:b/>
          <w:bCs/>
          <w:smallCaps/>
        </w:rPr>
        <w:t xml:space="preserve"> </w:t>
      </w:r>
      <w:r w:rsidR="00E16A25" w:rsidRPr="00E16A25">
        <w:rPr>
          <w:rFonts w:ascii="Cambria" w:hAnsi="Cambria" w:cs="Calibri"/>
          <w:b/>
          <w:bCs/>
          <w:smallCaps/>
        </w:rPr>
        <w:t xml:space="preserve">&amp; Employee engagement manager       </w:t>
      </w:r>
      <w:r w:rsidR="00A34BF1">
        <w:rPr>
          <w:rFonts w:ascii="Cambria" w:hAnsi="Cambria" w:cs="Calibri"/>
          <w:b/>
          <w:bCs/>
          <w:smallCaps/>
        </w:rPr>
        <w:t xml:space="preserve">  </w:t>
      </w:r>
      <w:r w:rsidR="00E16A25" w:rsidRPr="00E16A25">
        <w:rPr>
          <w:rFonts w:ascii="Cambria" w:hAnsi="Cambria" w:cs="Calibri"/>
          <w:b/>
          <w:bCs/>
          <w:smallCaps/>
        </w:rPr>
        <w:t xml:space="preserve"> </w:t>
      </w:r>
      <w:r w:rsidR="00A34BF1">
        <w:rPr>
          <w:rFonts w:ascii="Cambria" w:hAnsi="Cambria" w:cs="Calibri"/>
          <w:b/>
          <w:bCs/>
          <w:smallCaps/>
        </w:rPr>
        <w:t xml:space="preserve">      </w:t>
      </w:r>
      <w:r w:rsidR="00272A43">
        <w:rPr>
          <w:rFonts w:ascii="Cambria" w:hAnsi="Cambria" w:cs="Calibri"/>
          <w:b/>
          <w:bCs/>
          <w:smallCaps/>
        </w:rPr>
        <w:t xml:space="preserve">                   </w:t>
      </w:r>
      <w:r w:rsidR="00E16A25" w:rsidRPr="00272A43">
        <w:rPr>
          <w:rFonts w:ascii="Cambria" w:hAnsi="Cambria" w:cs="Calibri"/>
          <w:i/>
          <w:sz w:val="22"/>
          <w:lang w:val="fr-FR"/>
        </w:rPr>
        <w:t>201</w:t>
      </w:r>
      <w:r w:rsidR="00A34BF1" w:rsidRPr="00272A43">
        <w:rPr>
          <w:rFonts w:ascii="Cambria" w:hAnsi="Cambria" w:cs="Calibri"/>
          <w:i/>
          <w:sz w:val="22"/>
          <w:lang w:val="fr-FR"/>
        </w:rPr>
        <w:t>1</w:t>
      </w:r>
      <w:r w:rsidR="00E16A25" w:rsidRPr="00272A43">
        <w:rPr>
          <w:rFonts w:ascii="Cambria" w:hAnsi="Cambria" w:cs="Calibri"/>
          <w:i/>
          <w:sz w:val="22"/>
          <w:lang w:val="fr-FR"/>
        </w:rPr>
        <w:t>-201</w:t>
      </w:r>
      <w:r w:rsidR="00A34BF1" w:rsidRPr="00272A43">
        <w:rPr>
          <w:rFonts w:ascii="Cambria" w:hAnsi="Cambria" w:cs="Calibri"/>
          <w:i/>
          <w:sz w:val="22"/>
          <w:lang w:val="fr-FR"/>
        </w:rPr>
        <w:t>6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3"/>
        <w:gridCol w:w="5383"/>
      </w:tblGrid>
      <w:tr w:rsidR="00DC6FDF" w14:paraId="4DCB3DB1" w14:textId="77777777" w:rsidTr="007D5763">
        <w:trPr>
          <w:trHeight w:val="199"/>
        </w:trPr>
        <w:tc>
          <w:tcPr>
            <w:tcW w:w="2500" w:type="pct"/>
          </w:tcPr>
          <w:p w14:paraId="5669CFA4" w14:textId="77777777" w:rsidR="00E16A25" w:rsidRDefault="00E16A25" w:rsidP="00753919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 w:rsidRPr="007E3412">
              <w:rPr>
                <w:rFonts w:ascii="Cambria" w:hAnsi="Cambria"/>
                <w:sz w:val="21"/>
                <w:szCs w:val="21"/>
              </w:rPr>
              <w:t xml:space="preserve">Designed high performing strategies and </w:t>
            </w:r>
            <w:r>
              <w:rPr>
                <w:rFonts w:ascii="Cambria" w:hAnsi="Cambria"/>
                <w:sz w:val="21"/>
                <w:szCs w:val="21"/>
              </w:rPr>
              <w:t>executive</w:t>
            </w:r>
            <w:r w:rsidRPr="007E3412">
              <w:rPr>
                <w:rFonts w:ascii="Cambria" w:hAnsi="Cambria"/>
                <w:sz w:val="21"/>
                <w:szCs w:val="21"/>
              </w:rPr>
              <w:t xml:space="preserve"> solutions</w:t>
            </w:r>
            <w:r>
              <w:rPr>
                <w:rFonts w:ascii="Cambria" w:hAnsi="Cambria"/>
                <w:sz w:val="21"/>
                <w:szCs w:val="21"/>
              </w:rPr>
              <w:t xml:space="preserve"> </w:t>
            </w:r>
            <w:r w:rsidRPr="007E3412">
              <w:rPr>
                <w:rFonts w:ascii="Cambria" w:hAnsi="Cambria"/>
                <w:sz w:val="21"/>
                <w:szCs w:val="21"/>
              </w:rPr>
              <w:t xml:space="preserve">to support </w:t>
            </w:r>
            <w:r>
              <w:rPr>
                <w:rFonts w:ascii="Cambria" w:hAnsi="Cambria"/>
                <w:sz w:val="21"/>
                <w:szCs w:val="21"/>
              </w:rPr>
              <w:t xml:space="preserve">high </w:t>
            </w:r>
            <w:r w:rsidRPr="007E3412">
              <w:rPr>
                <w:rFonts w:ascii="Cambria" w:hAnsi="Cambria"/>
                <w:sz w:val="21"/>
                <w:szCs w:val="21"/>
              </w:rPr>
              <w:t>organizational perf</w:t>
            </w:r>
            <w:r>
              <w:rPr>
                <w:rFonts w:ascii="Cambria" w:hAnsi="Cambria"/>
                <w:sz w:val="21"/>
                <w:szCs w:val="21"/>
              </w:rPr>
              <w:t>ormance and employee engagement</w:t>
            </w:r>
            <w:r w:rsidR="00157B66">
              <w:rPr>
                <w:rFonts w:ascii="Cambria" w:hAnsi="Cambria"/>
                <w:sz w:val="21"/>
                <w:szCs w:val="21"/>
              </w:rPr>
              <w:t>.</w:t>
            </w:r>
          </w:p>
          <w:p w14:paraId="390BCDB3" w14:textId="4D25C870" w:rsidR="00E336F1" w:rsidRPr="00DC6FDF" w:rsidRDefault="00E336F1" w:rsidP="00753919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>Data Management &amp; analysis of the entire PM system</w:t>
            </w:r>
          </w:p>
        </w:tc>
        <w:tc>
          <w:tcPr>
            <w:tcW w:w="2500" w:type="pct"/>
          </w:tcPr>
          <w:p w14:paraId="14DF18E8" w14:textId="34980150" w:rsidR="00E16A25" w:rsidRPr="007D5763" w:rsidRDefault="00E16A25" w:rsidP="007D5763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 w:rsidRPr="007E3412">
              <w:rPr>
                <w:rFonts w:ascii="Cambria" w:hAnsi="Cambria"/>
                <w:sz w:val="21"/>
                <w:szCs w:val="21"/>
              </w:rPr>
              <w:t xml:space="preserve">Developed Etisalat Competency Model to set employees performance standards that </w:t>
            </w:r>
            <w:r>
              <w:rPr>
                <w:rFonts w:ascii="Cambria" w:hAnsi="Cambria"/>
                <w:sz w:val="21"/>
                <w:szCs w:val="21"/>
              </w:rPr>
              <w:t xml:space="preserve">helped </w:t>
            </w:r>
            <w:r w:rsidRPr="007E3412">
              <w:rPr>
                <w:rFonts w:ascii="Cambria" w:hAnsi="Cambria"/>
                <w:sz w:val="21"/>
                <w:szCs w:val="21"/>
              </w:rPr>
              <w:t>drive the organization’s overall strategy.</w:t>
            </w:r>
          </w:p>
        </w:tc>
      </w:tr>
    </w:tbl>
    <w:p w14:paraId="090A9F19" w14:textId="79EAEC15" w:rsidR="005A09A1" w:rsidRPr="00A34BF1" w:rsidRDefault="005A09A1" w:rsidP="009D4426">
      <w:pPr>
        <w:pStyle w:val="BodyText"/>
        <w:shd w:val="clear" w:color="auto" w:fill="D9D9D9"/>
        <w:rPr>
          <w:rFonts w:ascii="Cambria" w:hAnsi="Cambria" w:cs="Calibri"/>
          <w:sz w:val="22"/>
          <w:lang w:val="fr-FR"/>
        </w:rPr>
      </w:pPr>
      <w:proofErr w:type="spellStart"/>
      <w:r w:rsidRPr="00A34BF1">
        <w:rPr>
          <w:rFonts w:ascii="Cambria" w:hAnsi="Cambria" w:cs="Calibri"/>
          <w:b/>
          <w:bCs/>
          <w:smallCaps/>
          <w:lang w:val="fr-FR"/>
        </w:rPr>
        <w:t>Etisalat</w:t>
      </w:r>
      <w:proofErr w:type="spellEnd"/>
      <w:r w:rsidRPr="00A34BF1">
        <w:rPr>
          <w:rFonts w:ascii="Cambria" w:hAnsi="Cambria" w:cs="Calibri"/>
          <w:b/>
          <w:bCs/>
          <w:smallCaps/>
          <w:lang w:val="fr-FR"/>
        </w:rPr>
        <w:t xml:space="preserve">, </w:t>
      </w:r>
      <w:r w:rsidR="00AC7CCA" w:rsidRPr="00A34BF1">
        <w:rPr>
          <w:rFonts w:ascii="Cambria" w:hAnsi="Cambria" w:cs="Calibri"/>
          <w:b/>
          <w:bCs/>
          <w:smallCaps/>
          <w:lang w:val="fr-FR"/>
        </w:rPr>
        <w:t>Égypt.</w:t>
      </w:r>
      <w:r w:rsidRPr="00A34BF1">
        <w:rPr>
          <w:rFonts w:ascii="Cambria" w:hAnsi="Cambria" w:cs="Calibri"/>
          <w:b/>
          <w:bCs/>
          <w:sz w:val="22"/>
          <w:lang w:val="fr-FR"/>
        </w:rPr>
        <w:t xml:space="preserve"> </w:t>
      </w:r>
      <w:r w:rsidR="00A34BF1" w:rsidRPr="00A34BF1">
        <w:rPr>
          <w:rFonts w:ascii="Cambria" w:hAnsi="Cambria" w:cs="Calibri"/>
          <w:b/>
          <w:bCs/>
          <w:sz w:val="22"/>
          <w:lang w:val="fr-FR"/>
        </w:rPr>
        <w:t>–</w:t>
      </w:r>
      <w:r w:rsidRPr="00A34BF1">
        <w:rPr>
          <w:rFonts w:ascii="Cambria" w:hAnsi="Cambria" w:cs="Calibri"/>
          <w:b/>
          <w:bCs/>
          <w:sz w:val="22"/>
          <w:lang w:val="fr-FR"/>
        </w:rPr>
        <w:t xml:space="preserve"> </w:t>
      </w:r>
      <w:r w:rsidR="00A34BF1" w:rsidRPr="00A34BF1">
        <w:rPr>
          <w:rFonts w:ascii="Cambria" w:hAnsi="Cambria" w:cs="Calibri"/>
          <w:b/>
          <w:i/>
          <w:iCs/>
          <w:smallCaps/>
          <w:szCs w:val="22"/>
          <w:lang w:val="fr-FR"/>
        </w:rPr>
        <w:t xml:space="preserve">Talent </w:t>
      </w:r>
      <w:r w:rsidR="00AC7CCA" w:rsidRPr="00A34BF1">
        <w:rPr>
          <w:rFonts w:ascii="Cambria" w:hAnsi="Cambria" w:cs="Calibri"/>
          <w:b/>
          <w:i/>
          <w:iCs/>
          <w:smallCaps/>
          <w:szCs w:val="22"/>
          <w:lang w:val="fr-FR"/>
        </w:rPr>
        <w:t>A</w:t>
      </w:r>
      <w:r w:rsidR="00AC7CCA">
        <w:rPr>
          <w:rFonts w:ascii="Cambria" w:hAnsi="Cambria" w:cs="Calibri"/>
          <w:b/>
          <w:i/>
          <w:iCs/>
          <w:smallCaps/>
          <w:szCs w:val="22"/>
          <w:lang w:val="fr-FR"/>
        </w:rPr>
        <w:t>cquisition</w:t>
      </w:r>
      <w:r w:rsidR="00A34BF1" w:rsidRPr="00A34BF1">
        <w:rPr>
          <w:rFonts w:ascii="Cambria" w:hAnsi="Cambria" w:cs="Calibri"/>
          <w:b/>
          <w:i/>
          <w:iCs/>
          <w:smallCaps/>
          <w:szCs w:val="22"/>
          <w:lang w:val="fr-FR"/>
        </w:rPr>
        <w:t xml:space="preserve"> Manager </w:t>
      </w:r>
      <w:r w:rsidRPr="00A34BF1">
        <w:rPr>
          <w:rFonts w:ascii="Cambria" w:hAnsi="Cambria" w:cs="Calibri"/>
          <w:b/>
          <w:smallCaps/>
          <w:szCs w:val="22"/>
          <w:lang w:val="fr-FR"/>
        </w:rPr>
        <w:t xml:space="preserve">        </w:t>
      </w:r>
      <w:r w:rsidRPr="00A34BF1">
        <w:rPr>
          <w:rFonts w:ascii="Cambria" w:hAnsi="Cambria" w:cs="Calibri"/>
          <w:b/>
          <w:bCs/>
          <w:sz w:val="22"/>
          <w:lang w:val="fr-FR"/>
        </w:rPr>
        <w:t xml:space="preserve">          </w:t>
      </w:r>
      <w:r w:rsidR="00A34BF1">
        <w:rPr>
          <w:rFonts w:ascii="Cambria" w:hAnsi="Cambria" w:cs="Calibri"/>
          <w:b/>
          <w:bCs/>
          <w:sz w:val="22"/>
          <w:lang w:val="fr-FR"/>
        </w:rPr>
        <w:t xml:space="preserve">                                                                                    </w:t>
      </w:r>
      <w:r w:rsidRPr="00A34BF1">
        <w:rPr>
          <w:rFonts w:ascii="Cambria" w:hAnsi="Cambria" w:cs="Calibri"/>
          <w:i/>
          <w:sz w:val="22"/>
          <w:lang w:val="fr-FR"/>
        </w:rPr>
        <w:t>2008 - 201</w:t>
      </w:r>
      <w:r w:rsidR="00A34BF1">
        <w:rPr>
          <w:rFonts w:ascii="Cambria" w:hAnsi="Cambria" w:cs="Calibri"/>
          <w:i/>
          <w:sz w:val="22"/>
          <w:lang w:val="fr-FR"/>
        </w:rPr>
        <w:t>1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83"/>
        <w:gridCol w:w="5383"/>
      </w:tblGrid>
      <w:tr w:rsidR="005A09A1" w:rsidRPr="007E3412" w14:paraId="3D89D4DD" w14:textId="77777777" w:rsidTr="004C063B">
        <w:trPr>
          <w:trHeight w:val="80"/>
        </w:trPr>
        <w:tc>
          <w:tcPr>
            <w:tcW w:w="2500" w:type="pct"/>
            <w:shd w:val="clear" w:color="auto" w:fill="auto"/>
          </w:tcPr>
          <w:p w14:paraId="778635DB" w14:textId="766E2B8F" w:rsidR="00E16A25" w:rsidRPr="007D5763" w:rsidRDefault="005A09A1" w:rsidP="007D5763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 w:rsidRPr="007E3412">
              <w:rPr>
                <w:rFonts w:ascii="Cambria" w:hAnsi="Cambria"/>
                <w:sz w:val="21"/>
                <w:szCs w:val="21"/>
              </w:rPr>
              <w:t xml:space="preserve">Designed high performing </w:t>
            </w:r>
            <w:r w:rsidR="00970C72">
              <w:rPr>
                <w:rFonts w:ascii="Cambria" w:hAnsi="Cambria"/>
                <w:sz w:val="21"/>
                <w:szCs w:val="21"/>
              </w:rPr>
              <w:t xml:space="preserve">  Talent Acquisition </w:t>
            </w:r>
            <w:r w:rsidRPr="007E3412">
              <w:rPr>
                <w:rFonts w:ascii="Cambria" w:hAnsi="Cambria"/>
                <w:sz w:val="21"/>
                <w:szCs w:val="21"/>
              </w:rPr>
              <w:t xml:space="preserve">strategies </w:t>
            </w:r>
            <w:r w:rsidR="00970C72">
              <w:rPr>
                <w:rFonts w:ascii="Cambria" w:hAnsi="Cambria"/>
                <w:sz w:val="21"/>
                <w:szCs w:val="21"/>
              </w:rPr>
              <w:t>and reduce SLA by 50%</w:t>
            </w:r>
          </w:p>
        </w:tc>
        <w:tc>
          <w:tcPr>
            <w:tcW w:w="2500" w:type="pct"/>
            <w:shd w:val="clear" w:color="auto" w:fill="auto"/>
          </w:tcPr>
          <w:p w14:paraId="72CD001A" w14:textId="4CC83545" w:rsidR="00E16A25" w:rsidRPr="007D5763" w:rsidRDefault="00E16A25" w:rsidP="007D5763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 w:rsidRPr="00DC6FDF">
              <w:rPr>
                <w:rFonts w:ascii="Cambria" w:hAnsi="Cambria"/>
                <w:sz w:val="21"/>
                <w:szCs w:val="21"/>
              </w:rPr>
              <w:t>Developed the capabilities of 8 team members to fulfill business requirements and enhance customer satisfactio</w:t>
            </w:r>
            <w:r w:rsidR="007D5763">
              <w:rPr>
                <w:rFonts w:ascii="Cambria" w:hAnsi="Cambria"/>
                <w:sz w:val="21"/>
                <w:szCs w:val="21"/>
              </w:rPr>
              <w:t>n</w:t>
            </w:r>
          </w:p>
        </w:tc>
      </w:tr>
    </w:tbl>
    <w:p w14:paraId="6BB80005" w14:textId="77777777" w:rsidR="00A075AF" w:rsidRPr="008D4AC2" w:rsidRDefault="00DF11BF" w:rsidP="00A64485">
      <w:pPr>
        <w:pStyle w:val="BodyText"/>
        <w:shd w:val="clear" w:color="auto" w:fill="D9D9D9"/>
        <w:rPr>
          <w:rFonts w:ascii="Cambria" w:hAnsi="Cambria" w:cs="Calibri"/>
          <w:b/>
          <w:smallCaps/>
          <w:szCs w:val="22"/>
        </w:rPr>
      </w:pPr>
      <w:proofErr w:type="spellStart"/>
      <w:r w:rsidRPr="00DF11BF">
        <w:rPr>
          <w:rFonts w:ascii="Cambria" w:hAnsi="Cambria" w:cs="Calibri"/>
          <w:b/>
          <w:bCs/>
          <w:smallCaps/>
        </w:rPr>
        <w:t>Moemen</w:t>
      </w:r>
      <w:proofErr w:type="spellEnd"/>
      <w:r w:rsidRPr="00DF11BF">
        <w:rPr>
          <w:rFonts w:ascii="Cambria" w:hAnsi="Cambria" w:cs="Calibri"/>
          <w:b/>
          <w:bCs/>
          <w:smallCaps/>
        </w:rPr>
        <w:t xml:space="preserve"> group (fast food &amp;</w:t>
      </w:r>
      <w:r w:rsidR="008528C5">
        <w:rPr>
          <w:rFonts w:ascii="Cambria" w:hAnsi="Cambria" w:cs="Calibri"/>
          <w:b/>
          <w:bCs/>
          <w:smallCaps/>
        </w:rPr>
        <w:t xml:space="preserve"> </w:t>
      </w:r>
      <w:r w:rsidRPr="00DF11BF">
        <w:rPr>
          <w:rFonts w:ascii="Cambria" w:hAnsi="Cambria" w:cs="Calibri"/>
          <w:b/>
          <w:bCs/>
          <w:smallCaps/>
        </w:rPr>
        <w:t>food processing)</w:t>
      </w:r>
      <w:r w:rsidR="005A09A1">
        <w:rPr>
          <w:rFonts w:ascii="Cambria" w:hAnsi="Cambria" w:cs="Calibri"/>
          <w:b/>
          <w:bCs/>
          <w:smallCaps/>
        </w:rPr>
        <w:t xml:space="preserve"> – </w:t>
      </w:r>
      <w:r w:rsidR="005A09A1">
        <w:rPr>
          <w:rFonts w:ascii="Cambria" w:hAnsi="Cambria" w:cs="Calibri"/>
          <w:b/>
          <w:i/>
          <w:iCs/>
          <w:smallCaps/>
          <w:szCs w:val="22"/>
        </w:rPr>
        <w:t xml:space="preserve">HR </w:t>
      </w:r>
      <w:r w:rsidR="005A09A1" w:rsidRPr="005A09A1">
        <w:rPr>
          <w:rFonts w:ascii="Cambria" w:hAnsi="Cambria" w:cs="Calibri"/>
          <w:b/>
          <w:i/>
          <w:iCs/>
          <w:smallCaps/>
          <w:szCs w:val="22"/>
        </w:rPr>
        <w:t>Manager</w:t>
      </w:r>
      <w:r w:rsidR="00870617">
        <w:rPr>
          <w:rFonts w:ascii="Cambria" w:hAnsi="Cambria" w:cs="Calibri"/>
          <w:b/>
          <w:bCs/>
          <w:sz w:val="22"/>
          <w:szCs w:val="22"/>
        </w:rPr>
        <w:tab/>
      </w:r>
      <w:r w:rsidR="005A09A1">
        <w:rPr>
          <w:rFonts w:ascii="Cambria" w:hAnsi="Cambria" w:cs="Calibri"/>
          <w:b/>
          <w:bCs/>
          <w:sz w:val="22"/>
          <w:szCs w:val="22"/>
        </w:rPr>
        <w:tab/>
      </w:r>
      <w:r w:rsidR="005A09A1">
        <w:rPr>
          <w:rFonts w:ascii="Cambria" w:hAnsi="Cambria" w:cs="Calibri"/>
          <w:b/>
          <w:bCs/>
          <w:sz w:val="22"/>
          <w:szCs w:val="22"/>
        </w:rPr>
        <w:tab/>
      </w:r>
      <w:r w:rsidR="005A09A1">
        <w:rPr>
          <w:rFonts w:ascii="Cambria" w:hAnsi="Cambria" w:cs="Calibri"/>
          <w:b/>
          <w:bCs/>
          <w:sz w:val="22"/>
          <w:szCs w:val="22"/>
        </w:rPr>
        <w:tab/>
      </w:r>
      <w:r w:rsidR="005A09A1">
        <w:rPr>
          <w:rFonts w:ascii="Cambria" w:hAnsi="Cambria" w:cs="Calibri"/>
          <w:b/>
          <w:bCs/>
          <w:sz w:val="22"/>
          <w:szCs w:val="22"/>
        </w:rPr>
        <w:tab/>
        <w:t xml:space="preserve">      </w:t>
      </w:r>
      <w:r w:rsidR="00A41123" w:rsidRPr="00870617">
        <w:rPr>
          <w:rFonts w:ascii="Cambria" w:hAnsi="Cambria" w:cs="Calibri"/>
          <w:bCs/>
          <w:i/>
          <w:sz w:val="22"/>
        </w:rPr>
        <w:t>200</w:t>
      </w:r>
      <w:r w:rsidR="00A64485">
        <w:rPr>
          <w:rFonts w:ascii="Cambria" w:hAnsi="Cambria" w:cs="Calibri"/>
          <w:bCs/>
          <w:i/>
          <w:sz w:val="22"/>
        </w:rPr>
        <w:t>3</w:t>
      </w:r>
      <w:r w:rsidR="00A41123" w:rsidRPr="00870617">
        <w:rPr>
          <w:rFonts w:ascii="Cambria" w:hAnsi="Cambria" w:cs="Calibri"/>
          <w:bCs/>
          <w:i/>
          <w:sz w:val="22"/>
        </w:rPr>
        <w:t xml:space="preserve"> –2008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766"/>
      </w:tblGrid>
      <w:tr w:rsidR="004C063B" w:rsidRPr="007E3412" w14:paraId="609AA476" w14:textId="77777777" w:rsidTr="004C063B">
        <w:trPr>
          <w:trHeight w:val="80"/>
        </w:trPr>
        <w:tc>
          <w:tcPr>
            <w:tcW w:w="5000" w:type="pct"/>
            <w:shd w:val="clear" w:color="auto" w:fill="auto"/>
          </w:tcPr>
          <w:p w14:paraId="0CE5A293" w14:textId="77777777" w:rsidR="004C063B" w:rsidRPr="007E3412" w:rsidRDefault="004C063B" w:rsidP="004C063B">
            <w:pPr>
              <w:spacing w:after="0"/>
              <w:ind w:left="360"/>
              <w:jc w:val="left"/>
              <w:rPr>
                <w:rFonts w:ascii="Cambria" w:hAnsi="Cambria"/>
                <w:sz w:val="21"/>
                <w:szCs w:val="21"/>
              </w:rPr>
            </w:pPr>
            <w:r w:rsidRPr="007E3412">
              <w:rPr>
                <w:rFonts w:ascii="Cambria" w:hAnsi="Cambria"/>
                <w:sz w:val="21"/>
                <w:szCs w:val="21"/>
              </w:rPr>
              <w:t xml:space="preserve">Managed the Job evaluation programs and total rewards using </w:t>
            </w:r>
            <w:r>
              <w:rPr>
                <w:rFonts w:ascii="Cambria" w:hAnsi="Cambria"/>
                <w:sz w:val="21"/>
                <w:szCs w:val="21"/>
              </w:rPr>
              <w:t xml:space="preserve">the </w:t>
            </w:r>
            <w:r w:rsidRPr="007E3412">
              <w:rPr>
                <w:rFonts w:ascii="Cambria" w:hAnsi="Cambria"/>
                <w:sz w:val="21"/>
                <w:szCs w:val="21"/>
              </w:rPr>
              <w:t>Hay methodology</w:t>
            </w:r>
            <w:r>
              <w:rPr>
                <w:rFonts w:ascii="Cambria" w:hAnsi="Cambria"/>
                <w:sz w:val="21"/>
                <w:szCs w:val="21"/>
              </w:rPr>
              <w:t>, helped drive a high employees’ and organization performance.</w:t>
            </w:r>
          </w:p>
        </w:tc>
      </w:tr>
    </w:tbl>
    <w:p w14:paraId="27A43283" w14:textId="77777777" w:rsidR="0019564D" w:rsidRPr="00A43D39" w:rsidRDefault="00DF11BF" w:rsidP="005A09A1">
      <w:pPr>
        <w:shd w:val="clear" w:color="auto" w:fill="D9D9D9"/>
        <w:tabs>
          <w:tab w:val="left" w:pos="720"/>
          <w:tab w:val="left" w:pos="2160"/>
          <w:tab w:val="left" w:pos="2880"/>
          <w:tab w:val="left" w:pos="4320"/>
          <w:tab w:val="left" w:pos="4680"/>
        </w:tabs>
        <w:spacing w:after="0"/>
        <w:jc w:val="left"/>
        <w:rPr>
          <w:rFonts w:ascii="Cambria" w:hAnsi="Cambria" w:cs="Calibri"/>
          <w:sz w:val="16"/>
          <w:szCs w:val="10"/>
        </w:rPr>
      </w:pPr>
      <w:r>
        <w:rPr>
          <w:rFonts w:ascii="Cambria" w:hAnsi="Cambria" w:cs="Calibri"/>
          <w:b/>
          <w:bCs/>
          <w:smallCaps/>
          <w:sz w:val="24"/>
        </w:rPr>
        <w:t>Logic- consultin</w:t>
      </w:r>
      <w:r w:rsidR="005A09A1">
        <w:rPr>
          <w:rFonts w:ascii="Cambria" w:hAnsi="Cambria" w:cs="Calibri"/>
          <w:b/>
          <w:bCs/>
          <w:smallCaps/>
          <w:sz w:val="24"/>
        </w:rPr>
        <w:t xml:space="preserve">g - </w:t>
      </w:r>
      <w:r w:rsidR="005A09A1" w:rsidRPr="005A09A1">
        <w:rPr>
          <w:rFonts w:ascii="Cambria" w:hAnsi="Cambria" w:cs="Calibri"/>
          <w:b/>
          <w:i/>
          <w:iCs/>
          <w:smallCaps/>
          <w:sz w:val="24"/>
          <w:szCs w:val="22"/>
        </w:rPr>
        <w:t>Assistant HR Consultant</w:t>
      </w:r>
      <w:r w:rsidR="00870617">
        <w:rPr>
          <w:rFonts w:ascii="Cambria" w:hAnsi="Cambria" w:cs="Calibri"/>
          <w:bCs/>
          <w:i/>
        </w:rPr>
        <w:tab/>
      </w:r>
      <w:r w:rsidR="00870617">
        <w:rPr>
          <w:rFonts w:ascii="Cambria" w:hAnsi="Cambria" w:cs="Calibri"/>
          <w:bCs/>
          <w:i/>
        </w:rPr>
        <w:tab/>
      </w:r>
      <w:r w:rsidR="00870617">
        <w:rPr>
          <w:rFonts w:ascii="Cambria" w:hAnsi="Cambria" w:cs="Calibri"/>
          <w:bCs/>
          <w:i/>
        </w:rPr>
        <w:tab/>
      </w:r>
      <w:r w:rsidR="00870617">
        <w:rPr>
          <w:rFonts w:ascii="Cambria" w:hAnsi="Cambria" w:cs="Calibri"/>
          <w:bCs/>
          <w:i/>
        </w:rPr>
        <w:tab/>
      </w:r>
      <w:r w:rsidR="005A09A1">
        <w:rPr>
          <w:rFonts w:ascii="Cambria" w:hAnsi="Cambria" w:cs="Calibri"/>
          <w:bCs/>
          <w:i/>
        </w:rPr>
        <w:tab/>
      </w:r>
      <w:r w:rsidR="005A09A1">
        <w:rPr>
          <w:rFonts w:ascii="Cambria" w:hAnsi="Cambria" w:cs="Calibri"/>
          <w:bCs/>
          <w:i/>
        </w:rPr>
        <w:tab/>
      </w:r>
      <w:r w:rsidR="005A09A1">
        <w:rPr>
          <w:rFonts w:ascii="Cambria" w:hAnsi="Cambria" w:cs="Calibri"/>
          <w:bCs/>
          <w:i/>
        </w:rPr>
        <w:tab/>
      </w:r>
      <w:r w:rsidR="005A09A1">
        <w:rPr>
          <w:rFonts w:ascii="Cambria" w:hAnsi="Cambria" w:cs="Calibri"/>
          <w:bCs/>
          <w:i/>
        </w:rPr>
        <w:tab/>
        <w:t xml:space="preserve">     </w:t>
      </w:r>
      <w:r w:rsidR="00DB7A57" w:rsidRPr="00252DEC">
        <w:rPr>
          <w:rFonts w:ascii="Cambria" w:hAnsi="Cambria" w:cs="Calibri"/>
          <w:bCs/>
          <w:i/>
        </w:rPr>
        <w:t>200</w:t>
      </w:r>
      <w:r w:rsidR="00DB7A57">
        <w:rPr>
          <w:rFonts w:ascii="Cambria" w:hAnsi="Cambria" w:cs="Calibri"/>
          <w:bCs/>
          <w:i/>
        </w:rPr>
        <w:t>1</w:t>
      </w:r>
      <w:r w:rsidR="00DB7A57" w:rsidRPr="00252DEC">
        <w:rPr>
          <w:rFonts w:ascii="Cambria" w:hAnsi="Cambria" w:cs="Calibri"/>
          <w:bCs/>
          <w:i/>
        </w:rPr>
        <w:t xml:space="preserve"> </w:t>
      </w:r>
      <w:r w:rsidR="00870617">
        <w:rPr>
          <w:rFonts w:ascii="Cambria" w:hAnsi="Cambria" w:cs="Calibri"/>
          <w:bCs/>
          <w:i/>
        </w:rPr>
        <w:t>–</w:t>
      </w:r>
      <w:r w:rsidR="00DB7A57" w:rsidRPr="00252DEC">
        <w:rPr>
          <w:rFonts w:ascii="Cambria" w:hAnsi="Cambria" w:cs="Calibri"/>
          <w:bCs/>
          <w:i/>
        </w:rPr>
        <w:t xml:space="preserve"> 200</w:t>
      </w:r>
      <w:r w:rsidR="00DB7A57">
        <w:rPr>
          <w:rFonts w:ascii="Cambria" w:hAnsi="Cambria" w:cs="Calibri"/>
          <w:bCs/>
          <w:i/>
        </w:rPr>
        <w:t>3</w:t>
      </w:r>
      <w:r w:rsidR="00870617">
        <w:rPr>
          <w:rFonts w:ascii="Cambria" w:hAnsi="Cambria" w:cs="Calibri"/>
          <w:bCs/>
          <w:i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766"/>
      </w:tblGrid>
      <w:tr w:rsidR="004C063B" w:rsidRPr="007E3412" w14:paraId="6CF6162B" w14:textId="77777777" w:rsidTr="004C063B">
        <w:trPr>
          <w:trHeight w:val="80"/>
        </w:trPr>
        <w:tc>
          <w:tcPr>
            <w:tcW w:w="5000" w:type="pct"/>
            <w:shd w:val="clear" w:color="auto" w:fill="auto"/>
          </w:tcPr>
          <w:p w14:paraId="613297CA" w14:textId="48784A8E" w:rsidR="004C063B" w:rsidRPr="007E3412" w:rsidRDefault="004C063B" w:rsidP="004C063B">
            <w:pPr>
              <w:spacing w:after="0"/>
              <w:jc w:val="left"/>
              <w:rPr>
                <w:rFonts w:ascii="Cambria" w:hAnsi="Cambria"/>
                <w:sz w:val="21"/>
                <w:szCs w:val="21"/>
              </w:rPr>
            </w:pPr>
            <w:r>
              <w:rPr>
                <w:rFonts w:ascii="Cambria" w:hAnsi="Cambria"/>
                <w:sz w:val="21"/>
                <w:szCs w:val="21"/>
              </w:rPr>
              <w:t xml:space="preserve">Conducted Logic salary, </w:t>
            </w:r>
            <w:r w:rsidR="00AC7CCA">
              <w:rPr>
                <w:rFonts w:ascii="Cambria" w:hAnsi="Cambria"/>
                <w:sz w:val="21"/>
                <w:szCs w:val="21"/>
              </w:rPr>
              <w:t>developed</w:t>
            </w:r>
            <w:r>
              <w:rPr>
                <w:rFonts w:ascii="Cambria" w:hAnsi="Cambria"/>
                <w:sz w:val="21"/>
                <w:szCs w:val="21"/>
              </w:rPr>
              <w:t xml:space="preserve"> employee training programs and</w:t>
            </w:r>
            <w:r w:rsidRPr="007E3412">
              <w:rPr>
                <w:rFonts w:ascii="Cambria" w:hAnsi="Cambria"/>
                <w:sz w:val="21"/>
                <w:szCs w:val="21"/>
              </w:rPr>
              <w:t xml:space="preserve"> development tracks for</w:t>
            </w:r>
            <w:r>
              <w:rPr>
                <w:rFonts w:ascii="Cambria" w:hAnsi="Cambria"/>
                <w:sz w:val="21"/>
                <w:szCs w:val="21"/>
              </w:rPr>
              <w:t xml:space="preserve"> five major clients, and hiring processes that were used to recruit hundreds of employees for dozens of clients</w:t>
            </w:r>
          </w:p>
        </w:tc>
      </w:tr>
    </w:tbl>
    <w:p w14:paraId="59A66237" w14:textId="200A0183" w:rsidR="00DA2312" w:rsidRPr="00870617" w:rsidRDefault="00F26C48" w:rsidP="00862C5E">
      <w:pPr>
        <w:pStyle w:val="Subtitle"/>
        <w:spacing w:before="120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EC40825" wp14:editId="117939F4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6848475" cy="0"/>
                <wp:effectExtent l="0" t="0" r="28575" b="19050"/>
                <wp:wrapNone/>
                <wp:docPr id="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8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3092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0;margin-top:.45pt;width:539.25pt;height:0;z-index:251658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">
                <w10:wrap anchorx="margin"/>
              </v:shape>
            </w:pict>
          </mc:Fallback>
        </mc:AlternateContent>
      </w:r>
      <w:r w:rsidR="00DA2312">
        <w:t>Educa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83"/>
        <w:gridCol w:w="5383"/>
      </w:tblGrid>
      <w:tr w:rsidR="006C6858" w:rsidRPr="007E3412" w14:paraId="6C625B9F" w14:textId="77777777" w:rsidTr="007E3412">
        <w:tc>
          <w:tcPr>
            <w:tcW w:w="2500" w:type="pct"/>
            <w:shd w:val="clear" w:color="auto" w:fill="auto"/>
          </w:tcPr>
          <w:p w14:paraId="5F12BCE8" w14:textId="6C67FD55" w:rsidR="006C6858" w:rsidRPr="007122AD" w:rsidRDefault="00A64485" w:rsidP="00387800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MA in </w:t>
            </w:r>
            <w:r w:rsidR="006C6858" w:rsidRPr="007E3412">
              <w:rPr>
                <w:rFonts w:ascii="Cambria" w:hAnsi="Cambria"/>
                <w:b/>
                <w:sz w:val="20"/>
                <w:szCs w:val="20"/>
              </w:rPr>
              <w:t>Lead</w:t>
            </w:r>
            <w:r>
              <w:rPr>
                <w:rFonts w:ascii="Cambria" w:hAnsi="Cambria"/>
                <w:b/>
                <w:sz w:val="20"/>
                <w:szCs w:val="20"/>
              </w:rPr>
              <w:t>ership</w:t>
            </w:r>
            <w:r w:rsidR="006C6858" w:rsidRPr="007E3412">
              <w:rPr>
                <w:rFonts w:ascii="Cambria" w:hAnsi="Cambria"/>
                <w:b/>
                <w:sz w:val="20"/>
                <w:szCs w:val="20"/>
              </w:rPr>
              <w:t xml:space="preserve"> Innovation &amp; Change</w:t>
            </w:r>
            <w:r w:rsidR="006C6858" w:rsidRPr="007E3412">
              <w:rPr>
                <w:rFonts w:ascii="Cambria" w:hAnsi="Cambria"/>
                <w:sz w:val="20"/>
                <w:szCs w:val="20"/>
              </w:rPr>
              <w:t xml:space="preserve"> York St. John University, Switzerland, 2017.</w:t>
            </w:r>
          </w:p>
        </w:tc>
        <w:tc>
          <w:tcPr>
            <w:tcW w:w="2500" w:type="pct"/>
            <w:shd w:val="clear" w:color="auto" w:fill="auto"/>
          </w:tcPr>
          <w:p w14:paraId="6CE603D1" w14:textId="3F65C8B9" w:rsidR="00DA2312" w:rsidRPr="007E3412" w:rsidRDefault="00DA2312" w:rsidP="00387800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0"/>
                <w:szCs w:val="20"/>
              </w:rPr>
            </w:pPr>
            <w:r w:rsidRPr="007E3412">
              <w:rPr>
                <w:rFonts w:ascii="Cambria" w:hAnsi="Cambria"/>
                <w:b/>
                <w:sz w:val="20"/>
                <w:szCs w:val="20"/>
              </w:rPr>
              <w:t>HR Diploma</w:t>
            </w:r>
            <w:r w:rsidRPr="007E3412">
              <w:rPr>
                <w:rFonts w:ascii="Cambria" w:hAnsi="Cambria"/>
                <w:sz w:val="20"/>
                <w:szCs w:val="20"/>
              </w:rPr>
              <w:t xml:space="preserve"> </w:t>
            </w:r>
            <w:r w:rsidR="00AA69E4" w:rsidRPr="007E3412">
              <w:rPr>
                <w:rFonts w:ascii="Cambria" w:hAnsi="Cambria"/>
                <w:sz w:val="20"/>
                <w:szCs w:val="20"/>
              </w:rPr>
              <w:t>American University</w:t>
            </w:r>
            <w:r w:rsidRPr="007E3412">
              <w:rPr>
                <w:rFonts w:ascii="Cambria" w:hAnsi="Cambria"/>
                <w:sz w:val="20"/>
                <w:szCs w:val="20"/>
              </w:rPr>
              <w:t xml:space="preserve"> in Cairo, 2001</w:t>
            </w:r>
          </w:p>
          <w:p w14:paraId="1CAB22CA" w14:textId="44C0F636" w:rsidR="007122AD" w:rsidRPr="007D5763" w:rsidRDefault="00DA2312" w:rsidP="007D5763">
            <w:pPr>
              <w:numPr>
                <w:ilvl w:val="0"/>
                <w:numId w:val="4"/>
              </w:numPr>
              <w:spacing w:after="0"/>
              <w:jc w:val="left"/>
              <w:rPr>
                <w:rFonts w:ascii="Cambria" w:hAnsi="Cambria"/>
                <w:sz w:val="20"/>
                <w:szCs w:val="20"/>
              </w:rPr>
            </w:pPr>
            <w:r w:rsidRPr="007E3412">
              <w:rPr>
                <w:rFonts w:ascii="Cambria" w:hAnsi="Cambria"/>
                <w:b/>
                <w:sz w:val="20"/>
                <w:szCs w:val="20"/>
              </w:rPr>
              <w:t>BSc Faculty of commerce</w:t>
            </w:r>
            <w:r w:rsidRPr="007E3412">
              <w:rPr>
                <w:rFonts w:ascii="Cambria" w:hAnsi="Cambria"/>
                <w:sz w:val="20"/>
                <w:szCs w:val="20"/>
              </w:rPr>
              <w:t xml:space="preserve">, Cairo University, </w:t>
            </w:r>
            <w:r w:rsidR="00EA1AFA">
              <w:rPr>
                <w:rFonts w:ascii="Cambria" w:hAnsi="Cambria"/>
                <w:sz w:val="20"/>
                <w:szCs w:val="20"/>
              </w:rPr>
              <w:t>2000</w:t>
            </w:r>
          </w:p>
        </w:tc>
      </w:tr>
    </w:tbl>
    <w:p w14:paraId="1461E477" w14:textId="5C0446A3" w:rsidR="00E9109E" w:rsidRPr="00A64485" w:rsidRDefault="007D5763" w:rsidP="00862C5E">
      <w:pPr>
        <w:pStyle w:val="Subtitle"/>
        <w:spacing w:before="120"/>
      </w:pPr>
      <w:r w:rsidRPr="007122AD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72B0F631" wp14:editId="567A3F39">
                <wp:simplePos x="0" y="0"/>
                <wp:positionH relativeFrom="column">
                  <wp:posOffset>-20320</wp:posOffset>
                </wp:positionH>
                <wp:positionV relativeFrom="paragraph">
                  <wp:posOffset>1270</wp:posOffset>
                </wp:positionV>
                <wp:extent cx="6848475" cy="0"/>
                <wp:effectExtent l="0" t="0" r="0" b="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48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B4CE8D" id="AutoShape 5" o:spid="_x0000_s1026" type="#_x0000_t32" style="position:absolute;margin-left:-1.6pt;margin-top:.1pt;width:539.25pt;height:0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"/>
            </w:pict>
          </mc:Fallback>
        </mc:AlternateContent>
      </w:r>
      <w:r w:rsidR="00E9109E" w:rsidRPr="000B5C9A">
        <w:t>Key Qualificati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364"/>
        <w:gridCol w:w="5402"/>
      </w:tblGrid>
      <w:tr w:rsidR="00C303B8" w:rsidRPr="00317B69" w14:paraId="1F12AE97" w14:textId="77777777" w:rsidTr="007D5763">
        <w:trPr>
          <w:trHeight w:val="80"/>
        </w:trPr>
        <w:tc>
          <w:tcPr>
            <w:tcW w:w="2491" w:type="pct"/>
            <w:shd w:val="clear" w:color="auto" w:fill="auto"/>
          </w:tcPr>
          <w:p w14:paraId="0A866CE5" w14:textId="77777777" w:rsidR="007122AD" w:rsidRDefault="007122AD" w:rsidP="00E9109E">
            <w:pPr>
              <w:numPr>
                <w:ilvl w:val="0"/>
                <w:numId w:val="4"/>
              </w:numPr>
              <w:tabs>
                <w:tab w:val="clear" w:pos="360"/>
              </w:tabs>
              <w:spacing w:after="0"/>
              <w:ind w:left="270" w:hanging="270"/>
              <w:jc w:val="left"/>
              <w:rPr>
                <w:rFonts w:ascii="Cambria" w:hAnsi="Cambria"/>
                <w:sz w:val="20"/>
                <w:szCs w:val="20"/>
              </w:rPr>
            </w:pPr>
            <w:r w:rsidRPr="007122AD">
              <w:rPr>
                <w:rFonts w:ascii="Cambria" w:hAnsi="Cambria"/>
                <w:sz w:val="20"/>
                <w:szCs w:val="20"/>
              </w:rPr>
              <w:t xml:space="preserve">Accredited Certified </w:t>
            </w:r>
            <w:r>
              <w:rPr>
                <w:rFonts w:ascii="Cambria" w:hAnsi="Cambria"/>
                <w:sz w:val="20"/>
                <w:szCs w:val="20"/>
              </w:rPr>
              <w:t xml:space="preserve">Life </w:t>
            </w:r>
            <w:r w:rsidRPr="007122AD">
              <w:rPr>
                <w:rFonts w:ascii="Cambria" w:hAnsi="Cambria"/>
                <w:sz w:val="20"/>
                <w:szCs w:val="20"/>
              </w:rPr>
              <w:t xml:space="preserve">Coach, </w:t>
            </w:r>
            <w:proofErr w:type="spellStart"/>
            <w:r w:rsidRPr="007122AD">
              <w:rPr>
                <w:rFonts w:ascii="Cambria" w:hAnsi="Cambria"/>
                <w:sz w:val="20"/>
                <w:szCs w:val="20"/>
              </w:rPr>
              <w:t>Fransisco</w:t>
            </w:r>
            <w:proofErr w:type="spellEnd"/>
            <w:r w:rsidRPr="007122AD">
              <w:rPr>
                <w:rFonts w:ascii="Cambria" w:hAnsi="Cambria"/>
                <w:sz w:val="20"/>
                <w:szCs w:val="20"/>
              </w:rPr>
              <w:t xml:space="preserve"> de Vitoria University</w:t>
            </w:r>
            <w:r>
              <w:rPr>
                <w:rFonts w:ascii="Cambria" w:hAnsi="Cambria"/>
                <w:sz w:val="20"/>
                <w:szCs w:val="20"/>
              </w:rPr>
              <w:t>, 2016</w:t>
            </w:r>
          </w:p>
          <w:p w14:paraId="620C417D" w14:textId="1E9E8A0E" w:rsidR="00E9109E" w:rsidRPr="007122AD" w:rsidRDefault="00E9109E" w:rsidP="00E9109E">
            <w:pPr>
              <w:numPr>
                <w:ilvl w:val="0"/>
                <w:numId w:val="4"/>
              </w:numPr>
              <w:tabs>
                <w:tab w:val="clear" w:pos="360"/>
              </w:tabs>
              <w:spacing w:after="0"/>
              <w:ind w:left="270" w:hanging="270"/>
              <w:jc w:val="lef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ertified Executive Coach, 2016</w:t>
            </w:r>
          </w:p>
          <w:p w14:paraId="0B395060" w14:textId="77777777" w:rsidR="007122AD" w:rsidRDefault="00C303B8" w:rsidP="00E9109E">
            <w:pPr>
              <w:numPr>
                <w:ilvl w:val="0"/>
                <w:numId w:val="4"/>
              </w:numPr>
              <w:tabs>
                <w:tab w:val="clear" w:pos="360"/>
              </w:tabs>
              <w:spacing w:after="0"/>
              <w:ind w:left="270" w:hanging="270"/>
              <w:jc w:val="left"/>
              <w:rPr>
                <w:rFonts w:ascii="Cambria" w:hAnsi="Cambria"/>
                <w:sz w:val="20"/>
                <w:szCs w:val="20"/>
              </w:rPr>
            </w:pPr>
            <w:r w:rsidRPr="007122AD">
              <w:rPr>
                <w:rFonts w:ascii="Cambria" w:hAnsi="Cambria"/>
                <w:sz w:val="20"/>
                <w:szCs w:val="20"/>
              </w:rPr>
              <w:t>SHL Certified Assessor, SHL, 2009</w:t>
            </w:r>
          </w:p>
          <w:p w14:paraId="30CD1EEF" w14:textId="77777777" w:rsidR="00DA2312" w:rsidRPr="007122AD" w:rsidRDefault="007122AD" w:rsidP="00E9109E">
            <w:pPr>
              <w:numPr>
                <w:ilvl w:val="0"/>
                <w:numId w:val="4"/>
              </w:numPr>
              <w:tabs>
                <w:tab w:val="clear" w:pos="360"/>
              </w:tabs>
              <w:spacing w:after="0"/>
              <w:ind w:left="270" w:hanging="270"/>
              <w:jc w:val="left"/>
              <w:rPr>
                <w:rFonts w:ascii="Cambria" w:hAnsi="Cambria"/>
                <w:sz w:val="20"/>
                <w:szCs w:val="20"/>
              </w:rPr>
            </w:pPr>
            <w:r w:rsidRPr="007122AD">
              <w:rPr>
                <w:rFonts w:ascii="Cambria" w:hAnsi="Cambria"/>
                <w:sz w:val="20"/>
                <w:szCs w:val="20"/>
              </w:rPr>
              <w:t>Career Management Coaching Certification, 2013</w:t>
            </w:r>
          </w:p>
        </w:tc>
        <w:tc>
          <w:tcPr>
            <w:tcW w:w="2509" w:type="pct"/>
            <w:shd w:val="clear" w:color="auto" w:fill="auto"/>
          </w:tcPr>
          <w:p w14:paraId="4828892C" w14:textId="77777777" w:rsidR="00C303B8" w:rsidRPr="000B5C9A" w:rsidRDefault="007122AD" w:rsidP="00E9109E">
            <w:pPr>
              <w:numPr>
                <w:ilvl w:val="0"/>
                <w:numId w:val="4"/>
              </w:numPr>
              <w:tabs>
                <w:tab w:val="clear" w:pos="360"/>
                <w:tab w:val="num" w:pos="289"/>
              </w:tabs>
              <w:spacing w:after="0"/>
              <w:jc w:val="lef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</w:t>
            </w:r>
            <w:r w:rsidR="00C303B8" w:rsidRPr="000B5C9A">
              <w:rPr>
                <w:rFonts w:ascii="Cambria" w:hAnsi="Cambria"/>
                <w:sz w:val="20"/>
                <w:szCs w:val="20"/>
              </w:rPr>
              <w:t>ob Evaluation T</w:t>
            </w:r>
            <w:r w:rsidR="00DA2312">
              <w:rPr>
                <w:rFonts w:ascii="Cambria" w:hAnsi="Cambria"/>
                <w:sz w:val="20"/>
                <w:szCs w:val="20"/>
              </w:rPr>
              <w:t>raining</w:t>
            </w:r>
            <w:r w:rsidR="00E9109E">
              <w:rPr>
                <w:rFonts w:ascii="Cambria" w:hAnsi="Cambria"/>
                <w:sz w:val="20"/>
                <w:szCs w:val="20"/>
              </w:rPr>
              <w:t xml:space="preserve"> Expert</w:t>
            </w:r>
            <w:r w:rsidR="00C303B8" w:rsidRPr="000B5C9A">
              <w:rPr>
                <w:rFonts w:ascii="Cambria" w:hAnsi="Cambria"/>
                <w:sz w:val="20"/>
                <w:szCs w:val="20"/>
              </w:rPr>
              <w:t>, Hay Group, 2009</w:t>
            </w:r>
          </w:p>
          <w:p w14:paraId="5623285C" w14:textId="77777777" w:rsidR="00C303B8" w:rsidRPr="000B5C9A" w:rsidRDefault="00DA2312" w:rsidP="00E9109E">
            <w:pPr>
              <w:numPr>
                <w:ilvl w:val="0"/>
                <w:numId w:val="4"/>
              </w:numPr>
              <w:tabs>
                <w:tab w:val="clear" w:pos="360"/>
                <w:tab w:val="num" w:pos="289"/>
              </w:tabs>
              <w:spacing w:after="0"/>
              <w:jc w:val="left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Competency Based HR Management</w:t>
            </w:r>
            <w:r w:rsidR="00E9109E">
              <w:rPr>
                <w:rFonts w:ascii="Cambria" w:hAnsi="Cambria"/>
                <w:sz w:val="20"/>
                <w:szCs w:val="20"/>
              </w:rPr>
              <w:t xml:space="preserve"> Expert</w:t>
            </w:r>
            <w:r w:rsidR="00C303B8" w:rsidRPr="000B5C9A">
              <w:rPr>
                <w:rFonts w:ascii="Cambria" w:hAnsi="Cambria"/>
                <w:sz w:val="20"/>
                <w:szCs w:val="20"/>
              </w:rPr>
              <w:t>, 2009</w:t>
            </w:r>
          </w:p>
          <w:p w14:paraId="1DD04749" w14:textId="77777777" w:rsidR="00C303B8" w:rsidRDefault="00C303B8" w:rsidP="00E9109E">
            <w:pPr>
              <w:numPr>
                <w:ilvl w:val="0"/>
                <w:numId w:val="4"/>
              </w:numPr>
              <w:tabs>
                <w:tab w:val="clear" w:pos="360"/>
                <w:tab w:val="num" w:pos="289"/>
              </w:tabs>
              <w:spacing w:after="0"/>
              <w:jc w:val="left"/>
              <w:rPr>
                <w:rFonts w:ascii="Cambria" w:hAnsi="Cambria"/>
                <w:sz w:val="20"/>
                <w:szCs w:val="20"/>
              </w:rPr>
            </w:pPr>
            <w:r w:rsidRPr="000B5C9A">
              <w:rPr>
                <w:rFonts w:ascii="Cambria" w:hAnsi="Cambria"/>
                <w:sz w:val="20"/>
                <w:szCs w:val="20"/>
              </w:rPr>
              <w:t>Mentorship Certification</w:t>
            </w:r>
            <w:r w:rsidR="007122AD">
              <w:rPr>
                <w:rFonts w:ascii="Cambria" w:hAnsi="Cambria"/>
                <w:sz w:val="20"/>
                <w:szCs w:val="20"/>
              </w:rPr>
              <w:t xml:space="preserve">, </w:t>
            </w:r>
            <w:r w:rsidR="00E9109E">
              <w:rPr>
                <w:rFonts w:ascii="Cambria" w:hAnsi="Cambria"/>
                <w:sz w:val="20"/>
                <w:szCs w:val="20"/>
              </w:rPr>
              <w:t>2014</w:t>
            </w:r>
          </w:p>
          <w:p w14:paraId="5A4B8AA4" w14:textId="77777777" w:rsidR="00A64485" w:rsidRPr="00E16A25" w:rsidRDefault="007122AD" w:rsidP="00E9109E">
            <w:pPr>
              <w:numPr>
                <w:ilvl w:val="0"/>
                <w:numId w:val="4"/>
              </w:numPr>
              <w:tabs>
                <w:tab w:val="clear" w:pos="360"/>
                <w:tab w:val="num" w:pos="289"/>
              </w:tabs>
              <w:spacing w:after="0"/>
              <w:ind w:left="0" w:firstLine="0"/>
              <w:jc w:val="left"/>
              <w:rPr>
                <w:rFonts w:ascii="Cambria" w:hAnsi="Cambria"/>
                <w:sz w:val="20"/>
                <w:szCs w:val="20"/>
                <w:lang w:val="fr-FR"/>
              </w:rPr>
            </w:pPr>
            <w:r w:rsidRPr="00E16A25">
              <w:rPr>
                <w:rFonts w:ascii="Cambria" w:hAnsi="Cambria"/>
                <w:sz w:val="20"/>
                <w:szCs w:val="20"/>
                <w:lang w:val="fr-FR"/>
              </w:rPr>
              <w:t>Train The Trainer</w:t>
            </w:r>
            <w:r w:rsidR="00E9109E" w:rsidRPr="00E16A25">
              <w:rPr>
                <w:rFonts w:ascii="Cambria" w:hAnsi="Cambria"/>
                <w:sz w:val="20"/>
                <w:szCs w:val="20"/>
                <w:lang w:val="fr-FR"/>
              </w:rPr>
              <w:t xml:space="preserve"> Certification</w:t>
            </w:r>
            <w:r w:rsidRPr="00E16A25">
              <w:rPr>
                <w:rFonts w:ascii="Cambria" w:hAnsi="Cambria"/>
                <w:sz w:val="20"/>
                <w:szCs w:val="20"/>
                <w:lang w:val="fr-FR"/>
              </w:rPr>
              <w:t>, Quest, 2002</w:t>
            </w:r>
          </w:p>
        </w:tc>
      </w:tr>
    </w:tbl>
    <w:p w14:paraId="5D744D4D" w14:textId="45A65DE9" w:rsidR="007D5763" w:rsidRPr="007D5763" w:rsidRDefault="007D5763" w:rsidP="007D5763">
      <w:pPr>
        <w:tabs>
          <w:tab w:val="left" w:pos="1635"/>
        </w:tabs>
        <w:rPr>
          <w:rFonts w:ascii="Cambria" w:hAnsi="Cambria"/>
          <w:sz w:val="21"/>
          <w:szCs w:val="21"/>
          <w:lang w:val="fr-FR"/>
        </w:rPr>
      </w:pPr>
    </w:p>
    <w:sectPr w:rsidR="007D5763" w:rsidRPr="007D5763" w:rsidSect="007D5763">
      <w:footerReference w:type="first" r:id="rId9"/>
      <w:type w:val="continuous"/>
      <w:pgSz w:w="12240" w:h="15840"/>
      <w:pgMar w:top="737" w:right="737" w:bottom="90" w:left="737" w:header="720" w:footer="720" w:gutter="0"/>
      <w:pgBorders w:offsetFrom="page">
        <w:top w:val="single" w:sz="2" w:space="20" w:color="A6A6A6" w:shadow="1"/>
        <w:left w:val="single" w:sz="2" w:space="20" w:color="A6A6A6" w:shadow="1"/>
        <w:bottom w:val="single" w:sz="2" w:space="20" w:color="A6A6A6" w:shadow="1"/>
        <w:right w:val="single" w:sz="2" w:space="20" w:color="A6A6A6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8CF74" w14:textId="77777777" w:rsidR="00544C2B" w:rsidRDefault="00544C2B">
      <w:r>
        <w:separator/>
      </w:r>
    </w:p>
  </w:endnote>
  <w:endnote w:type="continuationSeparator" w:id="0">
    <w:p w14:paraId="4B1A089B" w14:textId="77777777" w:rsidR="00544C2B" w:rsidRDefault="00544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8B8C5" w14:textId="77777777" w:rsidR="002773E7" w:rsidRPr="00765502" w:rsidRDefault="002773E7" w:rsidP="00FA5A60">
    <w:pPr>
      <w:pStyle w:val="Footer"/>
      <w:jc w:val="right"/>
      <w:rPr>
        <w:rFonts w:ascii="Verdana" w:hAnsi="Verdana"/>
        <w:color w:val="999999"/>
        <w:sz w:val="16"/>
        <w:szCs w:val="16"/>
      </w:rPr>
    </w:pPr>
    <w:r w:rsidRPr="00765502">
      <w:rPr>
        <w:rStyle w:val="PageNumber"/>
        <w:rFonts w:ascii="Verdana" w:hAnsi="Verdana"/>
        <w:color w:val="999999"/>
        <w:sz w:val="16"/>
        <w:szCs w:val="16"/>
      </w:rPr>
      <w:fldChar w:fldCharType="begin"/>
    </w:r>
    <w:r w:rsidRPr="00765502">
      <w:rPr>
        <w:rStyle w:val="PageNumber"/>
        <w:rFonts w:ascii="Verdana" w:hAnsi="Verdana"/>
        <w:color w:val="999999"/>
        <w:sz w:val="16"/>
        <w:szCs w:val="16"/>
      </w:rPr>
      <w:instrText xml:space="preserve"> PAGE </w:instrText>
    </w:r>
    <w:r w:rsidRPr="00765502">
      <w:rPr>
        <w:rStyle w:val="PageNumber"/>
        <w:rFonts w:ascii="Verdana" w:hAnsi="Verdana"/>
        <w:color w:val="999999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999999"/>
        <w:sz w:val="16"/>
        <w:szCs w:val="16"/>
      </w:rPr>
      <w:t>1</w:t>
    </w:r>
    <w:r w:rsidRPr="00765502">
      <w:rPr>
        <w:rStyle w:val="PageNumber"/>
        <w:rFonts w:ascii="Verdana" w:hAnsi="Verdana"/>
        <w:color w:val="999999"/>
        <w:sz w:val="16"/>
        <w:szCs w:val="16"/>
      </w:rPr>
      <w:fldChar w:fldCharType="end"/>
    </w:r>
    <w:r w:rsidRPr="00765502">
      <w:rPr>
        <w:rStyle w:val="PageNumber"/>
        <w:rFonts w:ascii="Verdana" w:hAnsi="Verdana"/>
        <w:color w:val="999999"/>
        <w:sz w:val="16"/>
        <w:szCs w:val="16"/>
      </w:rPr>
      <w:t xml:space="preserve"> of </w:t>
    </w:r>
    <w:r w:rsidRPr="00765502">
      <w:rPr>
        <w:rStyle w:val="PageNumber"/>
        <w:rFonts w:ascii="Verdana" w:hAnsi="Verdana"/>
        <w:color w:val="999999"/>
        <w:sz w:val="16"/>
        <w:szCs w:val="16"/>
      </w:rPr>
      <w:fldChar w:fldCharType="begin"/>
    </w:r>
    <w:r w:rsidRPr="00765502">
      <w:rPr>
        <w:rStyle w:val="PageNumber"/>
        <w:rFonts w:ascii="Verdana" w:hAnsi="Verdana"/>
        <w:color w:val="999999"/>
        <w:sz w:val="16"/>
        <w:szCs w:val="16"/>
      </w:rPr>
      <w:instrText xml:space="preserve"> NUMPAGES </w:instrText>
    </w:r>
    <w:r w:rsidRPr="00765502">
      <w:rPr>
        <w:rStyle w:val="PageNumber"/>
        <w:rFonts w:ascii="Verdana" w:hAnsi="Verdana"/>
        <w:color w:val="999999"/>
        <w:sz w:val="16"/>
        <w:szCs w:val="16"/>
      </w:rPr>
      <w:fldChar w:fldCharType="separate"/>
    </w:r>
    <w:r w:rsidR="00D15B2F">
      <w:rPr>
        <w:rStyle w:val="PageNumber"/>
        <w:rFonts w:ascii="Verdana" w:hAnsi="Verdana"/>
        <w:noProof/>
        <w:color w:val="999999"/>
        <w:sz w:val="16"/>
        <w:szCs w:val="16"/>
      </w:rPr>
      <w:t>1</w:t>
    </w:r>
    <w:r w:rsidRPr="00765502">
      <w:rPr>
        <w:rStyle w:val="PageNumber"/>
        <w:rFonts w:ascii="Verdana" w:hAnsi="Verdana"/>
        <w:color w:val="999999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BB8AE" w14:textId="77777777" w:rsidR="00544C2B" w:rsidRDefault="00544C2B">
      <w:r>
        <w:separator/>
      </w:r>
    </w:p>
  </w:footnote>
  <w:footnote w:type="continuationSeparator" w:id="0">
    <w:p w14:paraId="34DB8826" w14:textId="77777777" w:rsidR="00544C2B" w:rsidRDefault="00544C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B0AF8"/>
    <w:multiLevelType w:val="hybridMultilevel"/>
    <w:tmpl w:val="0A6E7AD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404AC"/>
    <w:multiLevelType w:val="hybridMultilevel"/>
    <w:tmpl w:val="BB461368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68338A"/>
    <w:multiLevelType w:val="hybridMultilevel"/>
    <w:tmpl w:val="F790D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A5929"/>
    <w:multiLevelType w:val="hybridMultilevel"/>
    <w:tmpl w:val="98DE005A"/>
    <w:lvl w:ilvl="0" w:tplc="E9F29E8C">
      <w:start w:val="1"/>
      <w:numFmt w:val="bullet"/>
      <w:lvlText w:val=""/>
      <w:lvlJc w:val="left"/>
      <w:pPr>
        <w:ind w:left="360" w:hanging="360"/>
      </w:pPr>
      <w:rPr>
        <w:rFonts w:ascii="Wingdings" w:hAnsi="Wingdings" w:hint="default"/>
        <w:sz w:val="16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B526E"/>
    <w:multiLevelType w:val="multilevel"/>
    <w:tmpl w:val="3886F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605953"/>
    <w:multiLevelType w:val="hybridMultilevel"/>
    <w:tmpl w:val="05FC03D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917043A"/>
    <w:multiLevelType w:val="hybridMultilevel"/>
    <w:tmpl w:val="92D6923C"/>
    <w:lvl w:ilvl="0" w:tplc="04090001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14F93"/>
    <w:multiLevelType w:val="hybridMultilevel"/>
    <w:tmpl w:val="783E85A2"/>
    <w:lvl w:ilvl="0" w:tplc="996E83C4">
      <w:start w:val="1"/>
      <w:numFmt w:val="decimal"/>
      <w:lvlText w:val="%1-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 w:tplc="0401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1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1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1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1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1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1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1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8" w15:restartNumberingAfterBreak="0">
    <w:nsid w:val="38E84E20"/>
    <w:multiLevelType w:val="multilevel"/>
    <w:tmpl w:val="D0C82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4851E4"/>
    <w:multiLevelType w:val="multilevel"/>
    <w:tmpl w:val="B0D0A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FE2AA2"/>
    <w:multiLevelType w:val="multilevel"/>
    <w:tmpl w:val="96D4A9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B64666"/>
    <w:multiLevelType w:val="hybridMultilevel"/>
    <w:tmpl w:val="CF1ACF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44BD3"/>
    <w:multiLevelType w:val="multilevel"/>
    <w:tmpl w:val="3F4EF07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ED6F05"/>
    <w:multiLevelType w:val="hybridMultilevel"/>
    <w:tmpl w:val="BF2ED4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2A6736B"/>
    <w:multiLevelType w:val="hybridMultilevel"/>
    <w:tmpl w:val="5ADC147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5E2055"/>
    <w:multiLevelType w:val="hybridMultilevel"/>
    <w:tmpl w:val="44865F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C66A90"/>
    <w:multiLevelType w:val="hybridMultilevel"/>
    <w:tmpl w:val="A4AE4254"/>
    <w:lvl w:ilvl="0" w:tplc="242C300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2F138D"/>
    <w:multiLevelType w:val="hybridMultilevel"/>
    <w:tmpl w:val="10F83B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F918AD"/>
    <w:multiLevelType w:val="multilevel"/>
    <w:tmpl w:val="91169F6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825727"/>
    <w:multiLevelType w:val="hybridMultilevel"/>
    <w:tmpl w:val="3826908E"/>
    <w:lvl w:ilvl="0" w:tplc="E9F29E8C">
      <w:start w:val="1"/>
      <w:numFmt w:val="bullet"/>
      <w:lvlText w:val="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13262"/>
    <w:multiLevelType w:val="multilevel"/>
    <w:tmpl w:val="423EB6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E6B101B"/>
    <w:multiLevelType w:val="hybridMultilevel"/>
    <w:tmpl w:val="3FF402A8"/>
    <w:lvl w:ilvl="0" w:tplc="04010001">
      <w:start w:val="1"/>
      <w:numFmt w:val="bullet"/>
      <w:lvlText w:val=""/>
      <w:lvlJc w:val="left"/>
      <w:pPr>
        <w:tabs>
          <w:tab w:val="num" w:pos="1080"/>
        </w:tabs>
        <w:ind w:left="1080" w:right="1080" w:hanging="360"/>
      </w:pPr>
      <w:rPr>
        <w:rFonts w:ascii="Symbol" w:hAnsi="Symbol" w:hint="default"/>
      </w:rPr>
    </w:lvl>
    <w:lvl w:ilvl="1" w:tplc="04010003" w:tentative="1">
      <w:start w:val="1"/>
      <w:numFmt w:val="bullet"/>
      <w:lvlText w:val="o"/>
      <w:lvlJc w:val="left"/>
      <w:pPr>
        <w:tabs>
          <w:tab w:val="num" w:pos="1800"/>
        </w:tabs>
        <w:ind w:left="1800" w:right="1800" w:hanging="360"/>
      </w:pPr>
      <w:rPr>
        <w:rFonts w:ascii="Courier New" w:hAnsi="Courier New" w:hint="default"/>
      </w:rPr>
    </w:lvl>
    <w:lvl w:ilvl="2" w:tplc="04010005" w:tentative="1">
      <w:start w:val="1"/>
      <w:numFmt w:val="bullet"/>
      <w:lvlText w:val=""/>
      <w:lvlJc w:val="left"/>
      <w:pPr>
        <w:tabs>
          <w:tab w:val="num" w:pos="2520"/>
        </w:tabs>
        <w:ind w:left="2520" w:right="2520" w:hanging="360"/>
      </w:pPr>
      <w:rPr>
        <w:rFonts w:ascii="Wingdings" w:hAnsi="Wingdings" w:hint="default"/>
      </w:rPr>
    </w:lvl>
    <w:lvl w:ilvl="3" w:tplc="04010001" w:tentative="1">
      <w:start w:val="1"/>
      <w:numFmt w:val="bullet"/>
      <w:lvlText w:val=""/>
      <w:lvlJc w:val="left"/>
      <w:pPr>
        <w:tabs>
          <w:tab w:val="num" w:pos="3240"/>
        </w:tabs>
        <w:ind w:left="3240" w:right="3240" w:hanging="360"/>
      </w:pPr>
      <w:rPr>
        <w:rFonts w:ascii="Symbol" w:hAnsi="Symbol" w:hint="default"/>
      </w:rPr>
    </w:lvl>
    <w:lvl w:ilvl="4" w:tplc="04010003" w:tentative="1">
      <w:start w:val="1"/>
      <w:numFmt w:val="bullet"/>
      <w:lvlText w:val="o"/>
      <w:lvlJc w:val="left"/>
      <w:pPr>
        <w:tabs>
          <w:tab w:val="num" w:pos="3960"/>
        </w:tabs>
        <w:ind w:left="3960" w:right="3960" w:hanging="360"/>
      </w:pPr>
      <w:rPr>
        <w:rFonts w:ascii="Courier New" w:hAnsi="Courier New" w:hint="default"/>
      </w:rPr>
    </w:lvl>
    <w:lvl w:ilvl="5" w:tplc="04010005" w:tentative="1">
      <w:start w:val="1"/>
      <w:numFmt w:val="bullet"/>
      <w:lvlText w:val=""/>
      <w:lvlJc w:val="left"/>
      <w:pPr>
        <w:tabs>
          <w:tab w:val="num" w:pos="4680"/>
        </w:tabs>
        <w:ind w:left="4680" w:right="4680" w:hanging="360"/>
      </w:pPr>
      <w:rPr>
        <w:rFonts w:ascii="Wingdings" w:hAnsi="Wingdings" w:hint="default"/>
      </w:rPr>
    </w:lvl>
    <w:lvl w:ilvl="6" w:tplc="04010001" w:tentative="1">
      <w:start w:val="1"/>
      <w:numFmt w:val="bullet"/>
      <w:lvlText w:val=""/>
      <w:lvlJc w:val="left"/>
      <w:pPr>
        <w:tabs>
          <w:tab w:val="num" w:pos="5400"/>
        </w:tabs>
        <w:ind w:left="5400" w:right="5400" w:hanging="360"/>
      </w:pPr>
      <w:rPr>
        <w:rFonts w:ascii="Symbol" w:hAnsi="Symbol" w:hint="default"/>
      </w:rPr>
    </w:lvl>
    <w:lvl w:ilvl="7" w:tplc="04010003" w:tentative="1">
      <w:start w:val="1"/>
      <w:numFmt w:val="bullet"/>
      <w:lvlText w:val="o"/>
      <w:lvlJc w:val="left"/>
      <w:pPr>
        <w:tabs>
          <w:tab w:val="num" w:pos="6120"/>
        </w:tabs>
        <w:ind w:left="6120" w:right="6120" w:hanging="360"/>
      </w:pPr>
      <w:rPr>
        <w:rFonts w:ascii="Courier New" w:hAnsi="Courier New" w:hint="default"/>
      </w:rPr>
    </w:lvl>
    <w:lvl w:ilvl="8" w:tplc="04010005" w:tentative="1">
      <w:start w:val="1"/>
      <w:numFmt w:val="bullet"/>
      <w:lvlText w:val=""/>
      <w:lvlJc w:val="left"/>
      <w:pPr>
        <w:tabs>
          <w:tab w:val="num" w:pos="6840"/>
        </w:tabs>
        <w:ind w:left="6840" w:right="6840" w:hanging="360"/>
      </w:pPr>
      <w:rPr>
        <w:rFonts w:ascii="Wingdings" w:hAnsi="Wingdings" w:hint="default"/>
      </w:rPr>
    </w:lvl>
  </w:abstractNum>
  <w:num w:numId="1" w16cid:durableId="1524587274">
    <w:abstractNumId w:val="6"/>
  </w:num>
  <w:num w:numId="2" w16cid:durableId="876160887">
    <w:abstractNumId w:val="19"/>
  </w:num>
  <w:num w:numId="3" w16cid:durableId="1263756101">
    <w:abstractNumId w:val="11"/>
  </w:num>
  <w:num w:numId="4" w16cid:durableId="798107959">
    <w:abstractNumId w:val="17"/>
  </w:num>
  <w:num w:numId="5" w16cid:durableId="111440471">
    <w:abstractNumId w:val="13"/>
  </w:num>
  <w:num w:numId="6" w16cid:durableId="1097095818">
    <w:abstractNumId w:val="14"/>
  </w:num>
  <w:num w:numId="7" w16cid:durableId="1191869370">
    <w:abstractNumId w:val="1"/>
  </w:num>
  <w:num w:numId="8" w16cid:durableId="1905556345">
    <w:abstractNumId w:val="16"/>
  </w:num>
  <w:num w:numId="9" w16cid:durableId="1081367295">
    <w:abstractNumId w:val="0"/>
  </w:num>
  <w:num w:numId="10" w16cid:durableId="1771662473">
    <w:abstractNumId w:val="3"/>
  </w:num>
  <w:num w:numId="11" w16cid:durableId="1567956319">
    <w:abstractNumId w:val="2"/>
  </w:num>
  <w:num w:numId="12" w16cid:durableId="392117830">
    <w:abstractNumId w:val="7"/>
  </w:num>
  <w:num w:numId="13" w16cid:durableId="1452090843">
    <w:abstractNumId w:val="21"/>
  </w:num>
  <w:num w:numId="14" w16cid:durableId="1753046951">
    <w:abstractNumId w:val="5"/>
  </w:num>
  <w:num w:numId="15" w16cid:durableId="1130439522">
    <w:abstractNumId w:val="15"/>
  </w:num>
  <w:num w:numId="16" w16cid:durableId="1963153244">
    <w:abstractNumId w:val="8"/>
  </w:num>
  <w:num w:numId="17" w16cid:durableId="452867196">
    <w:abstractNumId w:val="2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8" w16cid:durableId="633296154">
    <w:abstractNumId w:val="18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9" w16cid:durableId="1542404089">
    <w:abstractNumId w:val="1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0" w16cid:durableId="497355057">
    <w:abstractNumId w:val="9"/>
  </w:num>
  <w:num w:numId="21" w16cid:durableId="1711605917">
    <w:abstractNumId w:val="4"/>
  </w:num>
  <w:num w:numId="22" w16cid:durableId="1297837457">
    <w:abstractNumId w:val="1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MDGxtDCzNDY1M7BU0lEKTi0uzszPAykwrAUAfDkb2CwAAAA="/>
  </w:docVars>
  <w:rsids>
    <w:rsidRoot w:val="008B6EB8"/>
    <w:rsid w:val="00001736"/>
    <w:rsid w:val="00002211"/>
    <w:rsid w:val="000030CE"/>
    <w:rsid w:val="000035B1"/>
    <w:rsid w:val="00004384"/>
    <w:rsid w:val="0000448D"/>
    <w:rsid w:val="00004BEF"/>
    <w:rsid w:val="00005751"/>
    <w:rsid w:val="00005962"/>
    <w:rsid w:val="0000751B"/>
    <w:rsid w:val="0001050B"/>
    <w:rsid w:val="00010C43"/>
    <w:rsid w:val="00014812"/>
    <w:rsid w:val="00014ED2"/>
    <w:rsid w:val="000171AD"/>
    <w:rsid w:val="000173AA"/>
    <w:rsid w:val="00017ADC"/>
    <w:rsid w:val="000201B2"/>
    <w:rsid w:val="0002094D"/>
    <w:rsid w:val="000213E7"/>
    <w:rsid w:val="00021794"/>
    <w:rsid w:val="00021E55"/>
    <w:rsid w:val="00023260"/>
    <w:rsid w:val="00023D27"/>
    <w:rsid w:val="00025657"/>
    <w:rsid w:val="0002565C"/>
    <w:rsid w:val="00026D28"/>
    <w:rsid w:val="000272F2"/>
    <w:rsid w:val="00027911"/>
    <w:rsid w:val="00030B3C"/>
    <w:rsid w:val="00031219"/>
    <w:rsid w:val="00031E8D"/>
    <w:rsid w:val="0003297C"/>
    <w:rsid w:val="000330BD"/>
    <w:rsid w:val="0003331C"/>
    <w:rsid w:val="0003490E"/>
    <w:rsid w:val="000351FD"/>
    <w:rsid w:val="00036815"/>
    <w:rsid w:val="00036B18"/>
    <w:rsid w:val="00036D8F"/>
    <w:rsid w:val="00037895"/>
    <w:rsid w:val="00037F12"/>
    <w:rsid w:val="00041078"/>
    <w:rsid w:val="00041247"/>
    <w:rsid w:val="00042768"/>
    <w:rsid w:val="00042E2B"/>
    <w:rsid w:val="00042F56"/>
    <w:rsid w:val="00043358"/>
    <w:rsid w:val="00043CC3"/>
    <w:rsid w:val="00044430"/>
    <w:rsid w:val="00044718"/>
    <w:rsid w:val="00045183"/>
    <w:rsid w:val="0004607A"/>
    <w:rsid w:val="00046D10"/>
    <w:rsid w:val="00047A86"/>
    <w:rsid w:val="0005452D"/>
    <w:rsid w:val="00054634"/>
    <w:rsid w:val="00054B39"/>
    <w:rsid w:val="0005542C"/>
    <w:rsid w:val="00056476"/>
    <w:rsid w:val="000573F5"/>
    <w:rsid w:val="000612A2"/>
    <w:rsid w:val="00061992"/>
    <w:rsid w:val="00061A95"/>
    <w:rsid w:val="000628B7"/>
    <w:rsid w:val="00063EF1"/>
    <w:rsid w:val="00064CC8"/>
    <w:rsid w:val="00067E07"/>
    <w:rsid w:val="0007190F"/>
    <w:rsid w:val="00071C9B"/>
    <w:rsid w:val="00072240"/>
    <w:rsid w:val="0007273D"/>
    <w:rsid w:val="0007279A"/>
    <w:rsid w:val="000736D3"/>
    <w:rsid w:val="00075C23"/>
    <w:rsid w:val="00076607"/>
    <w:rsid w:val="00076CE3"/>
    <w:rsid w:val="00076E61"/>
    <w:rsid w:val="00077128"/>
    <w:rsid w:val="0007720E"/>
    <w:rsid w:val="00077CB9"/>
    <w:rsid w:val="00077E80"/>
    <w:rsid w:val="000802C7"/>
    <w:rsid w:val="00080710"/>
    <w:rsid w:val="00080CB0"/>
    <w:rsid w:val="000813B5"/>
    <w:rsid w:val="00081B61"/>
    <w:rsid w:val="00083648"/>
    <w:rsid w:val="00083D27"/>
    <w:rsid w:val="00085746"/>
    <w:rsid w:val="0008656C"/>
    <w:rsid w:val="000866FF"/>
    <w:rsid w:val="00086873"/>
    <w:rsid w:val="00086F4E"/>
    <w:rsid w:val="00087447"/>
    <w:rsid w:val="00087713"/>
    <w:rsid w:val="0009068D"/>
    <w:rsid w:val="000910A6"/>
    <w:rsid w:val="000913AC"/>
    <w:rsid w:val="0009293A"/>
    <w:rsid w:val="00092D53"/>
    <w:rsid w:val="00094436"/>
    <w:rsid w:val="0009528C"/>
    <w:rsid w:val="000952AD"/>
    <w:rsid w:val="000A0896"/>
    <w:rsid w:val="000A123E"/>
    <w:rsid w:val="000A44D0"/>
    <w:rsid w:val="000A47A9"/>
    <w:rsid w:val="000A5164"/>
    <w:rsid w:val="000A5DB3"/>
    <w:rsid w:val="000A6784"/>
    <w:rsid w:val="000A6D52"/>
    <w:rsid w:val="000A73DD"/>
    <w:rsid w:val="000B13B1"/>
    <w:rsid w:val="000B1589"/>
    <w:rsid w:val="000B24A0"/>
    <w:rsid w:val="000B2B6B"/>
    <w:rsid w:val="000B2C09"/>
    <w:rsid w:val="000B3034"/>
    <w:rsid w:val="000B3AF0"/>
    <w:rsid w:val="000B465B"/>
    <w:rsid w:val="000B53D7"/>
    <w:rsid w:val="000B5710"/>
    <w:rsid w:val="000B5C9A"/>
    <w:rsid w:val="000C1AD7"/>
    <w:rsid w:val="000C1C8B"/>
    <w:rsid w:val="000C32B9"/>
    <w:rsid w:val="000C4BD4"/>
    <w:rsid w:val="000C68AD"/>
    <w:rsid w:val="000C76E4"/>
    <w:rsid w:val="000C7C42"/>
    <w:rsid w:val="000D073A"/>
    <w:rsid w:val="000D09A5"/>
    <w:rsid w:val="000D0FBE"/>
    <w:rsid w:val="000D1FCA"/>
    <w:rsid w:val="000D2B94"/>
    <w:rsid w:val="000D465B"/>
    <w:rsid w:val="000D6B36"/>
    <w:rsid w:val="000D74D7"/>
    <w:rsid w:val="000D7C4F"/>
    <w:rsid w:val="000E0B23"/>
    <w:rsid w:val="000E1316"/>
    <w:rsid w:val="000E16DC"/>
    <w:rsid w:val="000E1ED5"/>
    <w:rsid w:val="000E3F8F"/>
    <w:rsid w:val="000E4B78"/>
    <w:rsid w:val="000E5585"/>
    <w:rsid w:val="000E6176"/>
    <w:rsid w:val="000E64A7"/>
    <w:rsid w:val="000E6518"/>
    <w:rsid w:val="000E76B1"/>
    <w:rsid w:val="000F0959"/>
    <w:rsid w:val="000F1352"/>
    <w:rsid w:val="000F2397"/>
    <w:rsid w:val="000F382F"/>
    <w:rsid w:val="000F4142"/>
    <w:rsid w:val="000F4255"/>
    <w:rsid w:val="000F550A"/>
    <w:rsid w:val="000F5B48"/>
    <w:rsid w:val="000F5BD0"/>
    <w:rsid w:val="000F6955"/>
    <w:rsid w:val="000F798F"/>
    <w:rsid w:val="001011C6"/>
    <w:rsid w:val="0010166D"/>
    <w:rsid w:val="00101AE2"/>
    <w:rsid w:val="00101C07"/>
    <w:rsid w:val="0010295F"/>
    <w:rsid w:val="00102C68"/>
    <w:rsid w:val="00103F4B"/>
    <w:rsid w:val="001046C3"/>
    <w:rsid w:val="00104F11"/>
    <w:rsid w:val="001059CC"/>
    <w:rsid w:val="00107000"/>
    <w:rsid w:val="0011091E"/>
    <w:rsid w:val="0011326E"/>
    <w:rsid w:val="00113320"/>
    <w:rsid w:val="0011373C"/>
    <w:rsid w:val="00116259"/>
    <w:rsid w:val="00116397"/>
    <w:rsid w:val="00116950"/>
    <w:rsid w:val="00120146"/>
    <w:rsid w:val="001210C0"/>
    <w:rsid w:val="00121ABF"/>
    <w:rsid w:val="0012286B"/>
    <w:rsid w:val="00124EB8"/>
    <w:rsid w:val="001250BA"/>
    <w:rsid w:val="00127319"/>
    <w:rsid w:val="0012751D"/>
    <w:rsid w:val="00127CBE"/>
    <w:rsid w:val="00133442"/>
    <w:rsid w:val="00133851"/>
    <w:rsid w:val="00135038"/>
    <w:rsid w:val="001373AE"/>
    <w:rsid w:val="00137D8A"/>
    <w:rsid w:val="0014071A"/>
    <w:rsid w:val="0014133D"/>
    <w:rsid w:val="00145008"/>
    <w:rsid w:val="00145369"/>
    <w:rsid w:val="00146170"/>
    <w:rsid w:val="001464B3"/>
    <w:rsid w:val="001468DF"/>
    <w:rsid w:val="001470EB"/>
    <w:rsid w:val="00147FEE"/>
    <w:rsid w:val="001503C3"/>
    <w:rsid w:val="001504B2"/>
    <w:rsid w:val="00151542"/>
    <w:rsid w:val="001523F4"/>
    <w:rsid w:val="00154739"/>
    <w:rsid w:val="001551B7"/>
    <w:rsid w:val="00155B5B"/>
    <w:rsid w:val="00155D31"/>
    <w:rsid w:val="00157B66"/>
    <w:rsid w:val="0016156F"/>
    <w:rsid w:val="00162815"/>
    <w:rsid w:val="00162904"/>
    <w:rsid w:val="00162F5B"/>
    <w:rsid w:val="0016366A"/>
    <w:rsid w:val="00164F51"/>
    <w:rsid w:val="00164FC0"/>
    <w:rsid w:val="00165BCF"/>
    <w:rsid w:val="001664F2"/>
    <w:rsid w:val="0016766D"/>
    <w:rsid w:val="00171946"/>
    <w:rsid w:val="00172C1A"/>
    <w:rsid w:val="00174484"/>
    <w:rsid w:val="001777DA"/>
    <w:rsid w:val="00177CB6"/>
    <w:rsid w:val="001801FE"/>
    <w:rsid w:val="00180A59"/>
    <w:rsid w:val="00180C53"/>
    <w:rsid w:val="00182615"/>
    <w:rsid w:val="00182ACE"/>
    <w:rsid w:val="0018362A"/>
    <w:rsid w:val="00185B94"/>
    <w:rsid w:val="00186101"/>
    <w:rsid w:val="00186BB0"/>
    <w:rsid w:val="00187F23"/>
    <w:rsid w:val="0019021E"/>
    <w:rsid w:val="00191EE5"/>
    <w:rsid w:val="001925E9"/>
    <w:rsid w:val="0019289F"/>
    <w:rsid w:val="00193975"/>
    <w:rsid w:val="0019564D"/>
    <w:rsid w:val="00195B66"/>
    <w:rsid w:val="0019748B"/>
    <w:rsid w:val="00197CEE"/>
    <w:rsid w:val="001A00DE"/>
    <w:rsid w:val="001A2908"/>
    <w:rsid w:val="001A2B62"/>
    <w:rsid w:val="001A4437"/>
    <w:rsid w:val="001A4A92"/>
    <w:rsid w:val="001A605A"/>
    <w:rsid w:val="001A6C5D"/>
    <w:rsid w:val="001A7511"/>
    <w:rsid w:val="001B178A"/>
    <w:rsid w:val="001B24B8"/>
    <w:rsid w:val="001B4E7B"/>
    <w:rsid w:val="001B5255"/>
    <w:rsid w:val="001B7D3E"/>
    <w:rsid w:val="001C02A3"/>
    <w:rsid w:val="001C0C43"/>
    <w:rsid w:val="001C17F6"/>
    <w:rsid w:val="001C2AE3"/>
    <w:rsid w:val="001C383E"/>
    <w:rsid w:val="001C4278"/>
    <w:rsid w:val="001C4B46"/>
    <w:rsid w:val="001C5027"/>
    <w:rsid w:val="001C65DA"/>
    <w:rsid w:val="001D119F"/>
    <w:rsid w:val="001D16CC"/>
    <w:rsid w:val="001D189A"/>
    <w:rsid w:val="001D299F"/>
    <w:rsid w:val="001D4995"/>
    <w:rsid w:val="001D52D8"/>
    <w:rsid w:val="001D540A"/>
    <w:rsid w:val="001D62E9"/>
    <w:rsid w:val="001D6F8B"/>
    <w:rsid w:val="001E1676"/>
    <w:rsid w:val="001E1C13"/>
    <w:rsid w:val="001E204C"/>
    <w:rsid w:val="001E28D4"/>
    <w:rsid w:val="001E28FC"/>
    <w:rsid w:val="001E36DB"/>
    <w:rsid w:val="001E3DA6"/>
    <w:rsid w:val="001E5E2B"/>
    <w:rsid w:val="001F132C"/>
    <w:rsid w:val="001F1396"/>
    <w:rsid w:val="001F13EE"/>
    <w:rsid w:val="001F362A"/>
    <w:rsid w:val="001F465C"/>
    <w:rsid w:val="001F5BDF"/>
    <w:rsid w:val="001F71B8"/>
    <w:rsid w:val="00200B20"/>
    <w:rsid w:val="00201892"/>
    <w:rsid w:val="00202377"/>
    <w:rsid w:val="00202C2A"/>
    <w:rsid w:val="00202FD9"/>
    <w:rsid w:val="00203FF8"/>
    <w:rsid w:val="00205C14"/>
    <w:rsid w:val="002069A7"/>
    <w:rsid w:val="00206E0A"/>
    <w:rsid w:val="00207C0E"/>
    <w:rsid w:val="00212B44"/>
    <w:rsid w:val="00214739"/>
    <w:rsid w:val="002153FE"/>
    <w:rsid w:val="0021555D"/>
    <w:rsid w:val="00215603"/>
    <w:rsid w:val="00215B84"/>
    <w:rsid w:val="0021619F"/>
    <w:rsid w:val="00217662"/>
    <w:rsid w:val="00217BD1"/>
    <w:rsid w:val="00220AC3"/>
    <w:rsid w:val="00222F2A"/>
    <w:rsid w:val="00224F04"/>
    <w:rsid w:val="00225B73"/>
    <w:rsid w:val="00226065"/>
    <w:rsid w:val="0022732D"/>
    <w:rsid w:val="00231A72"/>
    <w:rsid w:val="00232856"/>
    <w:rsid w:val="002352DB"/>
    <w:rsid w:val="00235E5B"/>
    <w:rsid w:val="00236EA3"/>
    <w:rsid w:val="00237129"/>
    <w:rsid w:val="002410AE"/>
    <w:rsid w:val="002414B5"/>
    <w:rsid w:val="00243105"/>
    <w:rsid w:val="00243182"/>
    <w:rsid w:val="002435FA"/>
    <w:rsid w:val="0024414E"/>
    <w:rsid w:val="00244BC0"/>
    <w:rsid w:val="00244C6C"/>
    <w:rsid w:val="00245E2B"/>
    <w:rsid w:val="002470CB"/>
    <w:rsid w:val="00250BF8"/>
    <w:rsid w:val="00251A61"/>
    <w:rsid w:val="00251CD1"/>
    <w:rsid w:val="002523E5"/>
    <w:rsid w:val="002528B4"/>
    <w:rsid w:val="00252DEC"/>
    <w:rsid w:val="0025307B"/>
    <w:rsid w:val="00253556"/>
    <w:rsid w:val="00253BFA"/>
    <w:rsid w:val="002540E1"/>
    <w:rsid w:val="002547C5"/>
    <w:rsid w:val="00255550"/>
    <w:rsid w:val="002568A6"/>
    <w:rsid w:val="002568C5"/>
    <w:rsid w:val="00256A4F"/>
    <w:rsid w:val="00256AA9"/>
    <w:rsid w:val="002577E5"/>
    <w:rsid w:val="0026075D"/>
    <w:rsid w:val="002609EF"/>
    <w:rsid w:val="00260E78"/>
    <w:rsid w:val="00261809"/>
    <w:rsid w:val="002622B3"/>
    <w:rsid w:val="00262977"/>
    <w:rsid w:val="002639C6"/>
    <w:rsid w:val="0026506D"/>
    <w:rsid w:val="00265463"/>
    <w:rsid w:val="002670CC"/>
    <w:rsid w:val="00270649"/>
    <w:rsid w:val="002720BD"/>
    <w:rsid w:val="00272284"/>
    <w:rsid w:val="00272462"/>
    <w:rsid w:val="00272A43"/>
    <w:rsid w:val="002744EB"/>
    <w:rsid w:val="00274918"/>
    <w:rsid w:val="00274C4E"/>
    <w:rsid w:val="00275560"/>
    <w:rsid w:val="002758A0"/>
    <w:rsid w:val="00276796"/>
    <w:rsid w:val="0027694C"/>
    <w:rsid w:val="0027725A"/>
    <w:rsid w:val="002773E7"/>
    <w:rsid w:val="0028071D"/>
    <w:rsid w:val="00280E7A"/>
    <w:rsid w:val="002843EE"/>
    <w:rsid w:val="0028485F"/>
    <w:rsid w:val="0028614A"/>
    <w:rsid w:val="002909E6"/>
    <w:rsid w:val="00290DBD"/>
    <w:rsid w:val="00292152"/>
    <w:rsid w:val="0029272D"/>
    <w:rsid w:val="00293A45"/>
    <w:rsid w:val="002955EC"/>
    <w:rsid w:val="00295F5B"/>
    <w:rsid w:val="00295FE0"/>
    <w:rsid w:val="0029666C"/>
    <w:rsid w:val="00296D9A"/>
    <w:rsid w:val="00297622"/>
    <w:rsid w:val="002A04CF"/>
    <w:rsid w:val="002A0534"/>
    <w:rsid w:val="002A18D2"/>
    <w:rsid w:val="002A298E"/>
    <w:rsid w:val="002A35DC"/>
    <w:rsid w:val="002A4D7C"/>
    <w:rsid w:val="002A6B2A"/>
    <w:rsid w:val="002A6CD8"/>
    <w:rsid w:val="002A6EE3"/>
    <w:rsid w:val="002A7D0D"/>
    <w:rsid w:val="002A7E29"/>
    <w:rsid w:val="002A7EC7"/>
    <w:rsid w:val="002B074E"/>
    <w:rsid w:val="002B088C"/>
    <w:rsid w:val="002B0FAD"/>
    <w:rsid w:val="002B14F3"/>
    <w:rsid w:val="002B1DCD"/>
    <w:rsid w:val="002B2384"/>
    <w:rsid w:val="002B294E"/>
    <w:rsid w:val="002B2951"/>
    <w:rsid w:val="002B39AF"/>
    <w:rsid w:val="002B4A0F"/>
    <w:rsid w:val="002B6830"/>
    <w:rsid w:val="002B75E4"/>
    <w:rsid w:val="002C22B8"/>
    <w:rsid w:val="002C3510"/>
    <w:rsid w:val="002C4184"/>
    <w:rsid w:val="002C69D4"/>
    <w:rsid w:val="002C7DCD"/>
    <w:rsid w:val="002D005F"/>
    <w:rsid w:val="002D1B55"/>
    <w:rsid w:val="002D264D"/>
    <w:rsid w:val="002D3028"/>
    <w:rsid w:val="002D5798"/>
    <w:rsid w:val="002D58A7"/>
    <w:rsid w:val="002D6433"/>
    <w:rsid w:val="002D7306"/>
    <w:rsid w:val="002D7CF3"/>
    <w:rsid w:val="002E0320"/>
    <w:rsid w:val="002E06EA"/>
    <w:rsid w:val="002E0BBC"/>
    <w:rsid w:val="002E160D"/>
    <w:rsid w:val="002E1C26"/>
    <w:rsid w:val="002E284A"/>
    <w:rsid w:val="002E3887"/>
    <w:rsid w:val="002E4906"/>
    <w:rsid w:val="002E4A40"/>
    <w:rsid w:val="002E5592"/>
    <w:rsid w:val="002E7098"/>
    <w:rsid w:val="002E70E1"/>
    <w:rsid w:val="002E74D3"/>
    <w:rsid w:val="002F0FD2"/>
    <w:rsid w:val="002F11D5"/>
    <w:rsid w:val="002F1743"/>
    <w:rsid w:val="002F2AD9"/>
    <w:rsid w:val="002F328E"/>
    <w:rsid w:val="002F41DB"/>
    <w:rsid w:val="002F4CAC"/>
    <w:rsid w:val="002F52D0"/>
    <w:rsid w:val="002F5AF2"/>
    <w:rsid w:val="002F5E76"/>
    <w:rsid w:val="00300A03"/>
    <w:rsid w:val="00300A77"/>
    <w:rsid w:val="00301D96"/>
    <w:rsid w:val="00301FAD"/>
    <w:rsid w:val="003023A4"/>
    <w:rsid w:val="00302479"/>
    <w:rsid w:val="00302CB2"/>
    <w:rsid w:val="00304A9E"/>
    <w:rsid w:val="00304E7F"/>
    <w:rsid w:val="003051E6"/>
    <w:rsid w:val="00305E7A"/>
    <w:rsid w:val="003065C3"/>
    <w:rsid w:val="003066B6"/>
    <w:rsid w:val="00306891"/>
    <w:rsid w:val="003071A3"/>
    <w:rsid w:val="00307B56"/>
    <w:rsid w:val="00307EBC"/>
    <w:rsid w:val="003107BA"/>
    <w:rsid w:val="003133B3"/>
    <w:rsid w:val="00313640"/>
    <w:rsid w:val="00313C1A"/>
    <w:rsid w:val="00313C8E"/>
    <w:rsid w:val="00313DDD"/>
    <w:rsid w:val="00313FE4"/>
    <w:rsid w:val="00314544"/>
    <w:rsid w:val="003150F1"/>
    <w:rsid w:val="00317B69"/>
    <w:rsid w:val="00320B89"/>
    <w:rsid w:val="00320C19"/>
    <w:rsid w:val="00320DCB"/>
    <w:rsid w:val="0032291F"/>
    <w:rsid w:val="003229C3"/>
    <w:rsid w:val="00323014"/>
    <w:rsid w:val="00323460"/>
    <w:rsid w:val="00325179"/>
    <w:rsid w:val="00325966"/>
    <w:rsid w:val="00326734"/>
    <w:rsid w:val="00327541"/>
    <w:rsid w:val="00330715"/>
    <w:rsid w:val="00331C20"/>
    <w:rsid w:val="0033286D"/>
    <w:rsid w:val="00333C8B"/>
    <w:rsid w:val="00333D14"/>
    <w:rsid w:val="00336351"/>
    <w:rsid w:val="003363C4"/>
    <w:rsid w:val="003365B9"/>
    <w:rsid w:val="0033739A"/>
    <w:rsid w:val="003376F6"/>
    <w:rsid w:val="00340B02"/>
    <w:rsid w:val="00340B08"/>
    <w:rsid w:val="00341BBB"/>
    <w:rsid w:val="00342246"/>
    <w:rsid w:val="00343A1D"/>
    <w:rsid w:val="00344DAC"/>
    <w:rsid w:val="00344F11"/>
    <w:rsid w:val="0034589E"/>
    <w:rsid w:val="00346C87"/>
    <w:rsid w:val="00347C1B"/>
    <w:rsid w:val="0035176A"/>
    <w:rsid w:val="00351DE3"/>
    <w:rsid w:val="00352842"/>
    <w:rsid w:val="00353729"/>
    <w:rsid w:val="00354201"/>
    <w:rsid w:val="00354D4A"/>
    <w:rsid w:val="0035527F"/>
    <w:rsid w:val="00356460"/>
    <w:rsid w:val="00356A45"/>
    <w:rsid w:val="00357318"/>
    <w:rsid w:val="00357DDF"/>
    <w:rsid w:val="00361374"/>
    <w:rsid w:val="003616CC"/>
    <w:rsid w:val="00361C7C"/>
    <w:rsid w:val="00362182"/>
    <w:rsid w:val="00363663"/>
    <w:rsid w:val="003640A8"/>
    <w:rsid w:val="00364A19"/>
    <w:rsid w:val="00364BD4"/>
    <w:rsid w:val="00365372"/>
    <w:rsid w:val="00366716"/>
    <w:rsid w:val="00367961"/>
    <w:rsid w:val="003711CD"/>
    <w:rsid w:val="00371B0C"/>
    <w:rsid w:val="00372286"/>
    <w:rsid w:val="003730EA"/>
    <w:rsid w:val="00373ED5"/>
    <w:rsid w:val="0037598B"/>
    <w:rsid w:val="00375A78"/>
    <w:rsid w:val="0037628F"/>
    <w:rsid w:val="00381BF8"/>
    <w:rsid w:val="003824EB"/>
    <w:rsid w:val="00382A3B"/>
    <w:rsid w:val="003836CB"/>
    <w:rsid w:val="00383EFD"/>
    <w:rsid w:val="0038417D"/>
    <w:rsid w:val="00384656"/>
    <w:rsid w:val="00386EB6"/>
    <w:rsid w:val="00387800"/>
    <w:rsid w:val="00390172"/>
    <w:rsid w:val="003902A2"/>
    <w:rsid w:val="00390EC9"/>
    <w:rsid w:val="003913C2"/>
    <w:rsid w:val="003928CC"/>
    <w:rsid w:val="00392C32"/>
    <w:rsid w:val="003939FE"/>
    <w:rsid w:val="00393DE1"/>
    <w:rsid w:val="003948DE"/>
    <w:rsid w:val="003952E9"/>
    <w:rsid w:val="003961C2"/>
    <w:rsid w:val="00396B1F"/>
    <w:rsid w:val="003A06F7"/>
    <w:rsid w:val="003A2EDD"/>
    <w:rsid w:val="003A39B2"/>
    <w:rsid w:val="003A58CE"/>
    <w:rsid w:val="003A6BE7"/>
    <w:rsid w:val="003A78A5"/>
    <w:rsid w:val="003A7D44"/>
    <w:rsid w:val="003B0A71"/>
    <w:rsid w:val="003B18F1"/>
    <w:rsid w:val="003B44D8"/>
    <w:rsid w:val="003B4C06"/>
    <w:rsid w:val="003B62CE"/>
    <w:rsid w:val="003B66DE"/>
    <w:rsid w:val="003B7C7D"/>
    <w:rsid w:val="003B7D13"/>
    <w:rsid w:val="003B7EA6"/>
    <w:rsid w:val="003C01F3"/>
    <w:rsid w:val="003C03E1"/>
    <w:rsid w:val="003C0B4C"/>
    <w:rsid w:val="003C1CE4"/>
    <w:rsid w:val="003C20C2"/>
    <w:rsid w:val="003C297B"/>
    <w:rsid w:val="003C3919"/>
    <w:rsid w:val="003C3A80"/>
    <w:rsid w:val="003C3EB2"/>
    <w:rsid w:val="003C3FB7"/>
    <w:rsid w:val="003C4392"/>
    <w:rsid w:val="003C5A6C"/>
    <w:rsid w:val="003C5FB8"/>
    <w:rsid w:val="003C687B"/>
    <w:rsid w:val="003C7FF1"/>
    <w:rsid w:val="003D150B"/>
    <w:rsid w:val="003D35DB"/>
    <w:rsid w:val="003D38D9"/>
    <w:rsid w:val="003D659A"/>
    <w:rsid w:val="003D6A1E"/>
    <w:rsid w:val="003D6A92"/>
    <w:rsid w:val="003D7731"/>
    <w:rsid w:val="003D7B14"/>
    <w:rsid w:val="003E0466"/>
    <w:rsid w:val="003E0568"/>
    <w:rsid w:val="003E18AA"/>
    <w:rsid w:val="003E22AF"/>
    <w:rsid w:val="003E31BD"/>
    <w:rsid w:val="003E3F25"/>
    <w:rsid w:val="003E4514"/>
    <w:rsid w:val="003E5DC4"/>
    <w:rsid w:val="003E644D"/>
    <w:rsid w:val="003E68FF"/>
    <w:rsid w:val="003F085E"/>
    <w:rsid w:val="003F0E3A"/>
    <w:rsid w:val="003F1E56"/>
    <w:rsid w:val="003F1F97"/>
    <w:rsid w:val="003F46C5"/>
    <w:rsid w:val="003F5F7E"/>
    <w:rsid w:val="003F78D7"/>
    <w:rsid w:val="00400B04"/>
    <w:rsid w:val="00401EA7"/>
    <w:rsid w:val="004035F3"/>
    <w:rsid w:val="00404356"/>
    <w:rsid w:val="004046F9"/>
    <w:rsid w:val="00404C53"/>
    <w:rsid w:val="00405BE3"/>
    <w:rsid w:val="00410AB7"/>
    <w:rsid w:val="004111FD"/>
    <w:rsid w:val="00411F3F"/>
    <w:rsid w:val="00413997"/>
    <w:rsid w:val="00413BF5"/>
    <w:rsid w:val="00415489"/>
    <w:rsid w:val="00417B71"/>
    <w:rsid w:val="0042028F"/>
    <w:rsid w:val="00420347"/>
    <w:rsid w:val="0042283D"/>
    <w:rsid w:val="00424397"/>
    <w:rsid w:val="004252DE"/>
    <w:rsid w:val="0042551E"/>
    <w:rsid w:val="00430A52"/>
    <w:rsid w:val="0043104D"/>
    <w:rsid w:val="0043181B"/>
    <w:rsid w:val="0043333A"/>
    <w:rsid w:val="00433744"/>
    <w:rsid w:val="00433DD0"/>
    <w:rsid w:val="00433E14"/>
    <w:rsid w:val="004349DA"/>
    <w:rsid w:val="00435B44"/>
    <w:rsid w:val="00435C2B"/>
    <w:rsid w:val="00437E0E"/>
    <w:rsid w:val="00441DA3"/>
    <w:rsid w:val="0044627F"/>
    <w:rsid w:val="00446374"/>
    <w:rsid w:val="00446378"/>
    <w:rsid w:val="00447331"/>
    <w:rsid w:val="00451120"/>
    <w:rsid w:val="004513A3"/>
    <w:rsid w:val="00451416"/>
    <w:rsid w:val="004517F1"/>
    <w:rsid w:val="00452A9D"/>
    <w:rsid w:val="00460AFE"/>
    <w:rsid w:val="00460D4D"/>
    <w:rsid w:val="004612BD"/>
    <w:rsid w:val="004645CB"/>
    <w:rsid w:val="0046505B"/>
    <w:rsid w:val="004658B0"/>
    <w:rsid w:val="00465F96"/>
    <w:rsid w:val="00466B96"/>
    <w:rsid w:val="00466F8B"/>
    <w:rsid w:val="00467765"/>
    <w:rsid w:val="00470E3F"/>
    <w:rsid w:val="0047181C"/>
    <w:rsid w:val="004724D2"/>
    <w:rsid w:val="00472569"/>
    <w:rsid w:val="00472DBD"/>
    <w:rsid w:val="00473462"/>
    <w:rsid w:val="00474366"/>
    <w:rsid w:val="00475D0F"/>
    <w:rsid w:val="004764A3"/>
    <w:rsid w:val="0047661E"/>
    <w:rsid w:val="0047685C"/>
    <w:rsid w:val="004817B3"/>
    <w:rsid w:val="00481F7A"/>
    <w:rsid w:val="0048247A"/>
    <w:rsid w:val="00482C6C"/>
    <w:rsid w:val="0048505A"/>
    <w:rsid w:val="0049017F"/>
    <w:rsid w:val="00491341"/>
    <w:rsid w:val="004921AC"/>
    <w:rsid w:val="004962F4"/>
    <w:rsid w:val="0049791D"/>
    <w:rsid w:val="004A0001"/>
    <w:rsid w:val="004A139E"/>
    <w:rsid w:val="004A17B7"/>
    <w:rsid w:val="004A1BB6"/>
    <w:rsid w:val="004A2A79"/>
    <w:rsid w:val="004A2E80"/>
    <w:rsid w:val="004A3C75"/>
    <w:rsid w:val="004A536A"/>
    <w:rsid w:val="004A7705"/>
    <w:rsid w:val="004B06DD"/>
    <w:rsid w:val="004B09F1"/>
    <w:rsid w:val="004B12C3"/>
    <w:rsid w:val="004B168E"/>
    <w:rsid w:val="004B1776"/>
    <w:rsid w:val="004B1F22"/>
    <w:rsid w:val="004B3A6E"/>
    <w:rsid w:val="004B3B5C"/>
    <w:rsid w:val="004B5B7E"/>
    <w:rsid w:val="004B743C"/>
    <w:rsid w:val="004C063B"/>
    <w:rsid w:val="004C0CF7"/>
    <w:rsid w:val="004C1FFF"/>
    <w:rsid w:val="004C2F9D"/>
    <w:rsid w:val="004C30DB"/>
    <w:rsid w:val="004C34EE"/>
    <w:rsid w:val="004C37AC"/>
    <w:rsid w:val="004C4EEF"/>
    <w:rsid w:val="004C54FB"/>
    <w:rsid w:val="004C60E4"/>
    <w:rsid w:val="004C677C"/>
    <w:rsid w:val="004C721C"/>
    <w:rsid w:val="004C7983"/>
    <w:rsid w:val="004C7D93"/>
    <w:rsid w:val="004D06FC"/>
    <w:rsid w:val="004D0BDE"/>
    <w:rsid w:val="004D1116"/>
    <w:rsid w:val="004D352A"/>
    <w:rsid w:val="004D3977"/>
    <w:rsid w:val="004E2D8D"/>
    <w:rsid w:val="004E4057"/>
    <w:rsid w:val="004E441A"/>
    <w:rsid w:val="004E4673"/>
    <w:rsid w:val="004E46F8"/>
    <w:rsid w:val="004E559B"/>
    <w:rsid w:val="004E702C"/>
    <w:rsid w:val="004F0927"/>
    <w:rsid w:val="004F2228"/>
    <w:rsid w:val="004F4793"/>
    <w:rsid w:val="004F50C8"/>
    <w:rsid w:val="004F58BA"/>
    <w:rsid w:val="004F5A45"/>
    <w:rsid w:val="004F6AF8"/>
    <w:rsid w:val="004F7802"/>
    <w:rsid w:val="005003A9"/>
    <w:rsid w:val="00501F02"/>
    <w:rsid w:val="005035CA"/>
    <w:rsid w:val="005045DB"/>
    <w:rsid w:val="00505444"/>
    <w:rsid w:val="00506A8C"/>
    <w:rsid w:val="00506BF8"/>
    <w:rsid w:val="00510118"/>
    <w:rsid w:val="005112EA"/>
    <w:rsid w:val="00511B18"/>
    <w:rsid w:val="00512477"/>
    <w:rsid w:val="005138ED"/>
    <w:rsid w:val="00515641"/>
    <w:rsid w:val="00515CB0"/>
    <w:rsid w:val="00516295"/>
    <w:rsid w:val="00516660"/>
    <w:rsid w:val="00516BFD"/>
    <w:rsid w:val="00520CD9"/>
    <w:rsid w:val="0052250E"/>
    <w:rsid w:val="00522B6B"/>
    <w:rsid w:val="0052307B"/>
    <w:rsid w:val="0052345B"/>
    <w:rsid w:val="00524214"/>
    <w:rsid w:val="00526AA9"/>
    <w:rsid w:val="0052797B"/>
    <w:rsid w:val="0053001A"/>
    <w:rsid w:val="00531F5B"/>
    <w:rsid w:val="005328D2"/>
    <w:rsid w:val="00532978"/>
    <w:rsid w:val="00533966"/>
    <w:rsid w:val="00534076"/>
    <w:rsid w:val="00535BC1"/>
    <w:rsid w:val="00535F41"/>
    <w:rsid w:val="0053736F"/>
    <w:rsid w:val="005376FF"/>
    <w:rsid w:val="0054184C"/>
    <w:rsid w:val="0054288D"/>
    <w:rsid w:val="0054361E"/>
    <w:rsid w:val="00543E2D"/>
    <w:rsid w:val="00543EC7"/>
    <w:rsid w:val="00544C2B"/>
    <w:rsid w:val="00544ECA"/>
    <w:rsid w:val="005455A2"/>
    <w:rsid w:val="005518E0"/>
    <w:rsid w:val="00551C61"/>
    <w:rsid w:val="00552488"/>
    <w:rsid w:val="005524B2"/>
    <w:rsid w:val="00552C48"/>
    <w:rsid w:val="00555DC9"/>
    <w:rsid w:val="00556865"/>
    <w:rsid w:val="00556EAC"/>
    <w:rsid w:val="005573F6"/>
    <w:rsid w:val="005621F1"/>
    <w:rsid w:val="0056220D"/>
    <w:rsid w:val="00562619"/>
    <w:rsid w:val="005629FB"/>
    <w:rsid w:val="00563919"/>
    <w:rsid w:val="00564E26"/>
    <w:rsid w:val="0056626E"/>
    <w:rsid w:val="00567927"/>
    <w:rsid w:val="00570DDF"/>
    <w:rsid w:val="0057124F"/>
    <w:rsid w:val="005729BA"/>
    <w:rsid w:val="0057463E"/>
    <w:rsid w:val="0057570E"/>
    <w:rsid w:val="00575D90"/>
    <w:rsid w:val="00580BAE"/>
    <w:rsid w:val="00581117"/>
    <w:rsid w:val="00581684"/>
    <w:rsid w:val="005821FF"/>
    <w:rsid w:val="0058317E"/>
    <w:rsid w:val="00583762"/>
    <w:rsid w:val="00584190"/>
    <w:rsid w:val="00585F15"/>
    <w:rsid w:val="005866C7"/>
    <w:rsid w:val="005869C5"/>
    <w:rsid w:val="005877B8"/>
    <w:rsid w:val="0059102B"/>
    <w:rsid w:val="0059376F"/>
    <w:rsid w:val="005947BE"/>
    <w:rsid w:val="0059774A"/>
    <w:rsid w:val="00597A4A"/>
    <w:rsid w:val="005A09A1"/>
    <w:rsid w:val="005A22A5"/>
    <w:rsid w:val="005A3D9C"/>
    <w:rsid w:val="005B039B"/>
    <w:rsid w:val="005B05DB"/>
    <w:rsid w:val="005B2858"/>
    <w:rsid w:val="005B292D"/>
    <w:rsid w:val="005B2E99"/>
    <w:rsid w:val="005B2F80"/>
    <w:rsid w:val="005B3F3C"/>
    <w:rsid w:val="005B40F3"/>
    <w:rsid w:val="005B4521"/>
    <w:rsid w:val="005B4911"/>
    <w:rsid w:val="005C102C"/>
    <w:rsid w:val="005C121C"/>
    <w:rsid w:val="005C196D"/>
    <w:rsid w:val="005C20A7"/>
    <w:rsid w:val="005C330B"/>
    <w:rsid w:val="005C3A3C"/>
    <w:rsid w:val="005C54E1"/>
    <w:rsid w:val="005C561E"/>
    <w:rsid w:val="005D029A"/>
    <w:rsid w:val="005D0774"/>
    <w:rsid w:val="005D12A8"/>
    <w:rsid w:val="005D2096"/>
    <w:rsid w:val="005D221A"/>
    <w:rsid w:val="005D25C7"/>
    <w:rsid w:val="005D2E3F"/>
    <w:rsid w:val="005D3982"/>
    <w:rsid w:val="005D399A"/>
    <w:rsid w:val="005D4E85"/>
    <w:rsid w:val="005D50EA"/>
    <w:rsid w:val="005D5126"/>
    <w:rsid w:val="005D57E5"/>
    <w:rsid w:val="005D5F24"/>
    <w:rsid w:val="005D5FE0"/>
    <w:rsid w:val="005D6FF6"/>
    <w:rsid w:val="005D78E9"/>
    <w:rsid w:val="005D7B03"/>
    <w:rsid w:val="005E0B66"/>
    <w:rsid w:val="005E11B8"/>
    <w:rsid w:val="005E18C8"/>
    <w:rsid w:val="005E351D"/>
    <w:rsid w:val="005E3ED0"/>
    <w:rsid w:val="005E65F5"/>
    <w:rsid w:val="005E7E83"/>
    <w:rsid w:val="005E7EA2"/>
    <w:rsid w:val="005F0264"/>
    <w:rsid w:val="005F1433"/>
    <w:rsid w:val="005F2804"/>
    <w:rsid w:val="005F2D6F"/>
    <w:rsid w:val="005F36E2"/>
    <w:rsid w:val="005F5393"/>
    <w:rsid w:val="005F5A41"/>
    <w:rsid w:val="005F5F70"/>
    <w:rsid w:val="005F7B60"/>
    <w:rsid w:val="005F7F46"/>
    <w:rsid w:val="00601696"/>
    <w:rsid w:val="00601DEC"/>
    <w:rsid w:val="006029F7"/>
    <w:rsid w:val="0060312E"/>
    <w:rsid w:val="006054E6"/>
    <w:rsid w:val="006065E2"/>
    <w:rsid w:val="0060660F"/>
    <w:rsid w:val="00606D6E"/>
    <w:rsid w:val="006112C8"/>
    <w:rsid w:val="0061567A"/>
    <w:rsid w:val="0061613E"/>
    <w:rsid w:val="00616C3D"/>
    <w:rsid w:val="00616ECA"/>
    <w:rsid w:val="0061787F"/>
    <w:rsid w:val="006205F1"/>
    <w:rsid w:val="006227C0"/>
    <w:rsid w:val="006229A2"/>
    <w:rsid w:val="0062451C"/>
    <w:rsid w:val="0062476F"/>
    <w:rsid w:val="0062525A"/>
    <w:rsid w:val="0062690C"/>
    <w:rsid w:val="00630EE9"/>
    <w:rsid w:val="00631FA8"/>
    <w:rsid w:val="006324DE"/>
    <w:rsid w:val="006335C4"/>
    <w:rsid w:val="006349B0"/>
    <w:rsid w:val="0063505C"/>
    <w:rsid w:val="0063566F"/>
    <w:rsid w:val="00641265"/>
    <w:rsid w:val="0064276D"/>
    <w:rsid w:val="00643606"/>
    <w:rsid w:val="00644C31"/>
    <w:rsid w:val="00645076"/>
    <w:rsid w:val="0064510F"/>
    <w:rsid w:val="0064590B"/>
    <w:rsid w:val="00647616"/>
    <w:rsid w:val="00647F60"/>
    <w:rsid w:val="00653766"/>
    <w:rsid w:val="006537D8"/>
    <w:rsid w:val="00653C37"/>
    <w:rsid w:val="006552B9"/>
    <w:rsid w:val="006567DB"/>
    <w:rsid w:val="006567E9"/>
    <w:rsid w:val="006570C0"/>
    <w:rsid w:val="00657998"/>
    <w:rsid w:val="00660253"/>
    <w:rsid w:val="006612EC"/>
    <w:rsid w:val="0066168C"/>
    <w:rsid w:val="00661F9C"/>
    <w:rsid w:val="00663AD2"/>
    <w:rsid w:val="00664F52"/>
    <w:rsid w:val="00664F73"/>
    <w:rsid w:val="00670AE9"/>
    <w:rsid w:val="00670C4A"/>
    <w:rsid w:val="006732AC"/>
    <w:rsid w:val="0067379F"/>
    <w:rsid w:val="00674709"/>
    <w:rsid w:val="006747F6"/>
    <w:rsid w:val="00675F33"/>
    <w:rsid w:val="00675FB2"/>
    <w:rsid w:val="00676E1E"/>
    <w:rsid w:val="006776BD"/>
    <w:rsid w:val="00677E49"/>
    <w:rsid w:val="00681986"/>
    <w:rsid w:val="00682325"/>
    <w:rsid w:val="0068360C"/>
    <w:rsid w:val="00684CEF"/>
    <w:rsid w:val="0068712F"/>
    <w:rsid w:val="00691608"/>
    <w:rsid w:val="00691C30"/>
    <w:rsid w:val="0069213C"/>
    <w:rsid w:val="006946A8"/>
    <w:rsid w:val="0069478A"/>
    <w:rsid w:val="00695914"/>
    <w:rsid w:val="00695F43"/>
    <w:rsid w:val="00696493"/>
    <w:rsid w:val="00696662"/>
    <w:rsid w:val="00696D9B"/>
    <w:rsid w:val="00697A32"/>
    <w:rsid w:val="006A04A8"/>
    <w:rsid w:val="006A1B71"/>
    <w:rsid w:val="006A281E"/>
    <w:rsid w:val="006A326D"/>
    <w:rsid w:val="006A44B1"/>
    <w:rsid w:val="006A4A21"/>
    <w:rsid w:val="006A6529"/>
    <w:rsid w:val="006A69A6"/>
    <w:rsid w:val="006A78D5"/>
    <w:rsid w:val="006B007B"/>
    <w:rsid w:val="006B06CC"/>
    <w:rsid w:val="006B254D"/>
    <w:rsid w:val="006B3162"/>
    <w:rsid w:val="006B4706"/>
    <w:rsid w:val="006B6CA6"/>
    <w:rsid w:val="006B7A9C"/>
    <w:rsid w:val="006C1252"/>
    <w:rsid w:val="006C319D"/>
    <w:rsid w:val="006C3289"/>
    <w:rsid w:val="006C3B3E"/>
    <w:rsid w:val="006C4404"/>
    <w:rsid w:val="006C4F4F"/>
    <w:rsid w:val="006C6858"/>
    <w:rsid w:val="006C7A61"/>
    <w:rsid w:val="006D3717"/>
    <w:rsid w:val="006D3C6F"/>
    <w:rsid w:val="006D53C6"/>
    <w:rsid w:val="006E0889"/>
    <w:rsid w:val="006E1E04"/>
    <w:rsid w:val="006E3ABB"/>
    <w:rsid w:val="006E3FE8"/>
    <w:rsid w:val="006E495B"/>
    <w:rsid w:val="006E50E1"/>
    <w:rsid w:val="006E5B53"/>
    <w:rsid w:val="006E5C01"/>
    <w:rsid w:val="006E6334"/>
    <w:rsid w:val="006E6EA0"/>
    <w:rsid w:val="006E6F61"/>
    <w:rsid w:val="006E712C"/>
    <w:rsid w:val="006E7511"/>
    <w:rsid w:val="006E7904"/>
    <w:rsid w:val="006F19B8"/>
    <w:rsid w:val="006F1C4C"/>
    <w:rsid w:val="006F3785"/>
    <w:rsid w:val="006F37AE"/>
    <w:rsid w:val="006F5985"/>
    <w:rsid w:val="006F5A61"/>
    <w:rsid w:val="006F607A"/>
    <w:rsid w:val="006F61D9"/>
    <w:rsid w:val="00701BEA"/>
    <w:rsid w:val="00702987"/>
    <w:rsid w:val="00702DC4"/>
    <w:rsid w:val="0070387F"/>
    <w:rsid w:val="00703A0E"/>
    <w:rsid w:val="00703D02"/>
    <w:rsid w:val="007122AD"/>
    <w:rsid w:val="00713B13"/>
    <w:rsid w:val="007144E3"/>
    <w:rsid w:val="007153BF"/>
    <w:rsid w:val="00716425"/>
    <w:rsid w:val="00723D0F"/>
    <w:rsid w:val="007256C6"/>
    <w:rsid w:val="00725844"/>
    <w:rsid w:val="00730A88"/>
    <w:rsid w:val="0073165C"/>
    <w:rsid w:val="0073180F"/>
    <w:rsid w:val="00731F73"/>
    <w:rsid w:val="00731FB2"/>
    <w:rsid w:val="007337C0"/>
    <w:rsid w:val="00734984"/>
    <w:rsid w:val="00734BFD"/>
    <w:rsid w:val="00735072"/>
    <w:rsid w:val="00740209"/>
    <w:rsid w:val="007403B3"/>
    <w:rsid w:val="007405DB"/>
    <w:rsid w:val="00740E16"/>
    <w:rsid w:val="00740E18"/>
    <w:rsid w:val="0074131D"/>
    <w:rsid w:val="00744C52"/>
    <w:rsid w:val="00745A8B"/>
    <w:rsid w:val="00745AE3"/>
    <w:rsid w:val="00746663"/>
    <w:rsid w:val="00747499"/>
    <w:rsid w:val="00747D01"/>
    <w:rsid w:val="00747E5A"/>
    <w:rsid w:val="007512C3"/>
    <w:rsid w:val="007524D3"/>
    <w:rsid w:val="007537D7"/>
    <w:rsid w:val="007540C9"/>
    <w:rsid w:val="00754CE3"/>
    <w:rsid w:val="0075641B"/>
    <w:rsid w:val="00756B76"/>
    <w:rsid w:val="00757239"/>
    <w:rsid w:val="0076065B"/>
    <w:rsid w:val="0076374A"/>
    <w:rsid w:val="00763DDB"/>
    <w:rsid w:val="00765502"/>
    <w:rsid w:val="0076588B"/>
    <w:rsid w:val="00766E95"/>
    <w:rsid w:val="007672F6"/>
    <w:rsid w:val="007707A2"/>
    <w:rsid w:val="00770A90"/>
    <w:rsid w:val="007711A4"/>
    <w:rsid w:val="00771358"/>
    <w:rsid w:val="00771646"/>
    <w:rsid w:val="007723EB"/>
    <w:rsid w:val="00772CDD"/>
    <w:rsid w:val="0077501A"/>
    <w:rsid w:val="00775DCF"/>
    <w:rsid w:val="00775F36"/>
    <w:rsid w:val="007763D8"/>
    <w:rsid w:val="00776EEE"/>
    <w:rsid w:val="00776F66"/>
    <w:rsid w:val="00780444"/>
    <w:rsid w:val="00781162"/>
    <w:rsid w:val="0078189D"/>
    <w:rsid w:val="007837FB"/>
    <w:rsid w:val="00783F58"/>
    <w:rsid w:val="007842AF"/>
    <w:rsid w:val="0079124B"/>
    <w:rsid w:val="00791BED"/>
    <w:rsid w:val="00792678"/>
    <w:rsid w:val="007927C6"/>
    <w:rsid w:val="007931F8"/>
    <w:rsid w:val="00794231"/>
    <w:rsid w:val="0079565A"/>
    <w:rsid w:val="00795A15"/>
    <w:rsid w:val="00796305"/>
    <w:rsid w:val="0079717E"/>
    <w:rsid w:val="007A044C"/>
    <w:rsid w:val="007A3241"/>
    <w:rsid w:val="007A4921"/>
    <w:rsid w:val="007A52EA"/>
    <w:rsid w:val="007A69EA"/>
    <w:rsid w:val="007A6C4F"/>
    <w:rsid w:val="007A6C54"/>
    <w:rsid w:val="007B0515"/>
    <w:rsid w:val="007B12EF"/>
    <w:rsid w:val="007B161B"/>
    <w:rsid w:val="007B1E92"/>
    <w:rsid w:val="007B38ED"/>
    <w:rsid w:val="007B5E91"/>
    <w:rsid w:val="007B622C"/>
    <w:rsid w:val="007B7AFB"/>
    <w:rsid w:val="007B7CF3"/>
    <w:rsid w:val="007C073C"/>
    <w:rsid w:val="007C12E6"/>
    <w:rsid w:val="007C2105"/>
    <w:rsid w:val="007C3FF3"/>
    <w:rsid w:val="007C4414"/>
    <w:rsid w:val="007C4689"/>
    <w:rsid w:val="007C4A76"/>
    <w:rsid w:val="007C4F49"/>
    <w:rsid w:val="007C507C"/>
    <w:rsid w:val="007C61D6"/>
    <w:rsid w:val="007C6574"/>
    <w:rsid w:val="007C79C9"/>
    <w:rsid w:val="007D0073"/>
    <w:rsid w:val="007D01CA"/>
    <w:rsid w:val="007D05C8"/>
    <w:rsid w:val="007D08F3"/>
    <w:rsid w:val="007D1281"/>
    <w:rsid w:val="007D1897"/>
    <w:rsid w:val="007D24C6"/>
    <w:rsid w:val="007D28AB"/>
    <w:rsid w:val="007D297E"/>
    <w:rsid w:val="007D2CE8"/>
    <w:rsid w:val="007D4B18"/>
    <w:rsid w:val="007D4C6A"/>
    <w:rsid w:val="007D5763"/>
    <w:rsid w:val="007D5AFD"/>
    <w:rsid w:val="007D7650"/>
    <w:rsid w:val="007E0489"/>
    <w:rsid w:val="007E0FB8"/>
    <w:rsid w:val="007E2D43"/>
    <w:rsid w:val="007E3412"/>
    <w:rsid w:val="007E3705"/>
    <w:rsid w:val="007E7163"/>
    <w:rsid w:val="007E7B06"/>
    <w:rsid w:val="007E7DC3"/>
    <w:rsid w:val="007E7DCE"/>
    <w:rsid w:val="007F116D"/>
    <w:rsid w:val="007F2D55"/>
    <w:rsid w:val="007F3770"/>
    <w:rsid w:val="007F37C0"/>
    <w:rsid w:val="007F4F2B"/>
    <w:rsid w:val="007F5825"/>
    <w:rsid w:val="007F6CE2"/>
    <w:rsid w:val="007F7EEF"/>
    <w:rsid w:val="00801653"/>
    <w:rsid w:val="00802560"/>
    <w:rsid w:val="0080285F"/>
    <w:rsid w:val="00802C2B"/>
    <w:rsid w:val="00804D49"/>
    <w:rsid w:val="008050B9"/>
    <w:rsid w:val="00805E45"/>
    <w:rsid w:val="0081077C"/>
    <w:rsid w:val="008107DE"/>
    <w:rsid w:val="008152EA"/>
    <w:rsid w:val="00815F6B"/>
    <w:rsid w:val="008161E5"/>
    <w:rsid w:val="00817F3C"/>
    <w:rsid w:val="00820DAC"/>
    <w:rsid w:val="008215AD"/>
    <w:rsid w:val="00821742"/>
    <w:rsid w:val="00821FBD"/>
    <w:rsid w:val="008220BF"/>
    <w:rsid w:val="00822A1A"/>
    <w:rsid w:val="0082471B"/>
    <w:rsid w:val="00824977"/>
    <w:rsid w:val="008252A7"/>
    <w:rsid w:val="00826101"/>
    <w:rsid w:val="0083222C"/>
    <w:rsid w:val="00832427"/>
    <w:rsid w:val="0083251D"/>
    <w:rsid w:val="00832B27"/>
    <w:rsid w:val="00832EC5"/>
    <w:rsid w:val="0083375A"/>
    <w:rsid w:val="00836084"/>
    <w:rsid w:val="00836357"/>
    <w:rsid w:val="00836515"/>
    <w:rsid w:val="00836DC2"/>
    <w:rsid w:val="00842416"/>
    <w:rsid w:val="008457A6"/>
    <w:rsid w:val="00845A1D"/>
    <w:rsid w:val="00845ADD"/>
    <w:rsid w:val="00846E1B"/>
    <w:rsid w:val="00847057"/>
    <w:rsid w:val="008472F3"/>
    <w:rsid w:val="008477A2"/>
    <w:rsid w:val="00847AF1"/>
    <w:rsid w:val="00850AD6"/>
    <w:rsid w:val="008528C5"/>
    <w:rsid w:val="00852FBC"/>
    <w:rsid w:val="008539BB"/>
    <w:rsid w:val="00853DE3"/>
    <w:rsid w:val="008547F8"/>
    <w:rsid w:val="008548FC"/>
    <w:rsid w:val="008549A7"/>
    <w:rsid w:val="0085510E"/>
    <w:rsid w:val="0085658D"/>
    <w:rsid w:val="00856A61"/>
    <w:rsid w:val="00856BC3"/>
    <w:rsid w:val="00857477"/>
    <w:rsid w:val="008579E9"/>
    <w:rsid w:val="00860888"/>
    <w:rsid w:val="00862C5E"/>
    <w:rsid w:val="00863226"/>
    <w:rsid w:val="008639F6"/>
    <w:rsid w:val="00867FB1"/>
    <w:rsid w:val="00870617"/>
    <w:rsid w:val="008713FF"/>
    <w:rsid w:val="008721A6"/>
    <w:rsid w:val="00875962"/>
    <w:rsid w:val="00876875"/>
    <w:rsid w:val="00876DDC"/>
    <w:rsid w:val="008770CB"/>
    <w:rsid w:val="008800C7"/>
    <w:rsid w:val="00881263"/>
    <w:rsid w:val="00881519"/>
    <w:rsid w:val="00884A93"/>
    <w:rsid w:val="00887E50"/>
    <w:rsid w:val="008906FF"/>
    <w:rsid w:val="00891DF1"/>
    <w:rsid w:val="008925B6"/>
    <w:rsid w:val="008927D9"/>
    <w:rsid w:val="00893E58"/>
    <w:rsid w:val="00894445"/>
    <w:rsid w:val="0089465B"/>
    <w:rsid w:val="0089670E"/>
    <w:rsid w:val="008A2842"/>
    <w:rsid w:val="008A3F62"/>
    <w:rsid w:val="008A5364"/>
    <w:rsid w:val="008B0F2F"/>
    <w:rsid w:val="008B2102"/>
    <w:rsid w:val="008B213F"/>
    <w:rsid w:val="008B2A5F"/>
    <w:rsid w:val="008B3080"/>
    <w:rsid w:val="008B3510"/>
    <w:rsid w:val="008B3DA8"/>
    <w:rsid w:val="008B4CEF"/>
    <w:rsid w:val="008B5749"/>
    <w:rsid w:val="008B5E1C"/>
    <w:rsid w:val="008B5FC4"/>
    <w:rsid w:val="008B6EB8"/>
    <w:rsid w:val="008C048D"/>
    <w:rsid w:val="008C0AA3"/>
    <w:rsid w:val="008C0D98"/>
    <w:rsid w:val="008C36E4"/>
    <w:rsid w:val="008C4C31"/>
    <w:rsid w:val="008C5094"/>
    <w:rsid w:val="008C5DDC"/>
    <w:rsid w:val="008C6817"/>
    <w:rsid w:val="008C7702"/>
    <w:rsid w:val="008D0049"/>
    <w:rsid w:val="008D09BF"/>
    <w:rsid w:val="008D0A37"/>
    <w:rsid w:val="008D0B20"/>
    <w:rsid w:val="008D2067"/>
    <w:rsid w:val="008D3AD2"/>
    <w:rsid w:val="008D3F95"/>
    <w:rsid w:val="008D444B"/>
    <w:rsid w:val="008D4AC2"/>
    <w:rsid w:val="008D7711"/>
    <w:rsid w:val="008E06E8"/>
    <w:rsid w:val="008E231C"/>
    <w:rsid w:val="008E51E3"/>
    <w:rsid w:val="008E5B88"/>
    <w:rsid w:val="008E6B08"/>
    <w:rsid w:val="008F08A4"/>
    <w:rsid w:val="008F0AF2"/>
    <w:rsid w:val="008F0DCB"/>
    <w:rsid w:val="008F0F98"/>
    <w:rsid w:val="008F3375"/>
    <w:rsid w:val="008F36F5"/>
    <w:rsid w:val="008F3FBD"/>
    <w:rsid w:val="008F4DEA"/>
    <w:rsid w:val="008F5AEA"/>
    <w:rsid w:val="008F7262"/>
    <w:rsid w:val="0090007F"/>
    <w:rsid w:val="009010EB"/>
    <w:rsid w:val="00901BD6"/>
    <w:rsid w:val="00901C4E"/>
    <w:rsid w:val="00902CEF"/>
    <w:rsid w:val="00903075"/>
    <w:rsid w:val="009036D9"/>
    <w:rsid w:val="009040F0"/>
    <w:rsid w:val="0090442E"/>
    <w:rsid w:val="009055A4"/>
    <w:rsid w:val="00905AE5"/>
    <w:rsid w:val="00905D5F"/>
    <w:rsid w:val="00905EF8"/>
    <w:rsid w:val="009060B5"/>
    <w:rsid w:val="009067BD"/>
    <w:rsid w:val="00906D62"/>
    <w:rsid w:val="009074BE"/>
    <w:rsid w:val="00907D8A"/>
    <w:rsid w:val="00907F5E"/>
    <w:rsid w:val="00913A76"/>
    <w:rsid w:val="00915B26"/>
    <w:rsid w:val="00916D4F"/>
    <w:rsid w:val="0092020B"/>
    <w:rsid w:val="00920F73"/>
    <w:rsid w:val="009214B1"/>
    <w:rsid w:val="009226C5"/>
    <w:rsid w:val="00924E27"/>
    <w:rsid w:val="00925CF7"/>
    <w:rsid w:val="00925E54"/>
    <w:rsid w:val="0092601A"/>
    <w:rsid w:val="0092671B"/>
    <w:rsid w:val="00927E17"/>
    <w:rsid w:val="009301B3"/>
    <w:rsid w:val="00933E89"/>
    <w:rsid w:val="00934D11"/>
    <w:rsid w:val="009350F8"/>
    <w:rsid w:val="0093584F"/>
    <w:rsid w:val="00935FDD"/>
    <w:rsid w:val="0093620B"/>
    <w:rsid w:val="00936619"/>
    <w:rsid w:val="009366FD"/>
    <w:rsid w:val="009373F2"/>
    <w:rsid w:val="00937E28"/>
    <w:rsid w:val="00940865"/>
    <w:rsid w:val="00940F28"/>
    <w:rsid w:val="00942026"/>
    <w:rsid w:val="009421E5"/>
    <w:rsid w:val="009424EE"/>
    <w:rsid w:val="00942B94"/>
    <w:rsid w:val="009434F7"/>
    <w:rsid w:val="00944A65"/>
    <w:rsid w:val="00944F84"/>
    <w:rsid w:val="009457FC"/>
    <w:rsid w:val="00946A65"/>
    <w:rsid w:val="00950D07"/>
    <w:rsid w:val="00951C17"/>
    <w:rsid w:val="00952247"/>
    <w:rsid w:val="009534DF"/>
    <w:rsid w:val="0095391A"/>
    <w:rsid w:val="00953DC6"/>
    <w:rsid w:val="009545C9"/>
    <w:rsid w:val="0095561F"/>
    <w:rsid w:val="0095589A"/>
    <w:rsid w:val="00955B7B"/>
    <w:rsid w:val="00956A02"/>
    <w:rsid w:val="00960096"/>
    <w:rsid w:val="009605DF"/>
    <w:rsid w:val="00960730"/>
    <w:rsid w:val="009635F2"/>
    <w:rsid w:val="009640F3"/>
    <w:rsid w:val="009651F8"/>
    <w:rsid w:val="00966154"/>
    <w:rsid w:val="0096631B"/>
    <w:rsid w:val="00966F41"/>
    <w:rsid w:val="00967EBE"/>
    <w:rsid w:val="00967FF3"/>
    <w:rsid w:val="0097046F"/>
    <w:rsid w:val="00970C72"/>
    <w:rsid w:val="009715EC"/>
    <w:rsid w:val="00971D77"/>
    <w:rsid w:val="009745A4"/>
    <w:rsid w:val="009758EA"/>
    <w:rsid w:val="009759CF"/>
    <w:rsid w:val="00975B34"/>
    <w:rsid w:val="00976B19"/>
    <w:rsid w:val="0097766B"/>
    <w:rsid w:val="0098000F"/>
    <w:rsid w:val="0098206C"/>
    <w:rsid w:val="00982219"/>
    <w:rsid w:val="009831DC"/>
    <w:rsid w:val="00983949"/>
    <w:rsid w:val="00984315"/>
    <w:rsid w:val="00984528"/>
    <w:rsid w:val="009848F2"/>
    <w:rsid w:val="0098508E"/>
    <w:rsid w:val="00985C97"/>
    <w:rsid w:val="009874E4"/>
    <w:rsid w:val="00987CBC"/>
    <w:rsid w:val="00990458"/>
    <w:rsid w:val="0099093F"/>
    <w:rsid w:val="00990F05"/>
    <w:rsid w:val="0099211E"/>
    <w:rsid w:val="00993FF6"/>
    <w:rsid w:val="00994945"/>
    <w:rsid w:val="00994E13"/>
    <w:rsid w:val="0099639C"/>
    <w:rsid w:val="00996725"/>
    <w:rsid w:val="00996C39"/>
    <w:rsid w:val="00997A99"/>
    <w:rsid w:val="009A17F4"/>
    <w:rsid w:val="009A18E5"/>
    <w:rsid w:val="009A3CE5"/>
    <w:rsid w:val="009A6EBA"/>
    <w:rsid w:val="009A7203"/>
    <w:rsid w:val="009B0A21"/>
    <w:rsid w:val="009B0F06"/>
    <w:rsid w:val="009B1BC0"/>
    <w:rsid w:val="009B1F1C"/>
    <w:rsid w:val="009B3994"/>
    <w:rsid w:val="009B3D0D"/>
    <w:rsid w:val="009B3D22"/>
    <w:rsid w:val="009B42C2"/>
    <w:rsid w:val="009B4434"/>
    <w:rsid w:val="009B497F"/>
    <w:rsid w:val="009B4EC0"/>
    <w:rsid w:val="009B5388"/>
    <w:rsid w:val="009B572D"/>
    <w:rsid w:val="009B58CA"/>
    <w:rsid w:val="009B619A"/>
    <w:rsid w:val="009B7877"/>
    <w:rsid w:val="009B7B8A"/>
    <w:rsid w:val="009B7DBD"/>
    <w:rsid w:val="009C00D9"/>
    <w:rsid w:val="009C05AB"/>
    <w:rsid w:val="009C439E"/>
    <w:rsid w:val="009C4412"/>
    <w:rsid w:val="009C456D"/>
    <w:rsid w:val="009C5BF3"/>
    <w:rsid w:val="009C63DD"/>
    <w:rsid w:val="009C669B"/>
    <w:rsid w:val="009C761F"/>
    <w:rsid w:val="009D067D"/>
    <w:rsid w:val="009D0BBF"/>
    <w:rsid w:val="009D1E50"/>
    <w:rsid w:val="009D1FEF"/>
    <w:rsid w:val="009D2109"/>
    <w:rsid w:val="009D39B4"/>
    <w:rsid w:val="009D4426"/>
    <w:rsid w:val="009D475A"/>
    <w:rsid w:val="009D563B"/>
    <w:rsid w:val="009D671D"/>
    <w:rsid w:val="009E095A"/>
    <w:rsid w:val="009E12C1"/>
    <w:rsid w:val="009E46C4"/>
    <w:rsid w:val="009E5074"/>
    <w:rsid w:val="009E69E6"/>
    <w:rsid w:val="009E6A1D"/>
    <w:rsid w:val="009F08FE"/>
    <w:rsid w:val="009F22A9"/>
    <w:rsid w:val="009F2910"/>
    <w:rsid w:val="009F3ED6"/>
    <w:rsid w:val="009F4FD9"/>
    <w:rsid w:val="009F5FE2"/>
    <w:rsid w:val="009F640C"/>
    <w:rsid w:val="009F765C"/>
    <w:rsid w:val="009F7D81"/>
    <w:rsid w:val="00A00111"/>
    <w:rsid w:val="00A004B3"/>
    <w:rsid w:val="00A02F89"/>
    <w:rsid w:val="00A02FAD"/>
    <w:rsid w:val="00A0356F"/>
    <w:rsid w:val="00A052DB"/>
    <w:rsid w:val="00A06534"/>
    <w:rsid w:val="00A06ACB"/>
    <w:rsid w:val="00A07319"/>
    <w:rsid w:val="00A075AF"/>
    <w:rsid w:val="00A07FC2"/>
    <w:rsid w:val="00A114B2"/>
    <w:rsid w:val="00A11BDF"/>
    <w:rsid w:val="00A11EB9"/>
    <w:rsid w:val="00A140A7"/>
    <w:rsid w:val="00A14270"/>
    <w:rsid w:val="00A15D25"/>
    <w:rsid w:val="00A22A65"/>
    <w:rsid w:val="00A22B71"/>
    <w:rsid w:val="00A246F8"/>
    <w:rsid w:val="00A253D8"/>
    <w:rsid w:val="00A26A08"/>
    <w:rsid w:val="00A27A54"/>
    <w:rsid w:val="00A301B3"/>
    <w:rsid w:val="00A3080A"/>
    <w:rsid w:val="00A3157C"/>
    <w:rsid w:val="00A31CBA"/>
    <w:rsid w:val="00A31FBB"/>
    <w:rsid w:val="00A32297"/>
    <w:rsid w:val="00A33081"/>
    <w:rsid w:val="00A346AD"/>
    <w:rsid w:val="00A348C0"/>
    <w:rsid w:val="00A34B2F"/>
    <w:rsid w:val="00A34BF1"/>
    <w:rsid w:val="00A35AD0"/>
    <w:rsid w:val="00A36169"/>
    <w:rsid w:val="00A37C89"/>
    <w:rsid w:val="00A40762"/>
    <w:rsid w:val="00A41123"/>
    <w:rsid w:val="00A419D9"/>
    <w:rsid w:val="00A41B3C"/>
    <w:rsid w:val="00A43521"/>
    <w:rsid w:val="00A4392B"/>
    <w:rsid w:val="00A43D39"/>
    <w:rsid w:val="00A450BC"/>
    <w:rsid w:val="00A45AED"/>
    <w:rsid w:val="00A45B52"/>
    <w:rsid w:val="00A45B87"/>
    <w:rsid w:val="00A45F15"/>
    <w:rsid w:val="00A46A53"/>
    <w:rsid w:val="00A50A23"/>
    <w:rsid w:val="00A50C15"/>
    <w:rsid w:val="00A52670"/>
    <w:rsid w:val="00A547B7"/>
    <w:rsid w:val="00A54E9E"/>
    <w:rsid w:val="00A55588"/>
    <w:rsid w:val="00A573B2"/>
    <w:rsid w:val="00A600BE"/>
    <w:rsid w:val="00A61624"/>
    <w:rsid w:val="00A61943"/>
    <w:rsid w:val="00A6299F"/>
    <w:rsid w:val="00A62A3A"/>
    <w:rsid w:val="00A62E96"/>
    <w:rsid w:val="00A64485"/>
    <w:rsid w:val="00A650DF"/>
    <w:rsid w:val="00A65D65"/>
    <w:rsid w:val="00A66074"/>
    <w:rsid w:val="00A67CB8"/>
    <w:rsid w:val="00A71001"/>
    <w:rsid w:val="00A7168F"/>
    <w:rsid w:val="00A716CF"/>
    <w:rsid w:val="00A724A0"/>
    <w:rsid w:val="00A746A3"/>
    <w:rsid w:val="00A74706"/>
    <w:rsid w:val="00A76A4D"/>
    <w:rsid w:val="00A7771C"/>
    <w:rsid w:val="00A8010E"/>
    <w:rsid w:val="00A80BD0"/>
    <w:rsid w:val="00A80BF7"/>
    <w:rsid w:val="00A813FD"/>
    <w:rsid w:val="00A82C4E"/>
    <w:rsid w:val="00A853FE"/>
    <w:rsid w:val="00A85730"/>
    <w:rsid w:val="00A863E0"/>
    <w:rsid w:val="00A8642A"/>
    <w:rsid w:val="00A86CD9"/>
    <w:rsid w:val="00A87086"/>
    <w:rsid w:val="00A87FA7"/>
    <w:rsid w:val="00A90191"/>
    <w:rsid w:val="00A90427"/>
    <w:rsid w:val="00A90888"/>
    <w:rsid w:val="00A908BD"/>
    <w:rsid w:val="00A92DCB"/>
    <w:rsid w:val="00A92E64"/>
    <w:rsid w:val="00A938AA"/>
    <w:rsid w:val="00A94966"/>
    <w:rsid w:val="00A96BDF"/>
    <w:rsid w:val="00A975CC"/>
    <w:rsid w:val="00AA071E"/>
    <w:rsid w:val="00AA076A"/>
    <w:rsid w:val="00AA11A8"/>
    <w:rsid w:val="00AA1768"/>
    <w:rsid w:val="00AA69E4"/>
    <w:rsid w:val="00AA7088"/>
    <w:rsid w:val="00AA7209"/>
    <w:rsid w:val="00AA72E0"/>
    <w:rsid w:val="00AA745D"/>
    <w:rsid w:val="00AA7CF0"/>
    <w:rsid w:val="00AB04B7"/>
    <w:rsid w:val="00AB05C4"/>
    <w:rsid w:val="00AB489B"/>
    <w:rsid w:val="00AB5278"/>
    <w:rsid w:val="00AB6810"/>
    <w:rsid w:val="00AB758B"/>
    <w:rsid w:val="00AC1D94"/>
    <w:rsid w:val="00AC2D60"/>
    <w:rsid w:val="00AC3340"/>
    <w:rsid w:val="00AC3D8A"/>
    <w:rsid w:val="00AC3E96"/>
    <w:rsid w:val="00AC4200"/>
    <w:rsid w:val="00AC59BA"/>
    <w:rsid w:val="00AC7CCA"/>
    <w:rsid w:val="00AD0B45"/>
    <w:rsid w:val="00AD1537"/>
    <w:rsid w:val="00AD2462"/>
    <w:rsid w:val="00AD2C7C"/>
    <w:rsid w:val="00AD3A24"/>
    <w:rsid w:val="00AD44DA"/>
    <w:rsid w:val="00AD5427"/>
    <w:rsid w:val="00AD6DF5"/>
    <w:rsid w:val="00AE1671"/>
    <w:rsid w:val="00AE23D7"/>
    <w:rsid w:val="00AE290B"/>
    <w:rsid w:val="00AE3045"/>
    <w:rsid w:val="00AE304E"/>
    <w:rsid w:val="00AE6444"/>
    <w:rsid w:val="00AE6464"/>
    <w:rsid w:val="00AE6753"/>
    <w:rsid w:val="00AE7384"/>
    <w:rsid w:val="00AF1E2E"/>
    <w:rsid w:val="00AF2C13"/>
    <w:rsid w:val="00AF3A07"/>
    <w:rsid w:val="00AF3C72"/>
    <w:rsid w:val="00AF4505"/>
    <w:rsid w:val="00AF4A04"/>
    <w:rsid w:val="00AF6758"/>
    <w:rsid w:val="00AF6FAE"/>
    <w:rsid w:val="00AF7F14"/>
    <w:rsid w:val="00B0192B"/>
    <w:rsid w:val="00B02C0E"/>
    <w:rsid w:val="00B0446F"/>
    <w:rsid w:val="00B05D7F"/>
    <w:rsid w:val="00B06A76"/>
    <w:rsid w:val="00B06D2D"/>
    <w:rsid w:val="00B0756E"/>
    <w:rsid w:val="00B10F88"/>
    <w:rsid w:val="00B11DD9"/>
    <w:rsid w:val="00B1290F"/>
    <w:rsid w:val="00B12E65"/>
    <w:rsid w:val="00B13BB6"/>
    <w:rsid w:val="00B17017"/>
    <w:rsid w:val="00B17DBE"/>
    <w:rsid w:val="00B21C2E"/>
    <w:rsid w:val="00B2209F"/>
    <w:rsid w:val="00B23CAF"/>
    <w:rsid w:val="00B240C1"/>
    <w:rsid w:val="00B24D17"/>
    <w:rsid w:val="00B2656E"/>
    <w:rsid w:val="00B267DC"/>
    <w:rsid w:val="00B26876"/>
    <w:rsid w:val="00B2756F"/>
    <w:rsid w:val="00B3183B"/>
    <w:rsid w:val="00B32515"/>
    <w:rsid w:val="00B32924"/>
    <w:rsid w:val="00B359C1"/>
    <w:rsid w:val="00B36DC2"/>
    <w:rsid w:val="00B37F13"/>
    <w:rsid w:val="00B4035C"/>
    <w:rsid w:val="00B42C20"/>
    <w:rsid w:val="00B4396C"/>
    <w:rsid w:val="00B43AAD"/>
    <w:rsid w:val="00B4405F"/>
    <w:rsid w:val="00B45125"/>
    <w:rsid w:val="00B45278"/>
    <w:rsid w:val="00B46149"/>
    <w:rsid w:val="00B46722"/>
    <w:rsid w:val="00B4705E"/>
    <w:rsid w:val="00B47306"/>
    <w:rsid w:val="00B47A4D"/>
    <w:rsid w:val="00B5033E"/>
    <w:rsid w:val="00B50F9D"/>
    <w:rsid w:val="00B512ED"/>
    <w:rsid w:val="00B51F0B"/>
    <w:rsid w:val="00B54375"/>
    <w:rsid w:val="00B54605"/>
    <w:rsid w:val="00B55057"/>
    <w:rsid w:val="00B5538A"/>
    <w:rsid w:val="00B55605"/>
    <w:rsid w:val="00B55E01"/>
    <w:rsid w:val="00B56D10"/>
    <w:rsid w:val="00B600B1"/>
    <w:rsid w:val="00B60EB1"/>
    <w:rsid w:val="00B60F3A"/>
    <w:rsid w:val="00B62BDB"/>
    <w:rsid w:val="00B64B08"/>
    <w:rsid w:val="00B64DDA"/>
    <w:rsid w:val="00B65197"/>
    <w:rsid w:val="00B65273"/>
    <w:rsid w:val="00B65F41"/>
    <w:rsid w:val="00B67623"/>
    <w:rsid w:val="00B70060"/>
    <w:rsid w:val="00B7051A"/>
    <w:rsid w:val="00B70883"/>
    <w:rsid w:val="00B70C57"/>
    <w:rsid w:val="00B71CD9"/>
    <w:rsid w:val="00B71D13"/>
    <w:rsid w:val="00B72D51"/>
    <w:rsid w:val="00B732EB"/>
    <w:rsid w:val="00B737B0"/>
    <w:rsid w:val="00B73CB4"/>
    <w:rsid w:val="00B743AD"/>
    <w:rsid w:val="00B7575C"/>
    <w:rsid w:val="00B77F83"/>
    <w:rsid w:val="00B806A5"/>
    <w:rsid w:val="00B80DCD"/>
    <w:rsid w:val="00B8103A"/>
    <w:rsid w:val="00B812C6"/>
    <w:rsid w:val="00B83E9C"/>
    <w:rsid w:val="00B847B3"/>
    <w:rsid w:val="00B86D69"/>
    <w:rsid w:val="00B87A19"/>
    <w:rsid w:val="00B90384"/>
    <w:rsid w:val="00B90B0D"/>
    <w:rsid w:val="00B90D8D"/>
    <w:rsid w:val="00B91D19"/>
    <w:rsid w:val="00B92084"/>
    <w:rsid w:val="00B9378C"/>
    <w:rsid w:val="00B93D69"/>
    <w:rsid w:val="00B94390"/>
    <w:rsid w:val="00B94904"/>
    <w:rsid w:val="00B959A6"/>
    <w:rsid w:val="00B95C3F"/>
    <w:rsid w:val="00B95CA8"/>
    <w:rsid w:val="00B960D6"/>
    <w:rsid w:val="00B974F0"/>
    <w:rsid w:val="00BA0DFA"/>
    <w:rsid w:val="00BA1105"/>
    <w:rsid w:val="00BA2121"/>
    <w:rsid w:val="00BA2752"/>
    <w:rsid w:val="00BA305A"/>
    <w:rsid w:val="00BA3509"/>
    <w:rsid w:val="00BA35B5"/>
    <w:rsid w:val="00BA3DF5"/>
    <w:rsid w:val="00BA41B7"/>
    <w:rsid w:val="00BA5DB3"/>
    <w:rsid w:val="00BA7313"/>
    <w:rsid w:val="00BB0198"/>
    <w:rsid w:val="00BB0ACF"/>
    <w:rsid w:val="00BB1494"/>
    <w:rsid w:val="00BB1FB8"/>
    <w:rsid w:val="00BB218A"/>
    <w:rsid w:val="00BB2AF2"/>
    <w:rsid w:val="00BB2C5C"/>
    <w:rsid w:val="00BB2F20"/>
    <w:rsid w:val="00BB2F3E"/>
    <w:rsid w:val="00BB340C"/>
    <w:rsid w:val="00BB3EC3"/>
    <w:rsid w:val="00BB532A"/>
    <w:rsid w:val="00BB7A72"/>
    <w:rsid w:val="00BB7FD8"/>
    <w:rsid w:val="00BC01A2"/>
    <w:rsid w:val="00BC2D0F"/>
    <w:rsid w:val="00BC3C30"/>
    <w:rsid w:val="00BC3EF3"/>
    <w:rsid w:val="00BC49F1"/>
    <w:rsid w:val="00BC5119"/>
    <w:rsid w:val="00BC5B1E"/>
    <w:rsid w:val="00BC6347"/>
    <w:rsid w:val="00BC7541"/>
    <w:rsid w:val="00BD04F8"/>
    <w:rsid w:val="00BD075F"/>
    <w:rsid w:val="00BD0E05"/>
    <w:rsid w:val="00BD12D0"/>
    <w:rsid w:val="00BD3611"/>
    <w:rsid w:val="00BD3C1F"/>
    <w:rsid w:val="00BD427B"/>
    <w:rsid w:val="00BD437A"/>
    <w:rsid w:val="00BD517C"/>
    <w:rsid w:val="00BD6246"/>
    <w:rsid w:val="00BD63C1"/>
    <w:rsid w:val="00BD6BD8"/>
    <w:rsid w:val="00BE0CDD"/>
    <w:rsid w:val="00BE171A"/>
    <w:rsid w:val="00BE2752"/>
    <w:rsid w:val="00BE281D"/>
    <w:rsid w:val="00BE3550"/>
    <w:rsid w:val="00BE5F41"/>
    <w:rsid w:val="00BE658A"/>
    <w:rsid w:val="00BE7658"/>
    <w:rsid w:val="00BF12D2"/>
    <w:rsid w:val="00BF14F1"/>
    <w:rsid w:val="00BF19CD"/>
    <w:rsid w:val="00BF2366"/>
    <w:rsid w:val="00BF23A0"/>
    <w:rsid w:val="00BF3663"/>
    <w:rsid w:val="00BF4199"/>
    <w:rsid w:val="00BF47A2"/>
    <w:rsid w:val="00BF590F"/>
    <w:rsid w:val="00BF7264"/>
    <w:rsid w:val="00BF7921"/>
    <w:rsid w:val="00BF7D28"/>
    <w:rsid w:val="00C00A23"/>
    <w:rsid w:val="00C011A1"/>
    <w:rsid w:val="00C01AFD"/>
    <w:rsid w:val="00C01B57"/>
    <w:rsid w:val="00C0285A"/>
    <w:rsid w:val="00C02F13"/>
    <w:rsid w:val="00C02FAA"/>
    <w:rsid w:val="00C03807"/>
    <w:rsid w:val="00C03EA4"/>
    <w:rsid w:val="00C04155"/>
    <w:rsid w:val="00C04CC3"/>
    <w:rsid w:val="00C0543D"/>
    <w:rsid w:val="00C061DC"/>
    <w:rsid w:val="00C061EB"/>
    <w:rsid w:val="00C065C8"/>
    <w:rsid w:val="00C06B33"/>
    <w:rsid w:val="00C108B7"/>
    <w:rsid w:val="00C10B7C"/>
    <w:rsid w:val="00C121E3"/>
    <w:rsid w:val="00C12896"/>
    <w:rsid w:val="00C13E2A"/>
    <w:rsid w:val="00C15A79"/>
    <w:rsid w:val="00C15E5C"/>
    <w:rsid w:val="00C167D2"/>
    <w:rsid w:val="00C16E3E"/>
    <w:rsid w:val="00C20BE5"/>
    <w:rsid w:val="00C21D0B"/>
    <w:rsid w:val="00C24799"/>
    <w:rsid w:val="00C24DF6"/>
    <w:rsid w:val="00C26678"/>
    <w:rsid w:val="00C274B0"/>
    <w:rsid w:val="00C303B8"/>
    <w:rsid w:val="00C3040C"/>
    <w:rsid w:val="00C32C72"/>
    <w:rsid w:val="00C3308B"/>
    <w:rsid w:val="00C338BF"/>
    <w:rsid w:val="00C34D55"/>
    <w:rsid w:val="00C34DB2"/>
    <w:rsid w:val="00C34E0E"/>
    <w:rsid w:val="00C3584F"/>
    <w:rsid w:val="00C36476"/>
    <w:rsid w:val="00C36AE0"/>
    <w:rsid w:val="00C3704C"/>
    <w:rsid w:val="00C41812"/>
    <w:rsid w:val="00C4232B"/>
    <w:rsid w:val="00C43544"/>
    <w:rsid w:val="00C46062"/>
    <w:rsid w:val="00C46800"/>
    <w:rsid w:val="00C47D87"/>
    <w:rsid w:val="00C512C9"/>
    <w:rsid w:val="00C514A4"/>
    <w:rsid w:val="00C524F3"/>
    <w:rsid w:val="00C55153"/>
    <w:rsid w:val="00C56128"/>
    <w:rsid w:val="00C5707A"/>
    <w:rsid w:val="00C60BDA"/>
    <w:rsid w:val="00C64831"/>
    <w:rsid w:val="00C65BA4"/>
    <w:rsid w:val="00C66F24"/>
    <w:rsid w:val="00C675EB"/>
    <w:rsid w:val="00C67E31"/>
    <w:rsid w:val="00C70127"/>
    <w:rsid w:val="00C70ED0"/>
    <w:rsid w:val="00C7129A"/>
    <w:rsid w:val="00C7177D"/>
    <w:rsid w:val="00C71BC0"/>
    <w:rsid w:val="00C730F7"/>
    <w:rsid w:val="00C74CBE"/>
    <w:rsid w:val="00C750EF"/>
    <w:rsid w:val="00C758C3"/>
    <w:rsid w:val="00C758C9"/>
    <w:rsid w:val="00C77726"/>
    <w:rsid w:val="00C77872"/>
    <w:rsid w:val="00C77B92"/>
    <w:rsid w:val="00C8183F"/>
    <w:rsid w:val="00C82341"/>
    <w:rsid w:val="00C82523"/>
    <w:rsid w:val="00C82B7D"/>
    <w:rsid w:val="00C82DB0"/>
    <w:rsid w:val="00C83243"/>
    <w:rsid w:val="00C8394E"/>
    <w:rsid w:val="00C841F3"/>
    <w:rsid w:val="00C84C87"/>
    <w:rsid w:val="00C84F79"/>
    <w:rsid w:val="00C8573D"/>
    <w:rsid w:val="00C85841"/>
    <w:rsid w:val="00C86B44"/>
    <w:rsid w:val="00C87D29"/>
    <w:rsid w:val="00C90149"/>
    <w:rsid w:val="00C91ABC"/>
    <w:rsid w:val="00C91AC5"/>
    <w:rsid w:val="00C93869"/>
    <w:rsid w:val="00C93B07"/>
    <w:rsid w:val="00C93DB9"/>
    <w:rsid w:val="00C95BD8"/>
    <w:rsid w:val="00C96246"/>
    <w:rsid w:val="00C96300"/>
    <w:rsid w:val="00C97351"/>
    <w:rsid w:val="00C975BA"/>
    <w:rsid w:val="00C9764C"/>
    <w:rsid w:val="00CA0025"/>
    <w:rsid w:val="00CA06A3"/>
    <w:rsid w:val="00CA1531"/>
    <w:rsid w:val="00CA1CC3"/>
    <w:rsid w:val="00CA23A3"/>
    <w:rsid w:val="00CA23BE"/>
    <w:rsid w:val="00CA271E"/>
    <w:rsid w:val="00CA4251"/>
    <w:rsid w:val="00CA5680"/>
    <w:rsid w:val="00CA65FD"/>
    <w:rsid w:val="00CA6A8A"/>
    <w:rsid w:val="00CA6B05"/>
    <w:rsid w:val="00CB04CA"/>
    <w:rsid w:val="00CB0504"/>
    <w:rsid w:val="00CB051B"/>
    <w:rsid w:val="00CB07C8"/>
    <w:rsid w:val="00CB1785"/>
    <w:rsid w:val="00CB2B9C"/>
    <w:rsid w:val="00CB4088"/>
    <w:rsid w:val="00CB4202"/>
    <w:rsid w:val="00CB4989"/>
    <w:rsid w:val="00CB521A"/>
    <w:rsid w:val="00CB7546"/>
    <w:rsid w:val="00CC0011"/>
    <w:rsid w:val="00CC0758"/>
    <w:rsid w:val="00CC0B1E"/>
    <w:rsid w:val="00CC12FD"/>
    <w:rsid w:val="00CC1428"/>
    <w:rsid w:val="00CC2F9B"/>
    <w:rsid w:val="00CC3BFA"/>
    <w:rsid w:val="00CC41AE"/>
    <w:rsid w:val="00CC41F0"/>
    <w:rsid w:val="00CC4F22"/>
    <w:rsid w:val="00CC5F5A"/>
    <w:rsid w:val="00CD360D"/>
    <w:rsid w:val="00CD374A"/>
    <w:rsid w:val="00CD377C"/>
    <w:rsid w:val="00CD5651"/>
    <w:rsid w:val="00CD58B2"/>
    <w:rsid w:val="00CD763F"/>
    <w:rsid w:val="00CD7DBB"/>
    <w:rsid w:val="00CE4803"/>
    <w:rsid w:val="00CE4E5C"/>
    <w:rsid w:val="00CE5568"/>
    <w:rsid w:val="00CE5F1C"/>
    <w:rsid w:val="00CE637C"/>
    <w:rsid w:val="00CE7BE5"/>
    <w:rsid w:val="00CF0062"/>
    <w:rsid w:val="00CF0420"/>
    <w:rsid w:val="00CF1C24"/>
    <w:rsid w:val="00CF1D5A"/>
    <w:rsid w:val="00CF2691"/>
    <w:rsid w:val="00CF302D"/>
    <w:rsid w:val="00CF32DA"/>
    <w:rsid w:val="00CF3A08"/>
    <w:rsid w:val="00CF3F69"/>
    <w:rsid w:val="00CF4ABF"/>
    <w:rsid w:val="00CF54E9"/>
    <w:rsid w:val="00CF6236"/>
    <w:rsid w:val="00CF6593"/>
    <w:rsid w:val="00CF6DB4"/>
    <w:rsid w:val="00D0006C"/>
    <w:rsid w:val="00D002BE"/>
    <w:rsid w:val="00D01358"/>
    <w:rsid w:val="00D02F61"/>
    <w:rsid w:val="00D03385"/>
    <w:rsid w:val="00D04C36"/>
    <w:rsid w:val="00D05185"/>
    <w:rsid w:val="00D0588A"/>
    <w:rsid w:val="00D061EE"/>
    <w:rsid w:val="00D06526"/>
    <w:rsid w:val="00D06DD1"/>
    <w:rsid w:val="00D06FA3"/>
    <w:rsid w:val="00D10D16"/>
    <w:rsid w:val="00D15B2F"/>
    <w:rsid w:val="00D15E62"/>
    <w:rsid w:val="00D17EBC"/>
    <w:rsid w:val="00D2240C"/>
    <w:rsid w:val="00D22734"/>
    <w:rsid w:val="00D2285F"/>
    <w:rsid w:val="00D241B4"/>
    <w:rsid w:val="00D244B1"/>
    <w:rsid w:val="00D24DA1"/>
    <w:rsid w:val="00D27AFD"/>
    <w:rsid w:val="00D30CC9"/>
    <w:rsid w:val="00D31A78"/>
    <w:rsid w:val="00D31E54"/>
    <w:rsid w:val="00D321A9"/>
    <w:rsid w:val="00D35E53"/>
    <w:rsid w:val="00D406E7"/>
    <w:rsid w:val="00D407AE"/>
    <w:rsid w:val="00D43295"/>
    <w:rsid w:val="00D46520"/>
    <w:rsid w:val="00D50E22"/>
    <w:rsid w:val="00D51518"/>
    <w:rsid w:val="00D52466"/>
    <w:rsid w:val="00D5247B"/>
    <w:rsid w:val="00D55822"/>
    <w:rsid w:val="00D55DD9"/>
    <w:rsid w:val="00D57591"/>
    <w:rsid w:val="00D60A3A"/>
    <w:rsid w:val="00D617B6"/>
    <w:rsid w:val="00D63396"/>
    <w:rsid w:val="00D63F67"/>
    <w:rsid w:val="00D6548C"/>
    <w:rsid w:val="00D67C00"/>
    <w:rsid w:val="00D70944"/>
    <w:rsid w:val="00D7177D"/>
    <w:rsid w:val="00D71D70"/>
    <w:rsid w:val="00D72C75"/>
    <w:rsid w:val="00D72F3A"/>
    <w:rsid w:val="00D730A6"/>
    <w:rsid w:val="00D74B5C"/>
    <w:rsid w:val="00D7654C"/>
    <w:rsid w:val="00D76B71"/>
    <w:rsid w:val="00D8098A"/>
    <w:rsid w:val="00D80F60"/>
    <w:rsid w:val="00D819C0"/>
    <w:rsid w:val="00D81EB7"/>
    <w:rsid w:val="00D825AD"/>
    <w:rsid w:val="00D82CDC"/>
    <w:rsid w:val="00D82D0D"/>
    <w:rsid w:val="00D838C6"/>
    <w:rsid w:val="00D84720"/>
    <w:rsid w:val="00D86BE3"/>
    <w:rsid w:val="00D9039A"/>
    <w:rsid w:val="00D90BB8"/>
    <w:rsid w:val="00D92075"/>
    <w:rsid w:val="00D9216B"/>
    <w:rsid w:val="00D92EB2"/>
    <w:rsid w:val="00D93DC6"/>
    <w:rsid w:val="00D955CB"/>
    <w:rsid w:val="00D958D0"/>
    <w:rsid w:val="00D96181"/>
    <w:rsid w:val="00D96477"/>
    <w:rsid w:val="00D9730B"/>
    <w:rsid w:val="00D97802"/>
    <w:rsid w:val="00D97DEA"/>
    <w:rsid w:val="00DA110B"/>
    <w:rsid w:val="00DA2312"/>
    <w:rsid w:val="00DA25A9"/>
    <w:rsid w:val="00DA29BA"/>
    <w:rsid w:val="00DA4B0A"/>
    <w:rsid w:val="00DA5D14"/>
    <w:rsid w:val="00DA6257"/>
    <w:rsid w:val="00DA65D3"/>
    <w:rsid w:val="00DA684A"/>
    <w:rsid w:val="00DA6945"/>
    <w:rsid w:val="00DA73D6"/>
    <w:rsid w:val="00DA753D"/>
    <w:rsid w:val="00DA7662"/>
    <w:rsid w:val="00DA7792"/>
    <w:rsid w:val="00DB0BCF"/>
    <w:rsid w:val="00DB1571"/>
    <w:rsid w:val="00DB1E50"/>
    <w:rsid w:val="00DB27D9"/>
    <w:rsid w:val="00DB2866"/>
    <w:rsid w:val="00DB4D4B"/>
    <w:rsid w:val="00DB6707"/>
    <w:rsid w:val="00DB72FD"/>
    <w:rsid w:val="00DB7582"/>
    <w:rsid w:val="00DB7664"/>
    <w:rsid w:val="00DB7844"/>
    <w:rsid w:val="00DB7A57"/>
    <w:rsid w:val="00DC22E2"/>
    <w:rsid w:val="00DC30AB"/>
    <w:rsid w:val="00DC352D"/>
    <w:rsid w:val="00DC464F"/>
    <w:rsid w:val="00DC4887"/>
    <w:rsid w:val="00DC4932"/>
    <w:rsid w:val="00DC49EB"/>
    <w:rsid w:val="00DC5984"/>
    <w:rsid w:val="00DC5E20"/>
    <w:rsid w:val="00DC6BD9"/>
    <w:rsid w:val="00DC6FDF"/>
    <w:rsid w:val="00DD04EB"/>
    <w:rsid w:val="00DD23CF"/>
    <w:rsid w:val="00DD3C24"/>
    <w:rsid w:val="00DD5051"/>
    <w:rsid w:val="00DD534E"/>
    <w:rsid w:val="00DD576D"/>
    <w:rsid w:val="00DD69AB"/>
    <w:rsid w:val="00DD6E81"/>
    <w:rsid w:val="00DE1406"/>
    <w:rsid w:val="00DE1524"/>
    <w:rsid w:val="00DE1644"/>
    <w:rsid w:val="00DE17D0"/>
    <w:rsid w:val="00DE1AEA"/>
    <w:rsid w:val="00DE3771"/>
    <w:rsid w:val="00DE46D3"/>
    <w:rsid w:val="00DE4A0A"/>
    <w:rsid w:val="00DE4BC4"/>
    <w:rsid w:val="00DE5963"/>
    <w:rsid w:val="00DE6C16"/>
    <w:rsid w:val="00DE7BC7"/>
    <w:rsid w:val="00DF11BF"/>
    <w:rsid w:val="00DF1637"/>
    <w:rsid w:val="00DF2A07"/>
    <w:rsid w:val="00DF2F26"/>
    <w:rsid w:val="00DF35D2"/>
    <w:rsid w:val="00DF5930"/>
    <w:rsid w:val="00E000AA"/>
    <w:rsid w:val="00E01088"/>
    <w:rsid w:val="00E021B8"/>
    <w:rsid w:val="00E025D5"/>
    <w:rsid w:val="00E03B46"/>
    <w:rsid w:val="00E04513"/>
    <w:rsid w:val="00E04D84"/>
    <w:rsid w:val="00E06673"/>
    <w:rsid w:val="00E07063"/>
    <w:rsid w:val="00E07716"/>
    <w:rsid w:val="00E07CD7"/>
    <w:rsid w:val="00E07F49"/>
    <w:rsid w:val="00E10ED8"/>
    <w:rsid w:val="00E10F0E"/>
    <w:rsid w:val="00E1226D"/>
    <w:rsid w:val="00E12F94"/>
    <w:rsid w:val="00E13519"/>
    <w:rsid w:val="00E14479"/>
    <w:rsid w:val="00E14E6D"/>
    <w:rsid w:val="00E1658B"/>
    <w:rsid w:val="00E16A25"/>
    <w:rsid w:val="00E16A37"/>
    <w:rsid w:val="00E16C66"/>
    <w:rsid w:val="00E1732E"/>
    <w:rsid w:val="00E1785C"/>
    <w:rsid w:val="00E24FF7"/>
    <w:rsid w:val="00E25268"/>
    <w:rsid w:val="00E27E70"/>
    <w:rsid w:val="00E30450"/>
    <w:rsid w:val="00E30EC6"/>
    <w:rsid w:val="00E31103"/>
    <w:rsid w:val="00E31F57"/>
    <w:rsid w:val="00E321B0"/>
    <w:rsid w:val="00E336F1"/>
    <w:rsid w:val="00E370F0"/>
    <w:rsid w:val="00E3749A"/>
    <w:rsid w:val="00E40AB5"/>
    <w:rsid w:val="00E410CB"/>
    <w:rsid w:val="00E41606"/>
    <w:rsid w:val="00E41A22"/>
    <w:rsid w:val="00E425C6"/>
    <w:rsid w:val="00E432AC"/>
    <w:rsid w:val="00E43842"/>
    <w:rsid w:val="00E43BB6"/>
    <w:rsid w:val="00E44623"/>
    <w:rsid w:val="00E448D6"/>
    <w:rsid w:val="00E44BE7"/>
    <w:rsid w:val="00E45259"/>
    <w:rsid w:val="00E45CBB"/>
    <w:rsid w:val="00E46372"/>
    <w:rsid w:val="00E46B4E"/>
    <w:rsid w:val="00E46C17"/>
    <w:rsid w:val="00E51152"/>
    <w:rsid w:val="00E52ECA"/>
    <w:rsid w:val="00E535D7"/>
    <w:rsid w:val="00E53BC4"/>
    <w:rsid w:val="00E559AE"/>
    <w:rsid w:val="00E55B46"/>
    <w:rsid w:val="00E55CF9"/>
    <w:rsid w:val="00E56332"/>
    <w:rsid w:val="00E5740E"/>
    <w:rsid w:val="00E57543"/>
    <w:rsid w:val="00E629C8"/>
    <w:rsid w:val="00E62F9D"/>
    <w:rsid w:val="00E63904"/>
    <w:rsid w:val="00E63AD6"/>
    <w:rsid w:val="00E64610"/>
    <w:rsid w:val="00E65EAD"/>
    <w:rsid w:val="00E6661B"/>
    <w:rsid w:val="00E66BE2"/>
    <w:rsid w:val="00E67D96"/>
    <w:rsid w:val="00E701D4"/>
    <w:rsid w:val="00E70658"/>
    <w:rsid w:val="00E71669"/>
    <w:rsid w:val="00E8037B"/>
    <w:rsid w:val="00E80B15"/>
    <w:rsid w:val="00E80ED0"/>
    <w:rsid w:val="00E8174C"/>
    <w:rsid w:val="00E8187B"/>
    <w:rsid w:val="00E82C0C"/>
    <w:rsid w:val="00E82ECA"/>
    <w:rsid w:val="00E83261"/>
    <w:rsid w:val="00E83461"/>
    <w:rsid w:val="00E83C7A"/>
    <w:rsid w:val="00E846F8"/>
    <w:rsid w:val="00E907E6"/>
    <w:rsid w:val="00E9102F"/>
    <w:rsid w:val="00E9109E"/>
    <w:rsid w:val="00E913D7"/>
    <w:rsid w:val="00E921B5"/>
    <w:rsid w:val="00E92451"/>
    <w:rsid w:val="00E929AD"/>
    <w:rsid w:val="00E92AF9"/>
    <w:rsid w:val="00E93209"/>
    <w:rsid w:val="00E93975"/>
    <w:rsid w:val="00E93D32"/>
    <w:rsid w:val="00E95E6D"/>
    <w:rsid w:val="00E95E9E"/>
    <w:rsid w:val="00E960FA"/>
    <w:rsid w:val="00E961B9"/>
    <w:rsid w:val="00EA029F"/>
    <w:rsid w:val="00EA0638"/>
    <w:rsid w:val="00EA1198"/>
    <w:rsid w:val="00EA1AFA"/>
    <w:rsid w:val="00EA4301"/>
    <w:rsid w:val="00EA581C"/>
    <w:rsid w:val="00EA658C"/>
    <w:rsid w:val="00EB085A"/>
    <w:rsid w:val="00EB4E81"/>
    <w:rsid w:val="00EB5B5E"/>
    <w:rsid w:val="00EB6F8B"/>
    <w:rsid w:val="00EB7491"/>
    <w:rsid w:val="00EB7567"/>
    <w:rsid w:val="00EC0A00"/>
    <w:rsid w:val="00EC28B2"/>
    <w:rsid w:val="00EC3EC0"/>
    <w:rsid w:val="00EC4089"/>
    <w:rsid w:val="00EC5093"/>
    <w:rsid w:val="00EC60FD"/>
    <w:rsid w:val="00EC775A"/>
    <w:rsid w:val="00ED0FC6"/>
    <w:rsid w:val="00ED1314"/>
    <w:rsid w:val="00ED1FAE"/>
    <w:rsid w:val="00ED2895"/>
    <w:rsid w:val="00EE0FE9"/>
    <w:rsid w:val="00EE193D"/>
    <w:rsid w:val="00EE2F6A"/>
    <w:rsid w:val="00EE429C"/>
    <w:rsid w:val="00EE58C5"/>
    <w:rsid w:val="00EE5BAB"/>
    <w:rsid w:val="00EE5D2A"/>
    <w:rsid w:val="00EE6881"/>
    <w:rsid w:val="00EE6EBE"/>
    <w:rsid w:val="00EF0107"/>
    <w:rsid w:val="00EF0526"/>
    <w:rsid w:val="00EF324B"/>
    <w:rsid w:val="00EF3B2D"/>
    <w:rsid w:val="00EF3EA8"/>
    <w:rsid w:val="00EF6473"/>
    <w:rsid w:val="00EF7D9C"/>
    <w:rsid w:val="00F00464"/>
    <w:rsid w:val="00F01D82"/>
    <w:rsid w:val="00F02A46"/>
    <w:rsid w:val="00F03434"/>
    <w:rsid w:val="00F0345F"/>
    <w:rsid w:val="00F0350C"/>
    <w:rsid w:val="00F0356C"/>
    <w:rsid w:val="00F03BC1"/>
    <w:rsid w:val="00F05A67"/>
    <w:rsid w:val="00F05F3B"/>
    <w:rsid w:val="00F0671A"/>
    <w:rsid w:val="00F0688C"/>
    <w:rsid w:val="00F07151"/>
    <w:rsid w:val="00F114C3"/>
    <w:rsid w:val="00F14BE5"/>
    <w:rsid w:val="00F14C18"/>
    <w:rsid w:val="00F151E6"/>
    <w:rsid w:val="00F16181"/>
    <w:rsid w:val="00F16443"/>
    <w:rsid w:val="00F16F34"/>
    <w:rsid w:val="00F16F46"/>
    <w:rsid w:val="00F21867"/>
    <w:rsid w:val="00F2259B"/>
    <w:rsid w:val="00F22EA0"/>
    <w:rsid w:val="00F2318B"/>
    <w:rsid w:val="00F242DE"/>
    <w:rsid w:val="00F24B34"/>
    <w:rsid w:val="00F256B1"/>
    <w:rsid w:val="00F25AE9"/>
    <w:rsid w:val="00F25B68"/>
    <w:rsid w:val="00F26300"/>
    <w:rsid w:val="00F26A34"/>
    <w:rsid w:val="00F26C48"/>
    <w:rsid w:val="00F26E09"/>
    <w:rsid w:val="00F27D5E"/>
    <w:rsid w:val="00F31C33"/>
    <w:rsid w:val="00F327FE"/>
    <w:rsid w:val="00F32BDF"/>
    <w:rsid w:val="00F335ED"/>
    <w:rsid w:val="00F36461"/>
    <w:rsid w:val="00F36701"/>
    <w:rsid w:val="00F37346"/>
    <w:rsid w:val="00F37EA1"/>
    <w:rsid w:val="00F413CC"/>
    <w:rsid w:val="00F41517"/>
    <w:rsid w:val="00F42A54"/>
    <w:rsid w:val="00F44304"/>
    <w:rsid w:val="00F44600"/>
    <w:rsid w:val="00F44A3B"/>
    <w:rsid w:val="00F44B8F"/>
    <w:rsid w:val="00F44D59"/>
    <w:rsid w:val="00F45150"/>
    <w:rsid w:val="00F47B73"/>
    <w:rsid w:val="00F510E2"/>
    <w:rsid w:val="00F51849"/>
    <w:rsid w:val="00F523B6"/>
    <w:rsid w:val="00F5364E"/>
    <w:rsid w:val="00F53AB6"/>
    <w:rsid w:val="00F53D0D"/>
    <w:rsid w:val="00F54010"/>
    <w:rsid w:val="00F54698"/>
    <w:rsid w:val="00F54BC4"/>
    <w:rsid w:val="00F54DAA"/>
    <w:rsid w:val="00F54DB3"/>
    <w:rsid w:val="00F55C19"/>
    <w:rsid w:val="00F55C51"/>
    <w:rsid w:val="00F5622A"/>
    <w:rsid w:val="00F5641A"/>
    <w:rsid w:val="00F56476"/>
    <w:rsid w:val="00F57496"/>
    <w:rsid w:val="00F5762D"/>
    <w:rsid w:val="00F57D96"/>
    <w:rsid w:val="00F631BE"/>
    <w:rsid w:val="00F63B4B"/>
    <w:rsid w:val="00F641D9"/>
    <w:rsid w:val="00F66ED4"/>
    <w:rsid w:val="00F671C4"/>
    <w:rsid w:val="00F67A31"/>
    <w:rsid w:val="00F67C52"/>
    <w:rsid w:val="00F7080B"/>
    <w:rsid w:val="00F70895"/>
    <w:rsid w:val="00F72835"/>
    <w:rsid w:val="00F7316B"/>
    <w:rsid w:val="00F76141"/>
    <w:rsid w:val="00F76428"/>
    <w:rsid w:val="00F76C26"/>
    <w:rsid w:val="00F7711D"/>
    <w:rsid w:val="00F77CB3"/>
    <w:rsid w:val="00F8167B"/>
    <w:rsid w:val="00F81BEE"/>
    <w:rsid w:val="00F8335A"/>
    <w:rsid w:val="00F84573"/>
    <w:rsid w:val="00F849C3"/>
    <w:rsid w:val="00F8509D"/>
    <w:rsid w:val="00F864EC"/>
    <w:rsid w:val="00F87041"/>
    <w:rsid w:val="00F90697"/>
    <w:rsid w:val="00F909F0"/>
    <w:rsid w:val="00F9194F"/>
    <w:rsid w:val="00F919FC"/>
    <w:rsid w:val="00F92D8E"/>
    <w:rsid w:val="00F92F08"/>
    <w:rsid w:val="00F93055"/>
    <w:rsid w:val="00F93FFF"/>
    <w:rsid w:val="00F9454F"/>
    <w:rsid w:val="00F956CB"/>
    <w:rsid w:val="00F95DFE"/>
    <w:rsid w:val="00F96387"/>
    <w:rsid w:val="00F96855"/>
    <w:rsid w:val="00F968EC"/>
    <w:rsid w:val="00F96C0F"/>
    <w:rsid w:val="00F97A2A"/>
    <w:rsid w:val="00F97F45"/>
    <w:rsid w:val="00FA1861"/>
    <w:rsid w:val="00FA2A0E"/>
    <w:rsid w:val="00FA2DF4"/>
    <w:rsid w:val="00FA31BB"/>
    <w:rsid w:val="00FA4227"/>
    <w:rsid w:val="00FA487F"/>
    <w:rsid w:val="00FA4A79"/>
    <w:rsid w:val="00FA5A60"/>
    <w:rsid w:val="00FA5E84"/>
    <w:rsid w:val="00FB0B6A"/>
    <w:rsid w:val="00FB11B6"/>
    <w:rsid w:val="00FB1EF3"/>
    <w:rsid w:val="00FB2E51"/>
    <w:rsid w:val="00FB3534"/>
    <w:rsid w:val="00FB3ADA"/>
    <w:rsid w:val="00FB3BDE"/>
    <w:rsid w:val="00FB47A6"/>
    <w:rsid w:val="00FB48C8"/>
    <w:rsid w:val="00FB4F4F"/>
    <w:rsid w:val="00FB58EA"/>
    <w:rsid w:val="00FB6E1A"/>
    <w:rsid w:val="00FB73EA"/>
    <w:rsid w:val="00FC042C"/>
    <w:rsid w:val="00FC1777"/>
    <w:rsid w:val="00FC1B6F"/>
    <w:rsid w:val="00FC2CCE"/>
    <w:rsid w:val="00FC36CB"/>
    <w:rsid w:val="00FC3758"/>
    <w:rsid w:val="00FC448E"/>
    <w:rsid w:val="00FC4895"/>
    <w:rsid w:val="00FC53B4"/>
    <w:rsid w:val="00FC55E5"/>
    <w:rsid w:val="00FC5F3A"/>
    <w:rsid w:val="00FC6195"/>
    <w:rsid w:val="00FC7050"/>
    <w:rsid w:val="00FC780C"/>
    <w:rsid w:val="00FD0EFC"/>
    <w:rsid w:val="00FD127E"/>
    <w:rsid w:val="00FD1393"/>
    <w:rsid w:val="00FD1C23"/>
    <w:rsid w:val="00FD4E98"/>
    <w:rsid w:val="00FD581F"/>
    <w:rsid w:val="00FE03EC"/>
    <w:rsid w:val="00FE0510"/>
    <w:rsid w:val="00FE05CA"/>
    <w:rsid w:val="00FE0C6C"/>
    <w:rsid w:val="00FE1161"/>
    <w:rsid w:val="00FE3096"/>
    <w:rsid w:val="00FE32D0"/>
    <w:rsid w:val="00FE3891"/>
    <w:rsid w:val="00FE48B9"/>
    <w:rsid w:val="00FE4CAE"/>
    <w:rsid w:val="00FE4ED0"/>
    <w:rsid w:val="00FE4F31"/>
    <w:rsid w:val="00FE5093"/>
    <w:rsid w:val="00FE5538"/>
    <w:rsid w:val="00FE70A0"/>
    <w:rsid w:val="00FE71E4"/>
    <w:rsid w:val="00FF2077"/>
    <w:rsid w:val="00FF21EE"/>
    <w:rsid w:val="00FF275A"/>
    <w:rsid w:val="00FF2E67"/>
    <w:rsid w:val="00FF33B0"/>
    <w:rsid w:val="00FF3C9D"/>
    <w:rsid w:val="00FF48D8"/>
    <w:rsid w:val="00FF50E9"/>
    <w:rsid w:val="00FF576F"/>
    <w:rsid w:val="00FF5C40"/>
    <w:rsid w:val="00FF5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A8CEAD"/>
  <w15:chartTrackingRefBased/>
  <w15:docId w15:val="{09968C49-B8A9-4B68-8A3E-FD3D42F66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50B9"/>
    <w:pPr>
      <w:spacing w:after="120"/>
      <w:jc w:val="both"/>
    </w:pPr>
    <w:rPr>
      <w:rFonts w:ascii="Arial" w:hAnsi="Arial" w:cs="Arial"/>
      <w:sz w:val="22"/>
      <w:szCs w:val="24"/>
    </w:rPr>
  </w:style>
  <w:style w:type="paragraph" w:styleId="Heading1">
    <w:name w:val="heading 1"/>
    <w:basedOn w:val="Normal"/>
    <w:next w:val="Normal"/>
    <w:autoRedefine/>
    <w:qFormat/>
    <w:rsid w:val="00887E50"/>
    <w:pPr>
      <w:keepNext/>
      <w:spacing w:before="240" w:after="24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675F33"/>
    <w:pPr>
      <w:keepNext/>
      <w:spacing w:after="60"/>
      <w:jc w:val="center"/>
      <w:outlineLvl w:val="1"/>
    </w:pPr>
    <w:rPr>
      <w:rFonts w:ascii="Verdana" w:hAnsi="Verdana"/>
      <w:b/>
      <w:bCs/>
      <w:iCs/>
      <w:sz w:val="20"/>
      <w:szCs w:val="20"/>
    </w:rPr>
  </w:style>
  <w:style w:type="paragraph" w:styleId="Heading3">
    <w:name w:val="heading 3"/>
    <w:basedOn w:val="Normal"/>
    <w:next w:val="Normal"/>
    <w:qFormat/>
    <w:rsid w:val="00F54010"/>
    <w:pPr>
      <w:keepNext/>
      <w:spacing w:before="240" w:after="240"/>
      <w:outlineLvl w:val="2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15489"/>
    <w:pPr>
      <w:spacing w:before="240" w:after="60"/>
      <w:outlineLvl w:val="4"/>
    </w:pPr>
    <w:rPr>
      <w:rFonts w:ascii="Calibri" w:hAnsi="Calibri" w:cs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Justified">
    <w:name w:val="Style Justified"/>
    <w:basedOn w:val="Normal"/>
    <w:rsid w:val="00295F5B"/>
  </w:style>
  <w:style w:type="paragraph" w:styleId="BodyText">
    <w:name w:val="Body Text"/>
    <w:basedOn w:val="Normal"/>
    <w:rsid w:val="001B178A"/>
    <w:pPr>
      <w:spacing w:after="0"/>
      <w:jc w:val="left"/>
    </w:pPr>
    <w:rPr>
      <w:rFonts w:cs="Times New Roman"/>
      <w:sz w:val="24"/>
    </w:rPr>
  </w:style>
  <w:style w:type="character" w:styleId="Hyperlink">
    <w:name w:val="Hyperlink"/>
    <w:rsid w:val="00856A61"/>
    <w:rPr>
      <w:color w:val="0000FF"/>
      <w:u w:val="single"/>
    </w:rPr>
  </w:style>
  <w:style w:type="paragraph" w:styleId="Header">
    <w:name w:val="header"/>
    <w:basedOn w:val="Normal"/>
    <w:rsid w:val="008472F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472F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472F3"/>
  </w:style>
  <w:style w:type="paragraph" w:styleId="BalloonText">
    <w:name w:val="Balloon Text"/>
    <w:basedOn w:val="Normal"/>
    <w:semiHidden/>
    <w:rsid w:val="002414B5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B90B0D"/>
    <w:pPr>
      <w:shd w:val="clear" w:color="auto" w:fill="000080"/>
    </w:pPr>
    <w:rPr>
      <w:rFonts w:ascii="Tahoma" w:hAnsi="Tahoma" w:cs="Tahoma"/>
      <w:sz w:val="20"/>
      <w:szCs w:val="20"/>
    </w:rPr>
  </w:style>
  <w:style w:type="character" w:styleId="FollowedHyperlink">
    <w:name w:val="FollowedHyperlink"/>
    <w:rsid w:val="00C8573D"/>
    <w:rPr>
      <w:color w:val="800080"/>
      <w:u w:val="single"/>
    </w:rPr>
  </w:style>
  <w:style w:type="character" w:customStyle="1" w:styleId="Heading5Char">
    <w:name w:val="Heading 5 Char"/>
    <w:link w:val="Heading5"/>
    <w:semiHidden/>
    <w:rsid w:val="00415489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table" w:styleId="TableGrid">
    <w:name w:val="Table Grid"/>
    <w:basedOn w:val="TableNormal"/>
    <w:uiPriority w:val="59"/>
    <w:rsid w:val="002755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6C3289"/>
    <w:pPr>
      <w:ind w:left="283"/>
    </w:pPr>
    <w:rPr>
      <w:rFonts w:cs="Times New Roman"/>
    </w:rPr>
  </w:style>
  <w:style w:type="character" w:customStyle="1" w:styleId="BodyTextIndentChar">
    <w:name w:val="Body Text Indent Char"/>
    <w:link w:val="BodyTextIndent"/>
    <w:rsid w:val="006C3289"/>
    <w:rPr>
      <w:rFonts w:ascii="Arial" w:hAnsi="Arial" w:cs="Arial"/>
      <w:sz w:val="22"/>
      <w:szCs w:val="24"/>
      <w:lang w:val="en-US" w:eastAsia="en-US"/>
    </w:rPr>
  </w:style>
  <w:style w:type="paragraph" w:customStyle="1" w:styleId="CompanyName">
    <w:name w:val="Company Name"/>
    <w:basedOn w:val="Normal"/>
    <w:next w:val="JobTitle"/>
    <w:rsid w:val="006C3289"/>
    <w:pPr>
      <w:tabs>
        <w:tab w:val="left" w:pos="1440"/>
        <w:tab w:val="right" w:pos="6480"/>
      </w:tabs>
      <w:spacing w:before="220" w:after="0" w:line="220" w:lineRule="atLeast"/>
      <w:jc w:val="left"/>
    </w:pPr>
    <w:rPr>
      <w:rFonts w:ascii="Garamond" w:hAnsi="Garamond" w:cs="Times New Roman"/>
      <w:szCs w:val="22"/>
    </w:rPr>
  </w:style>
  <w:style w:type="paragraph" w:customStyle="1" w:styleId="JobTitle">
    <w:name w:val="Job Title"/>
    <w:next w:val="Achievement"/>
    <w:rsid w:val="006C3289"/>
    <w:pPr>
      <w:spacing w:before="40" w:after="40" w:line="220" w:lineRule="atLeast"/>
    </w:pPr>
    <w:rPr>
      <w:rFonts w:ascii="Garamond" w:hAnsi="Garamond"/>
      <w:i/>
      <w:iCs/>
      <w:spacing w:val="5"/>
      <w:sz w:val="23"/>
      <w:szCs w:val="23"/>
    </w:rPr>
  </w:style>
  <w:style w:type="paragraph" w:customStyle="1" w:styleId="Achievement">
    <w:name w:val="Achievement"/>
    <w:basedOn w:val="BodyText"/>
    <w:rsid w:val="006C3289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2"/>
    </w:rPr>
  </w:style>
  <w:style w:type="paragraph" w:styleId="BodyText2">
    <w:name w:val="Body Text 2"/>
    <w:basedOn w:val="Normal"/>
    <w:link w:val="BodyText2Char"/>
    <w:rsid w:val="006C3289"/>
    <w:pPr>
      <w:spacing w:line="480" w:lineRule="auto"/>
      <w:jc w:val="left"/>
    </w:pPr>
    <w:rPr>
      <w:rFonts w:ascii="Times New Roman" w:hAnsi="Times New Roman" w:cs="Times New Roman"/>
      <w:sz w:val="24"/>
      <w:lang w:bidi="ar-AE"/>
    </w:rPr>
  </w:style>
  <w:style w:type="character" w:customStyle="1" w:styleId="BodyText2Char">
    <w:name w:val="Body Text 2 Char"/>
    <w:link w:val="BodyText2"/>
    <w:rsid w:val="006C3289"/>
    <w:rPr>
      <w:sz w:val="24"/>
      <w:szCs w:val="24"/>
      <w:lang w:val="en-US" w:eastAsia="en-US" w:bidi="ar-AE"/>
    </w:rPr>
  </w:style>
  <w:style w:type="paragraph" w:styleId="Subtitle">
    <w:name w:val="Subtitle"/>
    <w:basedOn w:val="Normal"/>
    <w:link w:val="SubtitleChar"/>
    <w:qFormat/>
    <w:rsid w:val="006C3289"/>
    <w:pPr>
      <w:spacing w:after="0"/>
      <w:jc w:val="left"/>
    </w:pPr>
    <w:rPr>
      <w:rFonts w:ascii="Times New Roman" w:hAnsi="Times New Roman" w:cs="Times New Roman"/>
      <w:b/>
      <w:bCs/>
      <w:sz w:val="24"/>
    </w:rPr>
  </w:style>
  <w:style w:type="character" w:customStyle="1" w:styleId="SubtitleChar">
    <w:name w:val="Subtitle Char"/>
    <w:link w:val="Subtitle"/>
    <w:rsid w:val="006C3289"/>
    <w:rPr>
      <w:b/>
      <w:bCs/>
      <w:sz w:val="24"/>
      <w:szCs w:val="24"/>
      <w:lang w:val="en-US" w:eastAsia="en-US"/>
    </w:rPr>
  </w:style>
  <w:style w:type="paragraph" w:customStyle="1" w:styleId="Objective">
    <w:name w:val="Objective"/>
    <w:basedOn w:val="Normal"/>
    <w:next w:val="BodyText"/>
    <w:rsid w:val="00D31E54"/>
    <w:pPr>
      <w:spacing w:before="60" w:after="220" w:line="220" w:lineRule="atLeast"/>
    </w:pPr>
    <w:rPr>
      <w:rFonts w:ascii="Garamond" w:hAnsi="Garamond" w:cs="Times New Roman"/>
      <w:szCs w:val="22"/>
    </w:rPr>
  </w:style>
  <w:style w:type="character" w:styleId="SubtleEmphasis">
    <w:name w:val="Subtle Emphasis"/>
    <w:uiPriority w:val="19"/>
    <w:qFormat/>
    <w:rsid w:val="00037895"/>
    <w:rPr>
      <w:i/>
      <w:iCs/>
      <w:color w:val="808080"/>
    </w:rPr>
  </w:style>
  <w:style w:type="paragraph" w:styleId="NormalWeb">
    <w:name w:val="Normal (Web)"/>
    <w:basedOn w:val="Normal"/>
    <w:uiPriority w:val="99"/>
    <w:unhideWhenUsed/>
    <w:rsid w:val="00AC3340"/>
    <w:pPr>
      <w:spacing w:before="100" w:beforeAutospacing="1" w:after="100" w:afterAutospacing="1"/>
      <w:jc w:val="left"/>
    </w:pPr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9D563B"/>
    <w:pPr>
      <w:spacing w:after="0"/>
      <w:ind w:left="720"/>
      <w:contextualSpacing/>
      <w:jc w:val="left"/>
    </w:pPr>
    <w:rPr>
      <w:rFonts w:ascii="Times New Roman" w:hAnsi="Times New Roman" w:cs="Angsana New"/>
      <w:sz w:val="20"/>
      <w:szCs w:val="20"/>
      <w:lang w:eastAsia="en-GB"/>
    </w:rPr>
  </w:style>
  <w:style w:type="paragraph" w:styleId="FootnoteText">
    <w:name w:val="footnote text"/>
    <w:basedOn w:val="Normal"/>
    <w:link w:val="FootnoteTextChar"/>
    <w:rsid w:val="005A09A1"/>
    <w:rPr>
      <w:sz w:val="20"/>
      <w:szCs w:val="20"/>
    </w:rPr>
  </w:style>
  <w:style w:type="character" w:customStyle="1" w:styleId="FootnoteTextChar">
    <w:name w:val="Footnote Text Char"/>
    <w:link w:val="FootnoteText"/>
    <w:rsid w:val="005A09A1"/>
    <w:rPr>
      <w:rFonts w:ascii="Arial" w:hAnsi="Arial" w:cs="Arial"/>
    </w:rPr>
  </w:style>
  <w:style w:type="character" w:styleId="FootnoteReference">
    <w:name w:val="footnote reference"/>
    <w:rsid w:val="005A09A1"/>
    <w:rPr>
      <w:vertAlign w:val="superscript"/>
    </w:rPr>
  </w:style>
  <w:style w:type="paragraph" w:customStyle="1" w:styleId="cse7ca5dae">
    <w:name w:val="cse7ca5dae"/>
    <w:basedOn w:val="Normal"/>
    <w:rsid w:val="00907D8A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n-SG" w:eastAsia="en-GB"/>
    </w:rPr>
  </w:style>
  <w:style w:type="character" w:customStyle="1" w:styleId="cs1b16eeb5">
    <w:name w:val="cs1b16eeb5"/>
    <w:basedOn w:val="DefaultParagraphFont"/>
    <w:rsid w:val="00907D8A"/>
  </w:style>
  <w:style w:type="paragraph" w:customStyle="1" w:styleId="cs182f6ed1">
    <w:name w:val="cs182f6ed1"/>
    <w:basedOn w:val="Normal"/>
    <w:rsid w:val="002720BD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val="en-SG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beshlawy1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1B355-E473-2147-B4BF-6E97EE590E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11</Words>
  <Characters>348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ajeev Mathew Thomas M</vt:lpstr>
    </vt:vector>
  </TitlesOfParts>
  <Company>ETISALAT MISR</Company>
  <LinksUpToDate>false</LinksUpToDate>
  <CharactersWithSpaces>4087</CharactersWithSpaces>
  <SharedDoc>false</SharedDoc>
  <HLinks>
    <vt:vector size="6" baseType="variant">
      <vt:variant>
        <vt:i4>5898296</vt:i4>
      </vt:variant>
      <vt:variant>
        <vt:i4>0</vt:i4>
      </vt:variant>
      <vt:variant>
        <vt:i4>0</vt:i4>
      </vt:variant>
      <vt:variant>
        <vt:i4>5</vt:i4>
      </vt:variant>
      <vt:variant>
        <vt:lpwstr>mailto:Shbeshlawy1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jeev Mathew Thomas M</dc:title>
  <dc:subject/>
  <dc:creator>User</dc:creator>
  <cp:keywords/>
  <cp:lastModifiedBy>Shaimaa El Beshlawy</cp:lastModifiedBy>
  <cp:revision>23</cp:revision>
  <cp:lastPrinted>2022-09-11T19:54:00Z</cp:lastPrinted>
  <dcterms:created xsi:type="dcterms:W3CDTF">2022-11-05T19:18:00Z</dcterms:created>
  <dcterms:modified xsi:type="dcterms:W3CDTF">2022-11-05T20:26:00Z</dcterms:modified>
</cp:coreProperties>
</file>